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72FDD" w14:textId="2C404157" w:rsidR="007F1455" w:rsidRPr="007F1455" w:rsidRDefault="008E6910">
      <w:pPr>
        <w:pStyle w:val="TableofFigures"/>
        <w:tabs>
          <w:tab w:val="right" w:leader="dot" w:pos="9017"/>
        </w:tabs>
        <w:rPr>
          <w:rFonts w:eastAsiaTheme="minorEastAsia" w:cstheme="minorHAnsi"/>
          <w:noProof/>
          <w:color w:val="auto"/>
          <w:kern w:val="2"/>
          <w:lang w:val="en-US" w:bidi="ar-SA"/>
          <w14:ligatures w14:val="standardContextual"/>
        </w:rPr>
      </w:pPr>
      <w:r w:rsidRPr="007F1455">
        <w:rPr>
          <w:rStyle w:val="Title1FrontpageChar"/>
          <w:sz w:val="22"/>
          <w:szCs w:val="22"/>
        </w:rPr>
        <w:fldChar w:fldCharType="begin"/>
      </w:r>
      <w:r w:rsidRPr="007F1455">
        <w:rPr>
          <w:rStyle w:val="Title1FrontpageChar"/>
          <w:sz w:val="22"/>
          <w:szCs w:val="22"/>
        </w:rPr>
        <w:instrText xml:space="preserve"> TOC \h \z \c "Figure" </w:instrText>
      </w:r>
      <w:r w:rsidRPr="007F1455">
        <w:rPr>
          <w:rStyle w:val="Title1FrontpageChar"/>
          <w:sz w:val="22"/>
          <w:szCs w:val="22"/>
        </w:rPr>
        <w:fldChar w:fldCharType="separate"/>
      </w:r>
      <w:hyperlink w:anchor="_Toc210817153" w:history="1">
        <w:r w:rsidR="007F1455" w:rsidRPr="007F1455">
          <w:rPr>
            <w:rStyle w:val="Hyperlink"/>
            <w:rFonts w:asciiTheme="minorHAnsi" w:hAnsiTheme="minorHAnsi" w:cstheme="minorHAnsi" w:eastAsiaTheme="minorEastAsia"/>
            <w:noProof/>
            <w:sz w:val="22"/>
          </w:rPr>
          <w:t>Figure 1 - Work plan structure</w:t>
        </w:r>
      </w:hyperlink>
      <w:r>
        <w:fldChar w:fldCharType="end"/>
      </w:r>
    </w:p>
    <w:sectPr w:rsidR="00C16156" w:rsidSect="00654D99">
      <w:pgSz w:w="8391" w:h="5965" w:code="9"/>
      <w:pgMar w:top="1134" w:right="1440" w:bottom="709" w:left="1440" w:header="426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08C9F" w14:textId="77777777" w:rsidR="0059790C" w:rsidRDefault="0059790C" w:rsidP="001C390D">
      <w:pPr>
        <w:spacing w:before="0" w:after="0"/>
      </w:pPr>
      <w:r>
        <w:separator/>
      </w:r>
    </w:p>
  </w:endnote>
  <w:endnote w:type="continuationSeparator" w:id="0">
    <w:p w14:paraId="0B100AF4" w14:textId="77777777" w:rsidR="0059790C" w:rsidRDefault="0059790C" w:rsidP="001C390D">
      <w:pPr>
        <w:spacing w:before="0" w:after="0"/>
      </w:pPr>
      <w:r>
        <w:continuationSeparator/>
      </w:r>
    </w:p>
  </w:endnote>
  <w:endnote w:type="continuationNotice" w:id="1">
    <w:p w14:paraId="4822E8EB" w14:textId="77777777" w:rsidR="0059790C" w:rsidRDefault="0059790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50C60" w14:textId="77777777" w:rsidR="0059790C" w:rsidRDefault="0059790C" w:rsidP="001C390D">
      <w:pPr>
        <w:spacing w:before="0" w:after="0"/>
      </w:pPr>
      <w:r>
        <w:separator/>
      </w:r>
    </w:p>
  </w:footnote>
  <w:footnote w:type="continuationSeparator" w:id="0">
    <w:p w14:paraId="57229A5D" w14:textId="77777777" w:rsidR="0059790C" w:rsidRDefault="0059790C" w:rsidP="001C390D">
      <w:pPr>
        <w:spacing w:before="0" w:after="0"/>
      </w:pPr>
      <w:r>
        <w:continuationSeparator/>
      </w:r>
    </w:p>
  </w:footnote>
  <w:footnote w:type="continuationNotice" w:id="1">
    <w:p w14:paraId="49F47666" w14:textId="77777777" w:rsidR="0059790C" w:rsidRDefault="0059790C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5AF86E0C"/>
    <w:lvl w:ilvl="0">
      <w:start w:val="1"/>
      <w:numFmt w:val="bullet"/>
      <w:pStyle w:val="ListBullet3"/>
      <w:lvlText w:val="o"/>
      <w:lvlJc w:val="left"/>
      <w:pPr>
        <w:ind w:left="1432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3"/>
    <w:multiLevelType w:val="singleLevel"/>
    <w:tmpl w:val="0EDC49FE"/>
    <w:lvl w:ilvl="0">
      <w:start w:val="1"/>
      <w:numFmt w:val="bullet"/>
      <w:pStyle w:val="ListBullet2"/>
      <w:lvlText w:val=""/>
      <w:lvlJc w:val="left"/>
      <w:pPr>
        <w:ind w:left="104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B29A5052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FFFFFFFE"/>
    <w:multiLevelType w:val="singleLevel"/>
    <w:tmpl w:val="56A8C532"/>
    <w:lvl w:ilvl="0">
      <w:numFmt w:val="decimal"/>
      <w:pStyle w:val="indent2"/>
      <w:lvlText w:val="*"/>
      <w:lvlJc w:val="left"/>
    </w:lvl>
  </w:abstractNum>
  <w:abstractNum w:abstractNumId="4" w15:restartNumberingAfterBreak="0">
    <w:nsid w:val="00000003"/>
    <w:multiLevelType w:val="singleLevel"/>
    <w:tmpl w:val="00000000"/>
    <w:lvl w:ilvl="0">
      <w:start w:val="1"/>
      <w:numFmt w:val="bullet"/>
      <w:pStyle w:val="table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326657D"/>
    <w:multiLevelType w:val="hybridMultilevel"/>
    <w:tmpl w:val="2F8C55E4"/>
    <w:lvl w:ilvl="0" w:tplc="746611E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52E7F"/>
    <w:multiLevelType w:val="hybridMultilevel"/>
    <w:tmpl w:val="56B27B4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43787"/>
    <w:multiLevelType w:val="hybridMultilevel"/>
    <w:tmpl w:val="E60AAE8C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A357B"/>
    <w:multiLevelType w:val="hybridMultilevel"/>
    <w:tmpl w:val="61BCBD56"/>
    <w:lvl w:ilvl="0" w:tplc="384E9088">
      <w:start w:val="1"/>
      <w:numFmt w:val="bullet"/>
      <w:pStyle w:val="Indent3"/>
      <w:lvlText w:val=""/>
      <w:lvlJc w:val="left"/>
      <w:pPr>
        <w:ind w:left="927" w:hanging="360"/>
      </w:pPr>
      <w:rPr>
        <w:rFonts w:ascii="Wingdings" w:hAnsi="Wingdings" w:cs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1AC937CD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B14AB"/>
    <w:multiLevelType w:val="hybridMultilevel"/>
    <w:tmpl w:val="D536F0A8"/>
    <w:lvl w:ilvl="0" w:tplc="E1A05C34">
      <w:start w:val="1"/>
      <w:numFmt w:val="bullet"/>
      <w:pStyle w:val="Aufzhlung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690767"/>
    <w:multiLevelType w:val="hybridMultilevel"/>
    <w:tmpl w:val="5AFCEE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44061" w:themeColor="accent1" w:themeShade="8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17840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0D1EC6"/>
    <w:multiLevelType w:val="hybridMultilevel"/>
    <w:tmpl w:val="7BA83F72"/>
    <w:lvl w:ilvl="0" w:tplc="6876FC7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61727"/>
    <w:multiLevelType w:val="hybridMultilevel"/>
    <w:tmpl w:val="DCA07BAE"/>
    <w:lvl w:ilvl="0" w:tplc="A566A9F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9D0ABB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103E6"/>
    <w:multiLevelType w:val="hybridMultilevel"/>
    <w:tmpl w:val="470CE984"/>
    <w:lvl w:ilvl="0" w:tplc="31ACE4D8">
      <w:start w:val="1"/>
      <w:numFmt w:val="bullet"/>
      <w:pStyle w:val="Indent20"/>
      <w:lvlText w:val=""/>
      <w:lvlJc w:val="left"/>
      <w:pPr>
        <w:ind w:left="1420" w:hanging="360"/>
      </w:pPr>
      <w:rPr>
        <w:rFonts w:ascii="Wingdings" w:hAnsi="Wingdings" w:cs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17" w15:restartNumberingAfterBreak="0">
    <w:nsid w:val="43A26DAA"/>
    <w:multiLevelType w:val="singleLevel"/>
    <w:tmpl w:val="EE6C3DDC"/>
    <w:lvl w:ilvl="0">
      <w:start w:val="1"/>
      <w:numFmt w:val="bullet"/>
      <w:pStyle w:val="puces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228077E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BD4B26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E13A21"/>
    <w:multiLevelType w:val="hybridMultilevel"/>
    <w:tmpl w:val="831C3702"/>
    <w:lvl w:ilvl="0" w:tplc="95DC95A6">
      <w:start w:val="1"/>
      <w:numFmt w:val="bullet"/>
      <w:pStyle w:val="Indent21"/>
      <w:lvlText w:val="o"/>
      <w:lvlJc w:val="left"/>
      <w:pPr>
        <w:ind w:left="10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9101187"/>
    <w:multiLevelType w:val="hybridMultilevel"/>
    <w:tmpl w:val="DCA07BA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E96E83"/>
    <w:multiLevelType w:val="hybridMultilevel"/>
    <w:tmpl w:val="A36623FC"/>
    <w:lvl w:ilvl="0" w:tplc="001EF110">
      <w:start w:val="1"/>
      <w:numFmt w:val="bullet"/>
      <w:pStyle w:val="Listbold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84383"/>
    <w:multiLevelType w:val="multilevel"/>
    <w:tmpl w:val="6BF63CAE"/>
    <w:lvl w:ilvl="0">
      <w:start w:val="1"/>
      <w:numFmt w:val="bullet"/>
      <w:pStyle w:val="Indent1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"/>
      <w:lvlJc w:val="left"/>
      <w:pPr>
        <w:ind w:left="567" w:hanging="227"/>
      </w:pPr>
      <w:rPr>
        <w:rFonts w:ascii="Wingdings" w:hAnsi="Wingdings" w:cs="Times New Roman" w:hint="default"/>
        <w:color w:val="FE8637"/>
      </w:rPr>
    </w:lvl>
    <w:lvl w:ilvl="2">
      <w:start w:val="1"/>
      <w:numFmt w:val="bullet"/>
      <w:lvlText w:val=""/>
      <w:lvlJc w:val="left"/>
      <w:pPr>
        <w:ind w:left="907" w:hanging="227"/>
      </w:pPr>
      <w:rPr>
        <w:rFonts w:ascii="Wingdings" w:hAnsi="Wingdings" w:cs="Times New Roman" w:hint="default"/>
        <w:color w:val="FE8637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AF62F3D"/>
    <w:multiLevelType w:val="hybridMultilevel"/>
    <w:tmpl w:val="4CFA94D4"/>
    <w:lvl w:ilvl="0" w:tplc="03C05C1E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2D5782"/>
    <w:multiLevelType w:val="multilevel"/>
    <w:tmpl w:val="0FF0CC54"/>
    <w:lvl w:ilvl="0">
      <w:start w:val="1"/>
      <w:numFmt w:val="decimal"/>
      <w:pStyle w:val="Indent10"/>
      <w:lvlText w:val="%1."/>
      <w:lvlJc w:val="left"/>
      <w:pPr>
        <w:ind w:left="340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7" w:hanging="22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90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79D246ED"/>
    <w:multiLevelType w:val="multilevel"/>
    <w:tmpl w:val="4AAE542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F390400"/>
    <w:multiLevelType w:val="hybridMultilevel"/>
    <w:tmpl w:val="56B27B4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23"/>
  </w:num>
  <w:num w:numId="6">
    <w:abstractNumId w:val="25"/>
  </w:num>
  <w:num w:numId="7">
    <w:abstractNumId w:val="16"/>
  </w:num>
  <w:num w:numId="8">
    <w:abstractNumId w:val="8"/>
  </w:num>
  <w:num w:numId="9">
    <w:abstractNumId w:val="17"/>
  </w:num>
  <w:num w:numId="10">
    <w:abstractNumId w:val="26"/>
  </w:num>
  <w:num w:numId="11">
    <w:abstractNumId w:val="20"/>
  </w:num>
  <w:num w:numId="12">
    <w:abstractNumId w:val="22"/>
  </w:num>
  <w:num w:numId="13">
    <w:abstractNumId w:val="10"/>
  </w:num>
  <w:num w:numId="14">
    <w:abstractNumId w:val="3"/>
    <w:lvlOverride w:ilvl="0">
      <w:lvl w:ilvl="0">
        <w:start w:val="1"/>
        <w:numFmt w:val="bullet"/>
        <w:pStyle w:val="indent2"/>
        <w:lvlText w:val=""/>
        <w:lvlJc w:val="left"/>
        <w:pPr>
          <w:tabs>
            <w:tab w:val="num" w:pos="700"/>
          </w:tabs>
          <w:ind w:left="700" w:hanging="360"/>
        </w:pPr>
        <w:rPr>
          <w:rFonts w:ascii="Symbol" w:hAnsi="Symbol" w:hint="default"/>
          <w:sz w:val="18"/>
          <w:szCs w:val="18"/>
        </w:rPr>
      </w:lvl>
    </w:lvlOverride>
  </w:num>
  <w:num w:numId="15">
    <w:abstractNumId w:val="11"/>
  </w:num>
  <w:num w:numId="16">
    <w:abstractNumId w:val="13"/>
  </w:num>
  <w:num w:numId="17">
    <w:abstractNumId w:val="7"/>
  </w:num>
  <w:num w:numId="18">
    <w:abstractNumId w:val="14"/>
  </w:num>
  <w:num w:numId="19">
    <w:abstractNumId w:val="21"/>
  </w:num>
  <w:num w:numId="20">
    <w:abstractNumId w:val="12"/>
  </w:num>
  <w:num w:numId="21">
    <w:abstractNumId w:val="18"/>
  </w:num>
  <w:num w:numId="22">
    <w:abstractNumId w:val="15"/>
  </w:num>
  <w:num w:numId="23">
    <w:abstractNumId w:val="19"/>
  </w:num>
  <w:num w:numId="24">
    <w:abstractNumId w:val="9"/>
  </w:num>
  <w:num w:numId="25">
    <w:abstractNumId w:val="6"/>
  </w:num>
  <w:num w:numId="26">
    <w:abstractNumId w:val="27"/>
  </w:num>
  <w:num w:numId="27">
    <w:abstractNumId w:val="5"/>
  </w:num>
  <w:num w:numId="28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TMxMzc2NTUwtzBX0lEKTi0uzszPAykwrAUAxBQsTSwAAAA="/>
  </w:docVars>
  <w:rsids>
    <w:rsidRoot w:val="00A0237B"/>
    <w:rsid w:val="000019A9"/>
    <w:rsid w:val="00001D5C"/>
    <w:rsid w:val="00002A9C"/>
    <w:rsid w:val="00003496"/>
    <w:rsid w:val="00003FDA"/>
    <w:rsid w:val="0000418D"/>
    <w:rsid w:val="000046F4"/>
    <w:rsid w:val="00004B5D"/>
    <w:rsid w:val="00004F70"/>
    <w:rsid w:val="00006286"/>
    <w:rsid w:val="00006DD3"/>
    <w:rsid w:val="000107E8"/>
    <w:rsid w:val="00010A4A"/>
    <w:rsid w:val="000111AC"/>
    <w:rsid w:val="000115B5"/>
    <w:rsid w:val="00011F34"/>
    <w:rsid w:val="00012644"/>
    <w:rsid w:val="00012675"/>
    <w:rsid w:val="00014240"/>
    <w:rsid w:val="00014493"/>
    <w:rsid w:val="00014F69"/>
    <w:rsid w:val="000161C0"/>
    <w:rsid w:val="000167FB"/>
    <w:rsid w:val="00016D78"/>
    <w:rsid w:val="00016DC1"/>
    <w:rsid w:val="00016F25"/>
    <w:rsid w:val="00016FE5"/>
    <w:rsid w:val="000171B3"/>
    <w:rsid w:val="000171FE"/>
    <w:rsid w:val="0001769E"/>
    <w:rsid w:val="000201B2"/>
    <w:rsid w:val="00021ECB"/>
    <w:rsid w:val="00022AE4"/>
    <w:rsid w:val="00022EBB"/>
    <w:rsid w:val="000232F3"/>
    <w:rsid w:val="00023533"/>
    <w:rsid w:val="00023DF4"/>
    <w:rsid w:val="00025FB4"/>
    <w:rsid w:val="0002685C"/>
    <w:rsid w:val="00027AD9"/>
    <w:rsid w:val="00030EBD"/>
    <w:rsid w:val="00031397"/>
    <w:rsid w:val="000323A0"/>
    <w:rsid w:val="0003267E"/>
    <w:rsid w:val="00032839"/>
    <w:rsid w:val="00032F29"/>
    <w:rsid w:val="00034410"/>
    <w:rsid w:val="00035527"/>
    <w:rsid w:val="000356D5"/>
    <w:rsid w:val="0003637E"/>
    <w:rsid w:val="000378A4"/>
    <w:rsid w:val="00037DE5"/>
    <w:rsid w:val="00040640"/>
    <w:rsid w:val="00041A7D"/>
    <w:rsid w:val="00041BB7"/>
    <w:rsid w:val="0004244F"/>
    <w:rsid w:val="00043429"/>
    <w:rsid w:val="00043B7B"/>
    <w:rsid w:val="00044616"/>
    <w:rsid w:val="00044BEB"/>
    <w:rsid w:val="000454D5"/>
    <w:rsid w:val="000457B5"/>
    <w:rsid w:val="0004590B"/>
    <w:rsid w:val="0004765A"/>
    <w:rsid w:val="00047854"/>
    <w:rsid w:val="000500FA"/>
    <w:rsid w:val="000507F0"/>
    <w:rsid w:val="000514E7"/>
    <w:rsid w:val="000515F2"/>
    <w:rsid w:val="000517C4"/>
    <w:rsid w:val="00051BAD"/>
    <w:rsid w:val="000537DC"/>
    <w:rsid w:val="00053867"/>
    <w:rsid w:val="00053C4D"/>
    <w:rsid w:val="0005402A"/>
    <w:rsid w:val="00054A8F"/>
    <w:rsid w:val="00055321"/>
    <w:rsid w:val="00056597"/>
    <w:rsid w:val="00056A70"/>
    <w:rsid w:val="000572B5"/>
    <w:rsid w:val="000573B2"/>
    <w:rsid w:val="00057462"/>
    <w:rsid w:val="000577DA"/>
    <w:rsid w:val="00057EFB"/>
    <w:rsid w:val="000609EC"/>
    <w:rsid w:val="000611EA"/>
    <w:rsid w:val="000615C0"/>
    <w:rsid w:val="00061980"/>
    <w:rsid w:val="00062304"/>
    <w:rsid w:val="00062570"/>
    <w:rsid w:val="00063554"/>
    <w:rsid w:val="00063B3E"/>
    <w:rsid w:val="000649ED"/>
    <w:rsid w:val="0006567F"/>
    <w:rsid w:val="000658EF"/>
    <w:rsid w:val="00066C78"/>
    <w:rsid w:val="00067180"/>
    <w:rsid w:val="0007107E"/>
    <w:rsid w:val="0007111B"/>
    <w:rsid w:val="0007128D"/>
    <w:rsid w:val="00071C5B"/>
    <w:rsid w:val="00071E33"/>
    <w:rsid w:val="000727BB"/>
    <w:rsid w:val="00072AF9"/>
    <w:rsid w:val="00073594"/>
    <w:rsid w:val="00073A9A"/>
    <w:rsid w:val="00073C12"/>
    <w:rsid w:val="00075331"/>
    <w:rsid w:val="000754E4"/>
    <w:rsid w:val="00075D56"/>
    <w:rsid w:val="0007624D"/>
    <w:rsid w:val="000765F5"/>
    <w:rsid w:val="00077D45"/>
    <w:rsid w:val="00077F6F"/>
    <w:rsid w:val="00077FC6"/>
    <w:rsid w:val="000801E1"/>
    <w:rsid w:val="000827E8"/>
    <w:rsid w:val="00082E93"/>
    <w:rsid w:val="00083F91"/>
    <w:rsid w:val="00084FF0"/>
    <w:rsid w:val="0008542B"/>
    <w:rsid w:val="0008692E"/>
    <w:rsid w:val="00086E8C"/>
    <w:rsid w:val="00087BB1"/>
    <w:rsid w:val="000901CA"/>
    <w:rsid w:val="00090347"/>
    <w:rsid w:val="00090429"/>
    <w:rsid w:val="00090BAC"/>
    <w:rsid w:val="000915CD"/>
    <w:rsid w:val="000917D2"/>
    <w:rsid w:val="00091B6F"/>
    <w:rsid w:val="00095669"/>
    <w:rsid w:val="0009647D"/>
    <w:rsid w:val="00096A03"/>
    <w:rsid w:val="000A0383"/>
    <w:rsid w:val="000A06E3"/>
    <w:rsid w:val="000A1494"/>
    <w:rsid w:val="000A1EB0"/>
    <w:rsid w:val="000A20D2"/>
    <w:rsid w:val="000A3269"/>
    <w:rsid w:val="000A5479"/>
    <w:rsid w:val="000A6F1D"/>
    <w:rsid w:val="000B0137"/>
    <w:rsid w:val="000B03DE"/>
    <w:rsid w:val="000B1B6A"/>
    <w:rsid w:val="000B1EB2"/>
    <w:rsid w:val="000B3CBE"/>
    <w:rsid w:val="000C0009"/>
    <w:rsid w:val="000C0541"/>
    <w:rsid w:val="000C217A"/>
    <w:rsid w:val="000C21FE"/>
    <w:rsid w:val="000C26F7"/>
    <w:rsid w:val="000C2D9E"/>
    <w:rsid w:val="000C2F5D"/>
    <w:rsid w:val="000C41E9"/>
    <w:rsid w:val="000C47FE"/>
    <w:rsid w:val="000C4B24"/>
    <w:rsid w:val="000C4DA7"/>
    <w:rsid w:val="000C4EDD"/>
    <w:rsid w:val="000C66B7"/>
    <w:rsid w:val="000C6C62"/>
    <w:rsid w:val="000C7624"/>
    <w:rsid w:val="000D0370"/>
    <w:rsid w:val="000D08EE"/>
    <w:rsid w:val="000D1B74"/>
    <w:rsid w:val="000D2EE7"/>
    <w:rsid w:val="000D3DAB"/>
    <w:rsid w:val="000D4CE5"/>
    <w:rsid w:val="000D5DA6"/>
    <w:rsid w:val="000D6644"/>
    <w:rsid w:val="000D6A66"/>
    <w:rsid w:val="000D7EE5"/>
    <w:rsid w:val="000E02AE"/>
    <w:rsid w:val="000E0A8C"/>
    <w:rsid w:val="000E1514"/>
    <w:rsid w:val="000E3542"/>
    <w:rsid w:val="000E3B36"/>
    <w:rsid w:val="000E428F"/>
    <w:rsid w:val="000E45CE"/>
    <w:rsid w:val="000E5AD3"/>
    <w:rsid w:val="000E5DD0"/>
    <w:rsid w:val="000E61CA"/>
    <w:rsid w:val="000E75A9"/>
    <w:rsid w:val="000F1785"/>
    <w:rsid w:val="000F188B"/>
    <w:rsid w:val="000F416E"/>
    <w:rsid w:val="000F45B6"/>
    <w:rsid w:val="000F4D7C"/>
    <w:rsid w:val="000F4DDD"/>
    <w:rsid w:val="000F58F1"/>
    <w:rsid w:val="000F6CF0"/>
    <w:rsid w:val="000F76CF"/>
    <w:rsid w:val="000F7C8F"/>
    <w:rsid w:val="000F7F40"/>
    <w:rsid w:val="00100872"/>
    <w:rsid w:val="00100D5E"/>
    <w:rsid w:val="0010192E"/>
    <w:rsid w:val="00101BAD"/>
    <w:rsid w:val="00101CFB"/>
    <w:rsid w:val="00101ED0"/>
    <w:rsid w:val="00101EEF"/>
    <w:rsid w:val="00102A47"/>
    <w:rsid w:val="00102AFA"/>
    <w:rsid w:val="001030F1"/>
    <w:rsid w:val="001042BE"/>
    <w:rsid w:val="00104459"/>
    <w:rsid w:val="00104A01"/>
    <w:rsid w:val="00104B1D"/>
    <w:rsid w:val="00105204"/>
    <w:rsid w:val="001064F5"/>
    <w:rsid w:val="00106838"/>
    <w:rsid w:val="00110614"/>
    <w:rsid w:val="0011068D"/>
    <w:rsid w:val="00110A30"/>
    <w:rsid w:val="00110D1B"/>
    <w:rsid w:val="00110E8D"/>
    <w:rsid w:val="0011132E"/>
    <w:rsid w:val="00111693"/>
    <w:rsid w:val="00111849"/>
    <w:rsid w:val="001119B8"/>
    <w:rsid w:val="00111F9D"/>
    <w:rsid w:val="00112477"/>
    <w:rsid w:val="0011299F"/>
    <w:rsid w:val="0011345F"/>
    <w:rsid w:val="001147B0"/>
    <w:rsid w:val="00114FAC"/>
    <w:rsid w:val="001156C6"/>
    <w:rsid w:val="00115764"/>
    <w:rsid w:val="001173B1"/>
    <w:rsid w:val="00120167"/>
    <w:rsid w:val="0012072B"/>
    <w:rsid w:val="00120E1B"/>
    <w:rsid w:val="00121620"/>
    <w:rsid w:val="00122630"/>
    <w:rsid w:val="00122739"/>
    <w:rsid w:val="001228D2"/>
    <w:rsid w:val="00122B0F"/>
    <w:rsid w:val="001240C3"/>
    <w:rsid w:val="00124B0B"/>
    <w:rsid w:val="001257A8"/>
    <w:rsid w:val="00125E70"/>
    <w:rsid w:val="00126210"/>
    <w:rsid w:val="0012789F"/>
    <w:rsid w:val="00127F1A"/>
    <w:rsid w:val="0013064D"/>
    <w:rsid w:val="00130ABC"/>
    <w:rsid w:val="00131460"/>
    <w:rsid w:val="00131AB9"/>
    <w:rsid w:val="001323B2"/>
    <w:rsid w:val="0013259B"/>
    <w:rsid w:val="00132D01"/>
    <w:rsid w:val="00132FE5"/>
    <w:rsid w:val="001338E8"/>
    <w:rsid w:val="00134AB6"/>
    <w:rsid w:val="001360D2"/>
    <w:rsid w:val="00136220"/>
    <w:rsid w:val="0013632E"/>
    <w:rsid w:val="001363DE"/>
    <w:rsid w:val="001366BF"/>
    <w:rsid w:val="00140CC6"/>
    <w:rsid w:val="00141AB3"/>
    <w:rsid w:val="00141DC8"/>
    <w:rsid w:val="00142FA0"/>
    <w:rsid w:val="00143EEB"/>
    <w:rsid w:val="00144E93"/>
    <w:rsid w:val="00145770"/>
    <w:rsid w:val="0014588F"/>
    <w:rsid w:val="0014589E"/>
    <w:rsid w:val="00146057"/>
    <w:rsid w:val="001463D9"/>
    <w:rsid w:val="00146825"/>
    <w:rsid w:val="00146F18"/>
    <w:rsid w:val="00147544"/>
    <w:rsid w:val="00150E26"/>
    <w:rsid w:val="0015156B"/>
    <w:rsid w:val="001515BA"/>
    <w:rsid w:val="00152592"/>
    <w:rsid w:val="00153529"/>
    <w:rsid w:val="00153BC8"/>
    <w:rsid w:val="001540D0"/>
    <w:rsid w:val="00154145"/>
    <w:rsid w:val="00154947"/>
    <w:rsid w:val="00154B5C"/>
    <w:rsid w:val="00155E3E"/>
    <w:rsid w:val="00156A42"/>
    <w:rsid w:val="0015702E"/>
    <w:rsid w:val="00157455"/>
    <w:rsid w:val="00157501"/>
    <w:rsid w:val="001576FE"/>
    <w:rsid w:val="001600ED"/>
    <w:rsid w:val="00160D0A"/>
    <w:rsid w:val="00160E5D"/>
    <w:rsid w:val="00163572"/>
    <w:rsid w:val="0016363B"/>
    <w:rsid w:val="00164D99"/>
    <w:rsid w:val="00165422"/>
    <w:rsid w:val="001657F9"/>
    <w:rsid w:val="001661DB"/>
    <w:rsid w:val="00167A81"/>
    <w:rsid w:val="001706D8"/>
    <w:rsid w:val="001717B6"/>
    <w:rsid w:val="0017182F"/>
    <w:rsid w:val="00171F68"/>
    <w:rsid w:val="001721D4"/>
    <w:rsid w:val="001727A3"/>
    <w:rsid w:val="0017420F"/>
    <w:rsid w:val="0017508C"/>
    <w:rsid w:val="001751E8"/>
    <w:rsid w:val="00175D87"/>
    <w:rsid w:val="001767A7"/>
    <w:rsid w:val="00176BFD"/>
    <w:rsid w:val="00176FE1"/>
    <w:rsid w:val="00180035"/>
    <w:rsid w:val="0018040F"/>
    <w:rsid w:val="001809B6"/>
    <w:rsid w:val="0018228B"/>
    <w:rsid w:val="0018448C"/>
    <w:rsid w:val="001844E7"/>
    <w:rsid w:val="00186723"/>
    <w:rsid w:val="00187199"/>
    <w:rsid w:val="0019017A"/>
    <w:rsid w:val="00190862"/>
    <w:rsid w:val="00191F63"/>
    <w:rsid w:val="0019217D"/>
    <w:rsid w:val="0019220A"/>
    <w:rsid w:val="00192BED"/>
    <w:rsid w:val="00192E7E"/>
    <w:rsid w:val="00193136"/>
    <w:rsid w:val="0019344D"/>
    <w:rsid w:val="00195453"/>
    <w:rsid w:val="00195BF2"/>
    <w:rsid w:val="00196DF1"/>
    <w:rsid w:val="001977DA"/>
    <w:rsid w:val="001A0AE7"/>
    <w:rsid w:val="001A0C2A"/>
    <w:rsid w:val="001A0DD3"/>
    <w:rsid w:val="001A117D"/>
    <w:rsid w:val="001A1494"/>
    <w:rsid w:val="001A1610"/>
    <w:rsid w:val="001A1AC7"/>
    <w:rsid w:val="001A21A6"/>
    <w:rsid w:val="001A353C"/>
    <w:rsid w:val="001A3DAD"/>
    <w:rsid w:val="001A57EB"/>
    <w:rsid w:val="001A65B3"/>
    <w:rsid w:val="001A6772"/>
    <w:rsid w:val="001A7185"/>
    <w:rsid w:val="001B006F"/>
    <w:rsid w:val="001B036B"/>
    <w:rsid w:val="001B1125"/>
    <w:rsid w:val="001B1B47"/>
    <w:rsid w:val="001B2A8B"/>
    <w:rsid w:val="001B47A6"/>
    <w:rsid w:val="001B527A"/>
    <w:rsid w:val="001B55A6"/>
    <w:rsid w:val="001B5D79"/>
    <w:rsid w:val="001B6240"/>
    <w:rsid w:val="001B77D4"/>
    <w:rsid w:val="001B7B45"/>
    <w:rsid w:val="001C0787"/>
    <w:rsid w:val="001C0AC2"/>
    <w:rsid w:val="001C0BE4"/>
    <w:rsid w:val="001C1507"/>
    <w:rsid w:val="001C1BB1"/>
    <w:rsid w:val="001C3523"/>
    <w:rsid w:val="001C390D"/>
    <w:rsid w:val="001C49D4"/>
    <w:rsid w:val="001C5266"/>
    <w:rsid w:val="001C5607"/>
    <w:rsid w:val="001C6AA5"/>
    <w:rsid w:val="001D06D7"/>
    <w:rsid w:val="001D0B94"/>
    <w:rsid w:val="001D0FFC"/>
    <w:rsid w:val="001D1434"/>
    <w:rsid w:val="001D162F"/>
    <w:rsid w:val="001D20F5"/>
    <w:rsid w:val="001D2510"/>
    <w:rsid w:val="001D25DC"/>
    <w:rsid w:val="001D32E3"/>
    <w:rsid w:val="001D3BB5"/>
    <w:rsid w:val="001D3D44"/>
    <w:rsid w:val="001D4EDA"/>
    <w:rsid w:val="001D50CA"/>
    <w:rsid w:val="001D521D"/>
    <w:rsid w:val="001D5348"/>
    <w:rsid w:val="001D5431"/>
    <w:rsid w:val="001D56BF"/>
    <w:rsid w:val="001D5778"/>
    <w:rsid w:val="001D6705"/>
    <w:rsid w:val="001D6D8E"/>
    <w:rsid w:val="001D6EFC"/>
    <w:rsid w:val="001D73A7"/>
    <w:rsid w:val="001D76A9"/>
    <w:rsid w:val="001E1E60"/>
    <w:rsid w:val="001E316A"/>
    <w:rsid w:val="001E360B"/>
    <w:rsid w:val="001E3C16"/>
    <w:rsid w:val="001E3F83"/>
    <w:rsid w:val="001E4314"/>
    <w:rsid w:val="001E4BD7"/>
    <w:rsid w:val="001E7422"/>
    <w:rsid w:val="001F0600"/>
    <w:rsid w:val="001F0AC6"/>
    <w:rsid w:val="001F17D4"/>
    <w:rsid w:val="001F24D0"/>
    <w:rsid w:val="001F24F7"/>
    <w:rsid w:val="001F2933"/>
    <w:rsid w:val="001F37F5"/>
    <w:rsid w:val="001F4279"/>
    <w:rsid w:val="001F4490"/>
    <w:rsid w:val="001F4D9F"/>
    <w:rsid w:val="001F53D1"/>
    <w:rsid w:val="001F58C6"/>
    <w:rsid w:val="001F6AA5"/>
    <w:rsid w:val="001F7EDF"/>
    <w:rsid w:val="001F7FE6"/>
    <w:rsid w:val="00200232"/>
    <w:rsid w:val="002003FF"/>
    <w:rsid w:val="00200A0F"/>
    <w:rsid w:val="00200C16"/>
    <w:rsid w:val="00200D09"/>
    <w:rsid w:val="002025D3"/>
    <w:rsid w:val="002028C6"/>
    <w:rsid w:val="0020354B"/>
    <w:rsid w:val="00205093"/>
    <w:rsid w:val="0020584A"/>
    <w:rsid w:val="0020653D"/>
    <w:rsid w:val="00207706"/>
    <w:rsid w:val="00207BFA"/>
    <w:rsid w:val="002106C5"/>
    <w:rsid w:val="0021269D"/>
    <w:rsid w:val="00213001"/>
    <w:rsid w:val="0021303C"/>
    <w:rsid w:val="002144A2"/>
    <w:rsid w:val="00214646"/>
    <w:rsid w:val="00215F0D"/>
    <w:rsid w:val="00216442"/>
    <w:rsid w:val="002168A7"/>
    <w:rsid w:val="0021718C"/>
    <w:rsid w:val="002178D7"/>
    <w:rsid w:val="0022265F"/>
    <w:rsid w:val="0022321C"/>
    <w:rsid w:val="00223B6D"/>
    <w:rsid w:val="002242BD"/>
    <w:rsid w:val="00224630"/>
    <w:rsid w:val="00224C8A"/>
    <w:rsid w:val="00224EDE"/>
    <w:rsid w:val="00224FE5"/>
    <w:rsid w:val="00225F64"/>
    <w:rsid w:val="00226164"/>
    <w:rsid w:val="0022693E"/>
    <w:rsid w:val="00226F98"/>
    <w:rsid w:val="00227424"/>
    <w:rsid w:val="002305E7"/>
    <w:rsid w:val="002328DA"/>
    <w:rsid w:val="002334A0"/>
    <w:rsid w:val="00233627"/>
    <w:rsid w:val="0023393E"/>
    <w:rsid w:val="002350D1"/>
    <w:rsid w:val="0023636E"/>
    <w:rsid w:val="0023745D"/>
    <w:rsid w:val="00237FDD"/>
    <w:rsid w:val="002414E8"/>
    <w:rsid w:val="00243E05"/>
    <w:rsid w:val="00243F55"/>
    <w:rsid w:val="002441EB"/>
    <w:rsid w:val="00246721"/>
    <w:rsid w:val="002469ED"/>
    <w:rsid w:val="00246B5F"/>
    <w:rsid w:val="00246C33"/>
    <w:rsid w:val="00250A40"/>
    <w:rsid w:val="00250FA7"/>
    <w:rsid w:val="00251493"/>
    <w:rsid w:val="00251508"/>
    <w:rsid w:val="00251B18"/>
    <w:rsid w:val="00252091"/>
    <w:rsid w:val="00252DCB"/>
    <w:rsid w:val="002533D4"/>
    <w:rsid w:val="00253747"/>
    <w:rsid w:val="0025441B"/>
    <w:rsid w:val="00254E41"/>
    <w:rsid w:val="00255327"/>
    <w:rsid w:val="0025608F"/>
    <w:rsid w:val="002560B2"/>
    <w:rsid w:val="00256E00"/>
    <w:rsid w:val="0025701A"/>
    <w:rsid w:val="0025711C"/>
    <w:rsid w:val="002572D4"/>
    <w:rsid w:val="0026006C"/>
    <w:rsid w:val="0026072D"/>
    <w:rsid w:val="00260CFE"/>
    <w:rsid w:val="00260D19"/>
    <w:rsid w:val="00260F42"/>
    <w:rsid w:val="0026208E"/>
    <w:rsid w:val="00262BDD"/>
    <w:rsid w:val="00262E41"/>
    <w:rsid w:val="002646E3"/>
    <w:rsid w:val="002650C9"/>
    <w:rsid w:val="00265DEE"/>
    <w:rsid w:val="002660FE"/>
    <w:rsid w:val="00267F58"/>
    <w:rsid w:val="00270D3F"/>
    <w:rsid w:val="00270E0F"/>
    <w:rsid w:val="00271425"/>
    <w:rsid w:val="0027191B"/>
    <w:rsid w:val="00271946"/>
    <w:rsid w:val="002721FC"/>
    <w:rsid w:val="00272654"/>
    <w:rsid w:val="00272704"/>
    <w:rsid w:val="002768E6"/>
    <w:rsid w:val="00277193"/>
    <w:rsid w:val="002775AD"/>
    <w:rsid w:val="00277672"/>
    <w:rsid w:val="002776FA"/>
    <w:rsid w:val="002807AA"/>
    <w:rsid w:val="00280937"/>
    <w:rsid w:val="00281732"/>
    <w:rsid w:val="0028249A"/>
    <w:rsid w:val="0028256D"/>
    <w:rsid w:val="0028275E"/>
    <w:rsid w:val="00282904"/>
    <w:rsid w:val="00282B4A"/>
    <w:rsid w:val="0028307D"/>
    <w:rsid w:val="00283784"/>
    <w:rsid w:val="0028427C"/>
    <w:rsid w:val="002842A2"/>
    <w:rsid w:val="002852AD"/>
    <w:rsid w:val="002862E5"/>
    <w:rsid w:val="00290224"/>
    <w:rsid w:val="002903E3"/>
    <w:rsid w:val="00290ED4"/>
    <w:rsid w:val="00290FC1"/>
    <w:rsid w:val="00291C04"/>
    <w:rsid w:val="002925EC"/>
    <w:rsid w:val="00292719"/>
    <w:rsid w:val="0029334D"/>
    <w:rsid w:val="0029416B"/>
    <w:rsid w:val="0029495C"/>
    <w:rsid w:val="00295500"/>
    <w:rsid w:val="0029603D"/>
    <w:rsid w:val="00296F87"/>
    <w:rsid w:val="0029708D"/>
    <w:rsid w:val="002A0575"/>
    <w:rsid w:val="002A12C6"/>
    <w:rsid w:val="002A188C"/>
    <w:rsid w:val="002A1B6B"/>
    <w:rsid w:val="002A2417"/>
    <w:rsid w:val="002A2772"/>
    <w:rsid w:val="002A454E"/>
    <w:rsid w:val="002A6A01"/>
    <w:rsid w:val="002A6E9D"/>
    <w:rsid w:val="002A7883"/>
    <w:rsid w:val="002B009B"/>
    <w:rsid w:val="002B04FF"/>
    <w:rsid w:val="002B1072"/>
    <w:rsid w:val="002B164B"/>
    <w:rsid w:val="002B1744"/>
    <w:rsid w:val="002B31DD"/>
    <w:rsid w:val="002B3424"/>
    <w:rsid w:val="002B3F8A"/>
    <w:rsid w:val="002B423E"/>
    <w:rsid w:val="002B4BB4"/>
    <w:rsid w:val="002B5CE4"/>
    <w:rsid w:val="002B69E0"/>
    <w:rsid w:val="002B6CF0"/>
    <w:rsid w:val="002B77DA"/>
    <w:rsid w:val="002B7EC6"/>
    <w:rsid w:val="002C09DF"/>
    <w:rsid w:val="002C1378"/>
    <w:rsid w:val="002C1524"/>
    <w:rsid w:val="002C1AF7"/>
    <w:rsid w:val="002C1FBB"/>
    <w:rsid w:val="002C2AD3"/>
    <w:rsid w:val="002C3173"/>
    <w:rsid w:val="002C3769"/>
    <w:rsid w:val="002C3ED8"/>
    <w:rsid w:val="002C4E4B"/>
    <w:rsid w:val="002C5364"/>
    <w:rsid w:val="002C5FE4"/>
    <w:rsid w:val="002C6825"/>
    <w:rsid w:val="002C7341"/>
    <w:rsid w:val="002C7455"/>
    <w:rsid w:val="002C77F4"/>
    <w:rsid w:val="002D1957"/>
    <w:rsid w:val="002D1F63"/>
    <w:rsid w:val="002D2CD6"/>
    <w:rsid w:val="002D54AA"/>
    <w:rsid w:val="002D7EF9"/>
    <w:rsid w:val="002E1D87"/>
    <w:rsid w:val="002E2531"/>
    <w:rsid w:val="002E30A4"/>
    <w:rsid w:val="002E44C8"/>
    <w:rsid w:val="002E4F15"/>
    <w:rsid w:val="002E5652"/>
    <w:rsid w:val="002E6A13"/>
    <w:rsid w:val="002E7510"/>
    <w:rsid w:val="002E75C7"/>
    <w:rsid w:val="002F0D0C"/>
    <w:rsid w:val="002F20C6"/>
    <w:rsid w:val="002F2BC5"/>
    <w:rsid w:val="002F2CB2"/>
    <w:rsid w:val="002F2DF9"/>
    <w:rsid w:val="002F3D33"/>
    <w:rsid w:val="002F766C"/>
    <w:rsid w:val="002F7808"/>
    <w:rsid w:val="0030068F"/>
    <w:rsid w:val="00301E75"/>
    <w:rsid w:val="003022AA"/>
    <w:rsid w:val="00303F27"/>
    <w:rsid w:val="00304C01"/>
    <w:rsid w:val="00307B90"/>
    <w:rsid w:val="00307E08"/>
    <w:rsid w:val="0031023F"/>
    <w:rsid w:val="00311446"/>
    <w:rsid w:val="00311804"/>
    <w:rsid w:val="003120F1"/>
    <w:rsid w:val="00312212"/>
    <w:rsid w:val="003122AC"/>
    <w:rsid w:val="003129E5"/>
    <w:rsid w:val="0031337B"/>
    <w:rsid w:val="003141F5"/>
    <w:rsid w:val="0031446C"/>
    <w:rsid w:val="003149E0"/>
    <w:rsid w:val="00314A87"/>
    <w:rsid w:val="00314E57"/>
    <w:rsid w:val="003154F3"/>
    <w:rsid w:val="00315525"/>
    <w:rsid w:val="003169E2"/>
    <w:rsid w:val="00320511"/>
    <w:rsid w:val="00320523"/>
    <w:rsid w:val="00321F17"/>
    <w:rsid w:val="0032278E"/>
    <w:rsid w:val="00322D4E"/>
    <w:rsid w:val="00322D58"/>
    <w:rsid w:val="003232BA"/>
    <w:rsid w:val="00324491"/>
    <w:rsid w:val="00326754"/>
    <w:rsid w:val="00326B7B"/>
    <w:rsid w:val="003274F8"/>
    <w:rsid w:val="00327744"/>
    <w:rsid w:val="00331DA4"/>
    <w:rsid w:val="00331F64"/>
    <w:rsid w:val="003328A3"/>
    <w:rsid w:val="0033343D"/>
    <w:rsid w:val="0033406F"/>
    <w:rsid w:val="003341DA"/>
    <w:rsid w:val="00334346"/>
    <w:rsid w:val="0033488E"/>
    <w:rsid w:val="00334C59"/>
    <w:rsid w:val="00336003"/>
    <w:rsid w:val="00336792"/>
    <w:rsid w:val="003368A2"/>
    <w:rsid w:val="00336F08"/>
    <w:rsid w:val="00337C14"/>
    <w:rsid w:val="00340DAA"/>
    <w:rsid w:val="0034188F"/>
    <w:rsid w:val="00341B95"/>
    <w:rsid w:val="00341EA6"/>
    <w:rsid w:val="00342332"/>
    <w:rsid w:val="00342B02"/>
    <w:rsid w:val="0034557C"/>
    <w:rsid w:val="003467F6"/>
    <w:rsid w:val="0034787D"/>
    <w:rsid w:val="003502B5"/>
    <w:rsid w:val="00350973"/>
    <w:rsid w:val="00352AA6"/>
    <w:rsid w:val="003537F4"/>
    <w:rsid w:val="003539C8"/>
    <w:rsid w:val="00354280"/>
    <w:rsid w:val="003550F5"/>
    <w:rsid w:val="00355E8A"/>
    <w:rsid w:val="00356435"/>
    <w:rsid w:val="003565D9"/>
    <w:rsid w:val="00356AF8"/>
    <w:rsid w:val="0035715F"/>
    <w:rsid w:val="00357577"/>
    <w:rsid w:val="00357DAF"/>
    <w:rsid w:val="00360370"/>
    <w:rsid w:val="003604D7"/>
    <w:rsid w:val="00360AD1"/>
    <w:rsid w:val="003615EF"/>
    <w:rsid w:val="0036198B"/>
    <w:rsid w:val="00361CAE"/>
    <w:rsid w:val="003620DF"/>
    <w:rsid w:val="003621B2"/>
    <w:rsid w:val="00362FE6"/>
    <w:rsid w:val="0036453C"/>
    <w:rsid w:val="003650E5"/>
    <w:rsid w:val="00365844"/>
    <w:rsid w:val="00365B99"/>
    <w:rsid w:val="00367679"/>
    <w:rsid w:val="00367B6F"/>
    <w:rsid w:val="00367BED"/>
    <w:rsid w:val="00370EA3"/>
    <w:rsid w:val="003716DF"/>
    <w:rsid w:val="00371A63"/>
    <w:rsid w:val="00371A8E"/>
    <w:rsid w:val="00371C75"/>
    <w:rsid w:val="00372933"/>
    <w:rsid w:val="003737FC"/>
    <w:rsid w:val="003739B2"/>
    <w:rsid w:val="00375EA8"/>
    <w:rsid w:val="00376B8E"/>
    <w:rsid w:val="0038289C"/>
    <w:rsid w:val="0038321A"/>
    <w:rsid w:val="0038358B"/>
    <w:rsid w:val="0038418F"/>
    <w:rsid w:val="00384807"/>
    <w:rsid w:val="0038508F"/>
    <w:rsid w:val="00385160"/>
    <w:rsid w:val="003856C1"/>
    <w:rsid w:val="0038613B"/>
    <w:rsid w:val="00387B8D"/>
    <w:rsid w:val="00391134"/>
    <w:rsid w:val="00391364"/>
    <w:rsid w:val="00392ED0"/>
    <w:rsid w:val="00393A7E"/>
    <w:rsid w:val="00393E37"/>
    <w:rsid w:val="003945BC"/>
    <w:rsid w:val="003947AC"/>
    <w:rsid w:val="00394F41"/>
    <w:rsid w:val="00394F8F"/>
    <w:rsid w:val="003959C2"/>
    <w:rsid w:val="00395B49"/>
    <w:rsid w:val="00396776"/>
    <w:rsid w:val="00396E75"/>
    <w:rsid w:val="00397D5B"/>
    <w:rsid w:val="00397DD8"/>
    <w:rsid w:val="003A01B3"/>
    <w:rsid w:val="003A0402"/>
    <w:rsid w:val="003A0983"/>
    <w:rsid w:val="003A0F40"/>
    <w:rsid w:val="003A164F"/>
    <w:rsid w:val="003A23DC"/>
    <w:rsid w:val="003A2FC5"/>
    <w:rsid w:val="003A423A"/>
    <w:rsid w:val="003A4C06"/>
    <w:rsid w:val="003A686C"/>
    <w:rsid w:val="003A6ED6"/>
    <w:rsid w:val="003A736B"/>
    <w:rsid w:val="003A7D89"/>
    <w:rsid w:val="003B0186"/>
    <w:rsid w:val="003B0DE8"/>
    <w:rsid w:val="003B162B"/>
    <w:rsid w:val="003B292A"/>
    <w:rsid w:val="003B3331"/>
    <w:rsid w:val="003B395F"/>
    <w:rsid w:val="003B3EA5"/>
    <w:rsid w:val="003B6063"/>
    <w:rsid w:val="003B6E4C"/>
    <w:rsid w:val="003B6F5D"/>
    <w:rsid w:val="003B7490"/>
    <w:rsid w:val="003B74F3"/>
    <w:rsid w:val="003C1232"/>
    <w:rsid w:val="003C1896"/>
    <w:rsid w:val="003C3522"/>
    <w:rsid w:val="003C4432"/>
    <w:rsid w:val="003C4E01"/>
    <w:rsid w:val="003C52E0"/>
    <w:rsid w:val="003C545B"/>
    <w:rsid w:val="003C5F94"/>
    <w:rsid w:val="003C75AB"/>
    <w:rsid w:val="003C7D0D"/>
    <w:rsid w:val="003D0389"/>
    <w:rsid w:val="003D2951"/>
    <w:rsid w:val="003D3811"/>
    <w:rsid w:val="003D3844"/>
    <w:rsid w:val="003D4527"/>
    <w:rsid w:val="003D4BE2"/>
    <w:rsid w:val="003D57FC"/>
    <w:rsid w:val="003D5BF8"/>
    <w:rsid w:val="003D5EC1"/>
    <w:rsid w:val="003D5EC9"/>
    <w:rsid w:val="003D5FC9"/>
    <w:rsid w:val="003D6CCB"/>
    <w:rsid w:val="003E0626"/>
    <w:rsid w:val="003E1063"/>
    <w:rsid w:val="003E338F"/>
    <w:rsid w:val="003E3E03"/>
    <w:rsid w:val="003E5BB2"/>
    <w:rsid w:val="003E5FE0"/>
    <w:rsid w:val="003E665B"/>
    <w:rsid w:val="003E6B29"/>
    <w:rsid w:val="003F0334"/>
    <w:rsid w:val="003F19EB"/>
    <w:rsid w:val="003F1ED1"/>
    <w:rsid w:val="003F27A0"/>
    <w:rsid w:val="003F2F41"/>
    <w:rsid w:val="003F356D"/>
    <w:rsid w:val="003F4278"/>
    <w:rsid w:val="003F45BB"/>
    <w:rsid w:val="003F59EC"/>
    <w:rsid w:val="003F6691"/>
    <w:rsid w:val="003F7B26"/>
    <w:rsid w:val="0040017E"/>
    <w:rsid w:val="00401088"/>
    <w:rsid w:val="00401166"/>
    <w:rsid w:val="00401382"/>
    <w:rsid w:val="004013E5"/>
    <w:rsid w:val="0040200B"/>
    <w:rsid w:val="00402D30"/>
    <w:rsid w:val="00403472"/>
    <w:rsid w:val="00403870"/>
    <w:rsid w:val="0040395B"/>
    <w:rsid w:val="00404342"/>
    <w:rsid w:val="0040453F"/>
    <w:rsid w:val="00404994"/>
    <w:rsid w:val="00405DA0"/>
    <w:rsid w:val="00405F02"/>
    <w:rsid w:val="0040696A"/>
    <w:rsid w:val="00406BEC"/>
    <w:rsid w:val="00407A70"/>
    <w:rsid w:val="004107A6"/>
    <w:rsid w:val="004109DD"/>
    <w:rsid w:val="00410EBE"/>
    <w:rsid w:val="004118E9"/>
    <w:rsid w:val="004125DF"/>
    <w:rsid w:val="00413D3F"/>
    <w:rsid w:val="00415B7D"/>
    <w:rsid w:val="00416D5B"/>
    <w:rsid w:val="00417DEF"/>
    <w:rsid w:val="00420788"/>
    <w:rsid w:val="00420FF0"/>
    <w:rsid w:val="0042176B"/>
    <w:rsid w:val="004227F3"/>
    <w:rsid w:val="00423AFB"/>
    <w:rsid w:val="00423CCB"/>
    <w:rsid w:val="00424F8D"/>
    <w:rsid w:val="00425ABA"/>
    <w:rsid w:val="004300F8"/>
    <w:rsid w:val="00430748"/>
    <w:rsid w:val="00431383"/>
    <w:rsid w:val="00431B64"/>
    <w:rsid w:val="00432135"/>
    <w:rsid w:val="0043466A"/>
    <w:rsid w:val="00434735"/>
    <w:rsid w:val="00435C8D"/>
    <w:rsid w:val="00435C9E"/>
    <w:rsid w:val="00436116"/>
    <w:rsid w:val="00436432"/>
    <w:rsid w:val="00436F05"/>
    <w:rsid w:val="004374D3"/>
    <w:rsid w:val="00437501"/>
    <w:rsid w:val="00440CA6"/>
    <w:rsid w:val="00441476"/>
    <w:rsid w:val="004420BC"/>
    <w:rsid w:val="004424FA"/>
    <w:rsid w:val="004432C0"/>
    <w:rsid w:val="00443E7A"/>
    <w:rsid w:val="00443F6D"/>
    <w:rsid w:val="004455E9"/>
    <w:rsid w:val="0044563C"/>
    <w:rsid w:val="00446562"/>
    <w:rsid w:val="0044663A"/>
    <w:rsid w:val="00447769"/>
    <w:rsid w:val="004501DC"/>
    <w:rsid w:val="00450244"/>
    <w:rsid w:val="00450BDE"/>
    <w:rsid w:val="00450BE9"/>
    <w:rsid w:val="004514F4"/>
    <w:rsid w:val="00452D3A"/>
    <w:rsid w:val="004537CD"/>
    <w:rsid w:val="004544DE"/>
    <w:rsid w:val="00454A61"/>
    <w:rsid w:val="004554D2"/>
    <w:rsid w:val="00456EB0"/>
    <w:rsid w:val="00457712"/>
    <w:rsid w:val="004601EB"/>
    <w:rsid w:val="004606E5"/>
    <w:rsid w:val="00461C3A"/>
    <w:rsid w:val="00461E13"/>
    <w:rsid w:val="00461F84"/>
    <w:rsid w:val="004633CF"/>
    <w:rsid w:val="0046419B"/>
    <w:rsid w:val="00464534"/>
    <w:rsid w:val="00464C27"/>
    <w:rsid w:val="00464DB4"/>
    <w:rsid w:val="0046563E"/>
    <w:rsid w:val="004657B0"/>
    <w:rsid w:val="0046654A"/>
    <w:rsid w:val="00466C27"/>
    <w:rsid w:val="00467477"/>
    <w:rsid w:val="00467E54"/>
    <w:rsid w:val="00470894"/>
    <w:rsid w:val="00471165"/>
    <w:rsid w:val="0047124F"/>
    <w:rsid w:val="00471442"/>
    <w:rsid w:val="0047190A"/>
    <w:rsid w:val="0047218F"/>
    <w:rsid w:val="00472A66"/>
    <w:rsid w:val="00472B5E"/>
    <w:rsid w:val="00473008"/>
    <w:rsid w:val="00473566"/>
    <w:rsid w:val="004736BD"/>
    <w:rsid w:val="004738C9"/>
    <w:rsid w:val="00477099"/>
    <w:rsid w:val="00477A4E"/>
    <w:rsid w:val="00480153"/>
    <w:rsid w:val="00480225"/>
    <w:rsid w:val="00480704"/>
    <w:rsid w:val="0048214B"/>
    <w:rsid w:val="004833C9"/>
    <w:rsid w:val="004835DE"/>
    <w:rsid w:val="0048432F"/>
    <w:rsid w:val="00484A58"/>
    <w:rsid w:val="0048547B"/>
    <w:rsid w:val="00486053"/>
    <w:rsid w:val="00487832"/>
    <w:rsid w:val="00490FD4"/>
    <w:rsid w:val="00491DFA"/>
    <w:rsid w:val="00492C0F"/>
    <w:rsid w:val="00493ADC"/>
    <w:rsid w:val="004948EE"/>
    <w:rsid w:val="00494A98"/>
    <w:rsid w:val="00494CD7"/>
    <w:rsid w:val="00494EB8"/>
    <w:rsid w:val="004954E8"/>
    <w:rsid w:val="00495B98"/>
    <w:rsid w:val="00495F4A"/>
    <w:rsid w:val="00496983"/>
    <w:rsid w:val="00497242"/>
    <w:rsid w:val="00497A64"/>
    <w:rsid w:val="00497B93"/>
    <w:rsid w:val="004A002C"/>
    <w:rsid w:val="004A16BC"/>
    <w:rsid w:val="004A1E67"/>
    <w:rsid w:val="004A21AB"/>
    <w:rsid w:val="004A2314"/>
    <w:rsid w:val="004A24A4"/>
    <w:rsid w:val="004A3601"/>
    <w:rsid w:val="004A3907"/>
    <w:rsid w:val="004A4014"/>
    <w:rsid w:val="004A41B6"/>
    <w:rsid w:val="004A570D"/>
    <w:rsid w:val="004A62D9"/>
    <w:rsid w:val="004A6672"/>
    <w:rsid w:val="004A77C6"/>
    <w:rsid w:val="004B11D8"/>
    <w:rsid w:val="004B349E"/>
    <w:rsid w:val="004B3AA5"/>
    <w:rsid w:val="004B4A75"/>
    <w:rsid w:val="004B606B"/>
    <w:rsid w:val="004B65B3"/>
    <w:rsid w:val="004C0197"/>
    <w:rsid w:val="004C1171"/>
    <w:rsid w:val="004C1FA9"/>
    <w:rsid w:val="004C241A"/>
    <w:rsid w:val="004C2A86"/>
    <w:rsid w:val="004C2B20"/>
    <w:rsid w:val="004C2E7E"/>
    <w:rsid w:val="004C3060"/>
    <w:rsid w:val="004C3D8D"/>
    <w:rsid w:val="004C4A5D"/>
    <w:rsid w:val="004C5BFC"/>
    <w:rsid w:val="004C77DB"/>
    <w:rsid w:val="004C78BD"/>
    <w:rsid w:val="004D0CFC"/>
    <w:rsid w:val="004D1F27"/>
    <w:rsid w:val="004D23F5"/>
    <w:rsid w:val="004D2BD4"/>
    <w:rsid w:val="004D2CEA"/>
    <w:rsid w:val="004D2F4F"/>
    <w:rsid w:val="004D3CB1"/>
    <w:rsid w:val="004D409A"/>
    <w:rsid w:val="004D42E1"/>
    <w:rsid w:val="004D4502"/>
    <w:rsid w:val="004D5C65"/>
    <w:rsid w:val="004D5E20"/>
    <w:rsid w:val="004D5EAF"/>
    <w:rsid w:val="004D6731"/>
    <w:rsid w:val="004D6C5D"/>
    <w:rsid w:val="004D726D"/>
    <w:rsid w:val="004E06F9"/>
    <w:rsid w:val="004E1158"/>
    <w:rsid w:val="004E1210"/>
    <w:rsid w:val="004E1641"/>
    <w:rsid w:val="004E1B94"/>
    <w:rsid w:val="004E1CA7"/>
    <w:rsid w:val="004E23EA"/>
    <w:rsid w:val="004E2C1C"/>
    <w:rsid w:val="004E3125"/>
    <w:rsid w:val="004E3384"/>
    <w:rsid w:val="004E36B2"/>
    <w:rsid w:val="004E4EAE"/>
    <w:rsid w:val="004E5A62"/>
    <w:rsid w:val="004E7083"/>
    <w:rsid w:val="004E752E"/>
    <w:rsid w:val="004F066D"/>
    <w:rsid w:val="004F0742"/>
    <w:rsid w:val="004F0926"/>
    <w:rsid w:val="004F11CD"/>
    <w:rsid w:val="004F16CC"/>
    <w:rsid w:val="004F196C"/>
    <w:rsid w:val="004F1AB5"/>
    <w:rsid w:val="004F1D5C"/>
    <w:rsid w:val="004F2185"/>
    <w:rsid w:val="004F2602"/>
    <w:rsid w:val="004F2B29"/>
    <w:rsid w:val="004F3888"/>
    <w:rsid w:val="004F3E9D"/>
    <w:rsid w:val="004F3EEA"/>
    <w:rsid w:val="004F468E"/>
    <w:rsid w:val="004F4AA0"/>
    <w:rsid w:val="004F4F3A"/>
    <w:rsid w:val="004F542F"/>
    <w:rsid w:val="004F6C4F"/>
    <w:rsid w:val="004F7673"/>
    <w:rsid w:val="004F7F6B"/>
    <w:rsid w:val="005000DF"/>
    <w:rsid w:val="00500A56"/>
    <w:rsid w:val="00500B11"/>
    <w:rsid w:val="00500BF2"/>
    <w:rsid w:val="00500E2C"/>
    <w:rsid w:val="00501675"/>
    <w:rsid w:val="005018EB"/>
    <w:rsid w:val="00501E1F"/>
    <w:rsid w:val="00502A7B"/>
    <w:rsid w:val="00503BAC"/>
    <w:rsid w:val="0050510F"/>
    <w:rsid w:val="00505A14"/>
    <w:rsid w:val="00505A38"/>
    <w:rsid w:val="0050710A"/>
    <w:rsid w:val="00507CE8"/>
    <w:rsid w:val="00510160"/>
    <w:rsid w:val="005101BA"/>
    <w:rsid w:val="0051089F"/>
    <w:rsid w:val="005114B4"/>
    <w:rsid w:val="0051174B"/>
    <w:rsid w:val="005122D0"/>
    <w:rsid w:val="00512549"/>
    <w:rsid w:val="005137BD"/>
    <w:rsid w:val="00513D35"/>
    <w:rsid w:val="00514856"/>
    <w:rsid w:val="00515CE9"/>
    <w:rsid w:val="0051660C"/>
    <w:rsid w:val="005171B0"/>
    <w:rsid w:val="00517BF0"/>
    <w:rsid w:val="00517E64"/>
    <w:rsid w:val="00520166"/>
    <w:rsid w:val="00521024"/>
    <w:rsid w:val="0052163E"/>
    <w:rsid w:val="005219F8"/>
    <w:rsid w:val="0052242E"/>
    <w:rsid w:val="00522450"/>
    <w:rsid w:val="005228B3"/>
    <w:rsid w:val="0052461B"/>
    <w:rsid w:val="00524814"/>
    <w:rsid w:val="0052532B"/>
    <w:rsid w:val="00525465"/>
    <w:rsid w:val="00525FB4"/>
    <w:rsid w:val="00526229"/>
    <w:rsid w:val="00526423"/>
    <w:rsid w:val="005271FF"/>
    <w:rsid w:val="0052795F"/>
    <w:rsid w:val="00530D77"/>
    <w:rsid w:val="00532743"/>
    <w:rsid w:val="0053495D"/>
    <w:rsid w:val="005355DC"/>
    <w:rsid w:val="00535D7F"/>
    <w:rsid w:val="00535E8C"/>
    <w:rsid w:val="005368DE"/>
    <w:rsid w:val="00536B77"/>
    <w:rsid w:val="00536C1C"/>
    <w:rsid w:val="0053792E"/>
    <w:rsid w:val="00540506"/>
    <w:rsid w:val="0054083A"/>
    <w:rsid w:val="005408BA"/>
    <w:rsid w:val="00542189"/>
    <w:rsid w:val="00542739"/>
    <w:rsid w:val="00542BE2"/>
    <w:rsid w:val="00542C58"/>
    <w:rsid w:val="00544537"/>
    <w:rsid w:val="00545657"/>
    <w:rsid w:val="00545A91"/>
    <w:rsid w:val="005463C4"/>
    <w:rsid w:val="0054666D"/>
    <w:rsid w:val="00546FE2"/>
    <w:rsid w:val="00547629"/>
    <w:rsid w:val="005500D6"/>
    <w:rsid w:val="00551CCD"/>
    <w:rsid w:val="005521A4"/>
    <w:rsid w:val="00552938"/>
    <w:rsid w:val="00552F21"/>
    <w:rsid w:val="00553241"/>
    <w:rsid w:val="00553950"/>
    <w:rsid w:val="005553B0"/>
    <w:rsid w:val="00555486"/>
    <w:rsid w:val="005557FD"/>
    <w:rsid w:val="00555D12"/>
    <w:rsid w:val="00556316"/>
    <w:rsid w:val="00556DC6"/>
    <w:rsid w:val="00557B86"/>
    <w:rsid w:val="00560BFB"/>
    <w:rsid w:val="0056102C"/>
    <w:rsid w:val="00561109"/>
    <w:rsid w:val="005633B3"/>
    <w:rsid w:val="005633CC"/>
    <w:rsid w:val="005640E9"/>
    <w:rsid w:val="0056453C"/>
    <w:rsid w:val="00564CAB"/>
    <w:rsid w:val="00565124"/>
    <w:rsid w:val="00565691"/>
    <w:rsid w:val="005656C2"/>
    <w:rsid w:val="0056647C"/>
    <w:rsid w:val="00566A1C"/>
    <w:rsid w:val="005678D9"/>
    <w:rsid w:val="00570138"/>
    <w:rsid w:val="005704A0"/>
    <w:rsid w:val="00571443"/>
    <w:rsid w:val="00571802"/>
    <w:rsid w:val="00571F85"/>
    <w:rsid w:val="00572A86"/>
    <w:rsid w:val="00575525"/>
    <w:rsid w:val="00575552"/>
    <w:rsid w:val="00575BFC"/>
    <w:rsid w:val="00580BAA"/>
    <w:rsid w:val="00580CF0"/>
    <w:rsid w:val="00580D6B"/>
    <w:rsid w:val="005813B7"/>
    <w:rsid w:val="00581436"/>
    <w:rsid w:val="005814D1"/>
    <w:rsid w:val="005830E7"/>
    <w:rsid w:val="005853B7"/>
    <w:rsid w:val="00585D99"/>
    <w:rsid w:val="0058687B"/>
    <w:rsid w:val="005868E0"/>
    <w:rsid w:val="00586C60"/>
    <w:rsid w:val="00586EF9"/>
    <w:rsid w:val="00586F1F"/>
    <w:rsid w:val="0059001F"/>
    <w:rsid w:val="0059094E"/>
    <w:rsid w:val="005913C5"/>
    <w:rsid w:val="005916F1"/>
    <w:rsid w:val="005919F2"/>
    <w:rsid w:val="00592B93"/>
    <w:rsid w:val="00592D74"/>
    <w:rsid w:val="005931D1"/>
    <w:rsid w:val="00593D6D"/>
    <w:rsid w:val="00593DEA"/>
    <w:rsid w:val="0059446F"/>
    <w:rsid w:val="00594949"/>
    <w:rsid w:val="00594A6B"/>
    <w:rsid w:val="005969F0"/>
    <w:rsid w:val="00596F5E"/>
    <w:rsid w:val="0059790C"/>
    <w:rsid w:val="00597A11"/>
    <w:rsid w:val="005A14CC"/>
    <w:rsid w:val="005A14D6"/>
    <w:rsid w:val="005A1804"/>
    <w:rsid w:val="005A333F"/>
    <w:rsid w:val="005A384E"/>
    <w:rsid w:val="005A4030"/>
    <w:rsid w:val="005A7083"/>
    <w:rsid w:val="005B124C"/>
    <w:rsid w:val="005B178B"/>
    <w:rsid w:val="005B19C3"/>
    <w:rsid w:val="005B3887"/>
    <w:rsid w:val="005B3AA5"/>
    <w:rsid w:val="005B44D0"/>
    <w:rsid w:val="005B5AD4"/>
    <w:rsid w:val="005B7BAB"/>
    <w:rsid w:val="005C2553"/>
    <w:rsid w:val="005C2E6C"/>
    <w:rsid w:val="005C33B6"/>
    <w:rsid w:val="005C459B"/>
    <w:rsid w:val="005C5A29"/>
    <w:rsid w:val="005C7824"/>
    <w:rsid w:val="005D081C"/>
    <w:rsid w:val="005D16FE"/>
    <w:rsid w:val="005D17CF"/>
    <w:rsid w:val="005D188D"/>
    <w:rsid w:val="005D2A79"/>
    <w:rsid w:val="005D2D94"/>
    <w:rsid w:val="005D3879"/>
    <w:rsid w:val="005D3D77"/>
    <w:rsid w:val="005D3E3D"/>
    <w:rsid w:val="005D4141"/>
    <w:rsid w:val="005D6673"/>
    <w:rsid w:val="005D6EC4"/>
    <w:rsid w:val="005D6EEE"/>
    <w:rsid w:val="005E1014"/>
    <w:rsid w:val="005E2853"/>
    <w:rsid w:val="005E28FA"/>
    <w:rsid w:val="005E33C1"/>
    <w:rsid w:val="005E3606"/>
    <w:rsid w:val="005E3CE1"/>
    <w:rsid w:val="005E3D0C"/>
    <w:rsid w:val="005E49A4"/>
    <w:rsid w:val="005E4BF0"/>
    <w:rsid w:val="005E5401"/>
    <w:rsid w:val="005E54D7"/>
    <w:rsid w:val="005E5831"/>
    <w:rsid w:val="005E5B03"/>
    <w:rsid w:val="005F01D3"/>
    <w:rsid w:val="005F03D5"/>
    <w:rsid w:val="005F162C"/>
    <w:rsid w:val="005F18EA"/>
    <w:rsid w:val="005F2210"/>
    <w:rsid w:val="005F3208"/>
    <w:rsid w:val="005F3266"/>
    <w:rsid w:val="005F337A"/>
    <w:rsid w:val="005F3D67"/>
    <w:rsid w:val="005F4195"/>
    <w:rsid w:val="005F454D"/>
    <w:rsid w:val="005F4A7E"/>
    <w:rsid w:val="005F5CD4"/>
    <w:rsid w:val="0060098F"/>
    <w:rsid w:val="00600A10"/>
    <w:rsid w:val="00600B6E"/>
    <w:rsid w:val="006010B8"/>
    <w:rsid w:val="006013B0"/>
    <w:rsid w:val="00602202"/>
    <w:rsid w:val="00603507"/>
    <w:rsid w:val="0060369E"/>
    <w:rsid w:val="00603BB0"/>
    <w:rsid w:val="00604141"/>
    <w:rsid w:val="00604FE7"/>
    <w:rsid w:val="006055B0"/>
    <w:rsid w:val="00605734"/>
    <w:rsid w:val="00606CD4"/>
    <w:rsid w:val="0060783B"/>
    <w:rsid w:val="00613435"/>
    <w:rsid w:val="00613B51"/>
    <w:rsid w:val="00613BC4"/>
    <w:rsid w:val="00614B0F"/>
    <w:rsid w:val="00614DB0"/>
    <w:rsid w:val="00615403"/>
    <w:rsid w:val="00615855"/>
    <w:rsid w:val="00615E35"/>
    <w:rsid w:val="00616992"/>
    <w:rsid w:val="006175D2"/>
    <w:rsid w:val="00617A22"/>
    <w:rsid w:val="00620514"/>
    <w:rsid w:val="00620A7D"/>
    <w:rsid w:val="00620F7B"/>
    <w:rsid w:val="00621478"/>
    <w:rsid w:val="006229D6"/>
    <w:rsid w:val="00622AC7"/>
    <w:rsid w:val="006230E1"/>
    <w:rsid w:val="00626EAD"/>
    <w:rsid w:val="006271E3"/>
    <w:rsid w:val="00627440"/>
    <w:rsid w:val="00627486"/>
    <w:rsid w:val="006275E6"/>
    <w:rsid w:val="00627DC5"/>
    <w:rsid w:val="0063084D"/>
    <w:rsid w:val="00630DAC"/>
    <w:rsid w:val="00630E36"/>
    <w:rsid w:val="006313FE"/>
    <w:rsid w:val="00631413"/>
    <w:rsid w:val="00631F33"/>
    <w:rsid w:val="006323BB"/>
    <w:rsid w:val="00633346"/>
    <w:rsid w:val="00633CCF"/>
    <w:rsid w:val="0063488F"/>
    <w:rsid w:val="00635409"/>
    <w:rsid w:val="00635D24"/>
    <w:rsid w:val="00636DB4"/>
    <w:rsid w:val="00636E23"/>
    <w:rsid w:val="00637D06"/>
    <w:rsid w:val="00640795"/>
    <w:rsid w:val="00641DC3"/>
    <w:rsid w:val="006427B0"/>
    <w:rsid w:val="00642919"/>
    <w:rsid w:val="006429A0"/>
    <w:rsid w:val="00642D4F"/>
    <w:rsid w:val="006430CA"/>
    <w:rsid w:val="00643256"/>
    <w:rsid w:val="00644575"/>
    <w:rsid w:val="00644924"/>
    <w:rsid w:val="00644E03"/>
    <w:rsid w:val="00646B08"/>
    <w:rsid w:val="00646E10"/>
    <w:rsid w:val="006470E6"/>
    <w:rsid w:val="0065080B"/>
    <w:rsid w:val="00650CB1"/>
    <w:rsid w:val="00650D95"/>
    <w:rsid w:val="00650F1D"/>
    <w:rsid w:val="0065125A"/>
    <w:rsid w:val="00653526"/>
    <w:rsid w:val="006538CE"/>
    <w:rsid w:val="00654D99"/>
    <w:rsid w:val="0065558A"/>
    <w:rsid w:val="00655610"/>
    <w:rsid w:val="00655867"/>
    <w:rsid w:val="00656005"/>
    <w:rsid w:val="0065652E"/>
    <w:rsid w:val="006569CC"/>
    <w:rsid w:val="0065717E"/>
    <w:rsid w:val="006577FC"/>
    <w:rsid w:val="00660825"/>
    <w:rsid w:val="006612C9"/>
    <w:rsid w:val="0066132C"/>
    <w:rsid w:val="00661FCC"/>
    <w:rsid w:val="0066202B"/>
    <w:rsid w:val="0066384E"/>
    <w:rsid w:val="006639A3"/>
    <w:rsid w:val="00663AE9"/>
    <w:rsid w:val="0066684E"/>
    <w:rsid w:val="00666C00"/>
    <w:rsid w:val="00666E0F"/>
    <w:rsid w:val="006717B1"/>
    <w:rsid w:val="00672262"/>
    <w:rsid w:val="006724A3"/>
    <w:rsid w:val="006764DA"/>
    <w:rsid w:val="0067686B"/>
    <w:rsid w:val="00677680"/>
    <w:rsid w:val="00677951"/>
    <w:rsid w:val="0068043E"/>
    <w:rsid w:val="0068151E"/>
    <w:rsid w:val="00681DC8"/>
    <w:rsid w:val="0068289D"/>
    <w:rsid w:val="00682CF7"/>
    <w:rsid w:val="00683B1F"/>
    <w:rsid w:val="00683C07"/>
    <w:rsid w:val="006842F3"/>
    <w:rsid w:val="0068454E"/>
    <w:rsid w:val="00684999"/>
    <w:rsid w:val="00686872"/>
    <w:rsid w:val="00687037"/>
    <w:rsid w:val="00687281"/>
    <w:rsid w:val="00687A6D"/>
    <w:rsid w:val="00692092"/>
    <w:rsid w:val="00693277"/>
    <w:rsid w:val="00693AAF"/>
    <w:rsid w:val="00693FDA"/>
    <w:rsid w:val="0069590E"/>
    <w:rsid w:val="00695EBF"/>
    <w:rsid w:val="00696B51"/>
    <w:rsid w:val="006971C3"/>
    <w:rsid w:val="00697859"/>
    <w:rsid w:val="006A08C4"/>
    <w:rsid w:val="006A10DF"/>
    <w:rsid w:val="006A1235"/>
    <w:rsid w:val="006A15EE"/>
    <w:rsid w:val="006A33B5"/>
    <w:rsid w:val="006A4756"/>
    <w:rsid w:val="006A60CD"/>
    <w:rsid w:val="006A7509"/>
    <w:rsid w:val="006B062E"/>
    <w:rsid w:val="006B0AB6"/>
    <w:rsid w:val="006B0D55"/>
    <w:rsid w:val="006B15D8"/>
    <w:rsid w:val="006B1856"/>
    <w:rsid w:val="006B2439"/>
    <w:rsid w:val="006B2B91"/>
    <w:rsid w:val="006B2BF3"/>
    <w:rsid w:val="006B3CEE"/>
    <w:rsid w:val="006B40B7"/>
    <w:rsid w:val="006B4C3D"/>
    <w:rsid w:val="006B5297"/>
    <w:rsid w:val="006B6520"/>
    <w:rsid w:val="006C0361"/>
    <w:rsid w:val="006C0AD6"/>
    <w:rsid w:val="006C15BE"/>
    <w:rsid w:val="006C2117"/>
    <w:rsid w:val="006C2326"/>
    <w:rsid w:val="006C23A9"/>
    <w:rsid w:val="006C28BC"/>
    <w:rsid w:val="006C2C5E"/>
    <w:rsid w:val="006C4433"/>
    <w:rsid w:val="006C5039"/>
    <w:rsid w:val="006C572A"/>
    <w:rsid w:val="006C5A19"/>
    <w:rsid w:val="006C67E3"/>
    <w:rsid w:val="006D013C"/>
    <w:rsid w:val="006D062E"/>
    <w:rsid w:val="006D1F51"/>
    <w:rsid w:val="006D25D4"/>
    <w:rsid w:val="006D2E7A"/>
    <w:rsid w:val="006D3D23"/>
    <w:rsid w:val="006D51A2"/>
    <w:rsid w:val="006D5279"/>
    <w:rsid w:val="006D5C83"/>
    <w:rsid w:val="006D5CF4"/>
    <w:rsid w:val="006D638E"/>
    <w:rsid w:val="006D7340"/>
    <w:rsid w:val="006E0013"/>
    <w:rsid w:val="006E0896"/>
    <w:rsid w:val="006E0F54"/>
    <w:rsid w:val="006E1043"/>
    <w:rsid w:val="006E221C"/>
    <w:rsid w:val="006E28C7"/>
    <w:rsid w:val="006E4771"/>
    <w:rsid w:val="006E5015"/>
    <w:rsid w:val="006E61DB"/>
    <w:rsid w:val="006E6999"/>
    <w:rsid w:val="006E7FD1"/>
    <w:rsid w:val="006F0359"/>
    <w:rsid w:val="006F0361"/>
    <w:rsid w:val="006F0463"/>
    <w:rsid w:val="006F06A7"/>
    <w:rsid w:val="006F076D"/>
    <w:rsid w:val="006F0914"/>
    <w:rsid w:val="006F10ED"/>
    <w:rsid w:val="006F1BD7"/>
    <w:rsid w:val="006F2836"/>
    <w:rsid w:val="006F323D"/>
    <w:rsid w:val="006F372F"/>
    <w:rsid w:val="006F3C56"/>
    <w:rsid w:val="006F3EF1"/>
    <w:rsid w:val="006F5228"/>
    <w:rsid w:val="006F591E"/>
    <w:rsid w:val="006F6754"/>
    <w:rsid w:val="006F72CC"/>
    <w:rsid w:val="006F787D"/>
    <w:rsid w:val="00700FC2"/>
    <w:rsid w:val="00701AD8"/>
    <w:rsid w:val="00704727"/>
    <w:rsid w:val="00704BB9"/>
    <w:rsid w:val="00704F45"/>
    <w:rsid w:val="00705FC3"/>
    <w:rsid w:val="007066F0"/>
    <w:rsid w:val="00706A74"/>
    <w:rsid w:val="0070779B"/>
    <w:rsid w:val="007101DB"/>
    <w:rsid w:val="0071084D"/>
    <w:rsid w:val="00711099"/>
    <w:rsid w:val="0071181A"/>
    <w:rsid w:val="00711D76"/>
    <w:rsid w:val="007122E7"/>
    <w:rsid w:val="0071238C"/>
    <w:rsid w:val="007133C6"/>
    <w:rsid w:val="007135F6"/>
    <w:rsid w:val="00713DC5"/>
    <w:rsid w:val="007152D4"/>
    <w:rsid w:val="0071670C"/>
    <w:rsid w:val="007171E8"/>
    <w:rsid w:val="00720766"/>
    <w:rsid w:val="007211C0"/>
    <w:rsid w:val="00721D29"/>
    <w:rsid w:val="00721F0A"/>
    <w:rsid w:val="00722765"/>
    <w:rsid w:val="0072296F"/>
    <w:rsid w:val="00723CCC"/>
    <w:rsid w:val="007240B0"/>
    <w:rsid w:val="007245A7"/>
    <w:rsid w:val="0072464A"/>
    <w:rsid w:val="00727094"/>
    <w:rsid w:val="007272C4"/>
    <w:rsid w:val="00727501"/>
    <w:rsid w:val="00727664"/>
    <w:rsid w:val="00727807"/>
    <w:rsid w:val="0072786F"/>
    <w:rsid w:val="0072795D"/>
    <w:rsid w:val="00731154"/>
    <w:rsid w:val="007315BB"/>
    <w:rsid w:val="00731804"/>
    <w:rsid w:val="00732316"/>
    <w:rsid w:val="00732B3C"/>
    <w:rsid w:val="00732FFB"/>
    <w:rsid w:val="00733065"/>
    <w:rsid w:val="007337AF"/>
    <w:rsid w:val="00734311"/>
    <w:rsid w:val="00734783"/>
    <w:rsid w:val="0073489F"/>
    <w:rsid w:val="00735762"/>
    <w:rsid w:val="00735E62"/>
    <w:rsid w:val="007361D1"/>
    <w:rsid w:val="00736E9C"/>
    <w:rsid w:val="00740613"/>
    <w:rsid w:val="0074108C"/>
    <w:rsid w:val="00742A99"/>
    <w:rsid w:val="00744FDA"/>
    <w:rsid w:val="0074528B"/>
    <w:rsid w:val="0074553F"/>
    <w:rsid w:val="00745941"/>
    <w:rsid w:val="007465F6"/>
    <w:rsid w:val="00746D25"/>
    <w:rsid w:val="00747E3F"/>
    <w:rsid w:val="00750B31"/>
    <w:rsid w:val="00751528"/>
    <w:rsid w:val="00753048"/>
    <w:rsid w:val="00753536"/>
    <w:rsid w:val="007539FF"/>
    <w:rsid w:val="00753DA6"/>
    <w:rsid w:val="00754450"/>
    <w:rsid w:val="007550B5"/>
    <w:rsid w:val="0075550C"/>
    <w:rsid w:val="007563D6"/>
    <w:rsid w:val="00757300"/>
    <w:rsid w:val="00757BE8"/>
    <w:rsid w:val="00760C7F"/>
    <w:rsid w:val="007612ED"/>
    <w:rsid w:val="00761E6C"/>
    <w:rsid w:val="00762175"/>
    <w:rsid w:val="007625BD"/>
    <w:rsid w:val="007626D0"/>
    <w:rsid w:val="00762766"/>
    <w:rsid w:val="0076381A"/>
    <w:rsid w:val="00763A9F"/>
    <w:rsid w:val="0077048F"/>
    <w:rsid w:val="00770CF1"/>
    <w:rsid w:val="007710D7"/>
    <w:rsid w:val="00771529"/>
    <w:rsid w:val="00771AD6"/>
    <w:rsid w:val="007723AE"/>
    <w:rsid w:val="007726A8"/>
    <w:rsid w:val="00772C44"/>
    <w:rsid w:val="00772EC3"/>
    <w:rsid w:val="00775027"/>
    <w:rsid w:val="00776EDA"/>
    <w:rsid w:val="007778D1"/>
    <w:rsid w:val="007779D3"/>
    <w:rsid w:val="00781CF0"/>
    <w:rsid w:val="00784007"/>
    <w:rsid w:val="0078471B"/>
    <w:rsid w:val="00785682"/>
    <w:rsid w:val="00785969"/>
    <w:rsid w:val="00785C4B"/>
    <w:rsid w:val="00786938"/>
    <w:rsid w:val="00787011"/>
    <w:rsid w:val="00787576"/>
    <w:rsid w:val="00790503"/>
    <w:rsid w:val="007909DE"/>
    <w:rsid w:val="00791D08"/>
    <w:rsid w:val="00792C8D"/>
    <w:rsid w:val="00793594"/>
    <w:rsid w:val="00794015"/>
    <w:rsid w:val="007941CD"/>
    <w:rsid w:val="007941DC"/>
    <w:rsid w:val="00794EFB"/>
    <w:rsid w:val="007954A2"/>
    <w:rsid w:val="00796E71"/>
    <w:rsid w:val="00797608"/>
    <w:rsid w:val="00797747"/>
    <w:rsid w:val="007A01A9"/>
    <w:rsid w:val="007A0B0C"/>
    <w:rsid w:val="007A19A4"/>
    <w:rsid w:val="007A2428"/>
    <w:rsid w:val="007A2D39"/>
    <w:rsid w:val="007A3019"/>
    <w:rsid w:val="007A35B7"/>
    <w:rsid w:val="007A6BAD"/>
    <w:rsid w:val="007B1131"/>
    <w:rsid w:val="007B1969"/>
    <w:rsid w:val="007B26F2"/>
    <w:rsid w:val="007B2A66"/>
    <w:rsid w:val="007B4544"/>
    <w:rsid w:val="007B5173"/>
    <w:rsid w:val="007B5738"/>
    <w:rsid w:val="007B5A40"/>
    <w:rsid w:val="007C05F3"/>
    <w:rsid w:val="007C06FD"/>
    <w:rsid w:val="007C1929"/>
    <w:rsid w:val="007C1CC2"/>
    <w:rsid w:val="007C3CB2"/>
    <w:rsid w:val="007C3D64"/>
    <w:rsid w:val="007C3DAE"/>
    <w:rsid w:val="007C5123"/>
    <w:rsid w:val="007C5279"/>
    <w:rsid w:val="007D0451"/>
    <w:rsid w:val="007D0C11"/>
    <w:rsid w:val="007D1C6E"/>
    <w:rsid w:val="007D2A74"/>
    <w:rsid w:val="007D4214"/>
    <w:rsid w:val="007D42C8"/>
    <w:rsid w:val="007D44F8"/>
    <w:rsid w:val="007D456A"/>
    <w:rsid w:val="007D4C50"/>
    <w:rsid w:val="007D5797"/>
    <w:rsid w:val="007D5901"/>
    <w:rsid w:val="007D5B79"/>
    <w:rsid w:val="007D6181"/>
    <w:rsid w:val="007D699C"/>
    <w:rsid w:val="007D6E66"/>
    <w:rsid w:val="007D7503"/>
    <w:rsid w:val="007D7825"/>
    <w:rsid w:val="007E0152"/>
    <w:rsid w:val="007E1F7E"/>
    <w:rsid w:val="007E234A"/>
    <w:rsid w:val="007E2441"/>
    <w:rsid w:val="007E3C85"/>
    <w:rsid w:val="007E44E4"/>
    <w:rsid w:val="007E4BFA"/>
    <w:rsid w:val="007E4EB7"/>
    <w:rsid w:val="007E5703"/>
    <w:rsid w:val="007E6C9E"/>
    <w:rsid w:val="007F06B3"/>
    <w:rsid w:val="007F1455"/>
    <w:rsid w:val="007F16E9"/>
    <w:rsid w:val="007F21D6"/>
    <w:rsid w:val="007F237E"/>
    <w:rsid w:val="007F315C"/>
    <w:rsid w:val="007F3BDA"/>
    <w:rsid w:val="007F43B9"/>
    <w:rsid w:val="007F49A0"/>
    <w:rsid w:val="007F4AD5"/>
    <w:rsid w:val="007F6C67"/>
    <w:rsid w:val="0080067C"/>
    <w:rsid w:val="008011FF"/>
    <w:rsid w:val="00801465"/>
    <w:rsid w:val="00802371"/>
    <w:rsid w:val="00802739"/>
    <w:rsid w:val="00803192"/>
    <w:rsid w:val="00803F19"/>
    <w:rsid w:val="008040D8"/>
    <w:rsid w:val="0080419F"/>
    <w:rsid w:val="008045AA"/>
    <w:rsid w:val="00804C37"/>
    <w:rsid w:val="008056E9"/>
    <w:rsid w:val="008058F1"/>
    <w:rsid w:val="00805A06"/>
    <w:rsid w:val="00805F6C"/>
    <w:rsid w:val="00806014"/>
    <w:rsid w:val="008069E8"/>
    <w:rsid w:val="00806FDE"/>
    <w:rsid w:val="00810AC7"/>
    <w:rsid w:val="0081197F"/>
    <w:rsid w:val="00811C74"/>
    <w:rsid w:val="008134E1"/>
    <w:rsid w:val="00813E9C"/>
    <w:rsid w:val="0081537B"/>
    <w:rsid w:val="00815CF0"/>
    <w:rsid w:val="00815E2A"/>
    <w:rsid w:val="00816ADC"/>
    <w:rsid w:val="00816B41"/>
    <w:rsid w:val="00817E36"/>
    <w:rsid w:val="00820B09"/>
    <w:rsid w:val="00823FFC"/>
    <w:rsid w:val="008244D7"/>
    <w:rsid w:val="00824972"/>
    <w:rsid w:val="0082502E"/>
    <w:rsid w:val="00826030"/>
    <w:rsid w:val="0082636D"/>
    <w:rsid w:val="0082646E"/>
    <w:rsid w:val="008312D7"/>
    <w:rsid w:val="0083181D"/>
    <w:rsid w:val="0083195B"/>
    <w:rsid w:val="00831E98"/>
    <w:rsid w:val="00834722"/>
    <w:rsid w:val="0083621A"/>
    <w:rsid w:val="008374D5"/>
    <w:rsid w:val="00840FB4"/>
    <w:rsid w:val="00841504"/>
    <w:rsid w:val="00841919"/>
    <w:rsid w:val="008419BF"/>
    <w:rsid w:val="00842AC2"/>
    <w:rsid w:val="00842AEB"/>
    <w:rsid w:val="0084392D"/>
    <w:rsid w:val="00844A15"/>
    <w:rsid w:val="00845938"/>
    <w:rsid w:val="008459C4"/>
    <w:rsid w:val="00845F9C"/>
    <w:rsid w:val="008502FA"/>
    <w:rsid w:val="00852859"/>
    <w:rsid w:val="00852864"/>
    <w:rsid w:val="008528FE"/>
    <w:rsid w:val="008530B4"/>
    <w:rsid w:val="00853C3F"/>
    <w:rsid w:val="008543B1"/>
    <w:rsid w:val="00856984"/>
    <w:rsid w:val="00856B03"/>
    <w:rsid w:val="00857AF2"/>
    <w:rsid w:val="00857ED7"/>
    <w:rsid w:val="008604D3"/>
    <w:rsid w:val="00860D6B"/>
    <w:rsid w:val="00862A93"/>
    <w:rsid w:val="008633F6"/>
    <w:rsid w:val="00864789"/>
    <w:rsid w:val="008648BD"/>
    <w:rsid w:val="008658F0"/>
    <w:rsid w:val="008660BB"/>
    <w:rsid w:val="008661AE"/>
    <w:rsid w:val="00867979"/>
    <w:rsid w:val="00870EFD"/>
    <w:rsid w:val="00871511"/>
    <w:rsid w:val="00872D00"/>
    <w:rsid w:val="00872F2D"/>
    <w:rsid w:val="0087382C"/>
    <w:rsid w:val="008739D8"/>
    <w:rsid w:val="00873D15"/>
    <w:rsid w:val="0087413C"/>
    <w:rsid w:val="00874252"/>
    <w:rsid w:val="00874FE4"/>
    <w:rsid w:val="00875CEE"/>
    <w:rsid w:val="0087639E"/>
    <w:rsid w:val="008764FF"/>
    <w:rsid w:val="0087758A"/>
    <w:rsid w:val="00877C60"/>
    <w:rsid w:val="00880B59"/>
    <w:rsid w:val="00880E0B"/>
    <w:rsid w:val="0088158E"/>
    <w:rsid w:val="00881E51"/>
    <w:rsid w:val="00882547"/>
    <w:rsid w:val="008836E7"/>
    <w:rsid w:val="00884211"/>
    <w:rsid w:val="008845EB"/>
    <w:rsid w:val="00884710"/>
    <w:rsid w:val="008848B1"/>
    <w:rsid w:val="00885EA1"/>
    <w:rsid w:val="008866B5"/>
    <w:rsid w:val="00886DAA"/>
    <w:rsid w:val="00890B40"/>
    <w:rsid w:val="008913D8"/>
    <w:rsid w:val="008935AE"/>
    <w:rsid w:val="008941D6"/>
    <w:rsid w:val="00894A07"/>
    <w:rsid w:val="0089505A"/>
    <w:rsid w:val="0089791D"/>
    <w:rsid w:val="008A1222"/>
    <w:rsid w:val="008A1396"/>
    <w:rsid w:val="008A143F"/>
    <w:rsid w:val="008A1F57"/>
    <w:rsid w:val="008A3A00"/>
    <w:rsid w:val="008A4688"/>
    <w:rsid w:val="008A4AA3"/>
    <w:rsid w:val="008A4E7B"/>
    <w:rsid w:val="008A4FCB"/>
    <w:rsid w:val="008A6069"/>
    <w:rsid w:val="008A67CA"/>
    <w:rsid w:val="008A7308"/>
    <w:rsid w:val="008A794C"/>
    <w:rsid w:val="008B1284"/>
    <w:rsid w:val="008B1711"/>
    <w:rsid w:val="008B1B37"/>
    <w:rsid w:val="008B2453"/>
    <w:rsid w:val="008B2CC7"/>
    <w:rsid w:val="008B2F1A"/>
    <w:rsid w:val="008B316F"/>
    <w:rsid w:val="008B31AF"/>
    <w:rsid w:val="008B430C"/>
    <w:rsid w:val="008B46D9"/>
    <w:rsid w:val="008B553C"/>
    <w:rsid w:val="008B5E8E"/>
    <w:rsid w:val="008B62F5"/>
    <w:rsid w:val="008B65A4"/>
    <w:rsid w:val="008B66AC"/>
    <w:rsid w:val="008B6715"/>
    <w:rsid w:val="008B6FC4"/>
    <w:rsid w:val="008C030F"/>
    <w:rsid w:val="008C06E8"/>
    <w:rsid w:val="008C0EA9"/>
    <w:rsid w:val="008C0F6E"/>
    <w:rsid w:val="008C111A"/>
    <w:rsid w:val="008C1A77"/>
    <w:rsid w:val="008C21B2"/>
    <w:rsid w:val="008C2631"/>
    <w:rsid w:val="008C273F"/>
    <w:rsid w:val="008C3EED"/>
    <w:rsid w:val="008C3FE5"/>
    <w:rsid w:val="008C4FC9"/>
    <w:rsid w:val="008C508C"/>
    <w:rsid w:val="008C5214"/>
    <w:rsid w:val="008C5A55"/>
    <w:rsid w:val="008C5AB1"/>
    <w:rsid w:val="008C5FBE"/>
    <w:rsid w:val="008C6350"/>
    <w:rsid w:val="008C7B59"/>
    <w:rsid w:val="008D078B"/>
    <w:rsid w:val="008D087D"/>
    <w:rsid w:val="008D0FDA"/>
    <w:rsid w:val="008D29E4"/>
    <w:rsid w:val="008D2D18"/>
    <w:rsid w:val="008D3484"/>
    <w:rsid w:val="008D5189"/>
    <w:rsid w:val="008D54C1"/>
    <w:rsid w:val="008D587D"/>
    <w:rsid w:val="008D5E1D"/>
    <w:rsid w:val="008D5E75"/>
    <w:rsid w:val="008D6085"/>
    <w:rsid w:val="008D63AE"/>
    <w:rsid w:val="008D73F4"/>
    <w:rsid w:val="008D7590"/>
    <w:rsid w:val="008D777C"/>
    <w:rsid w:val="008E07D0"/>
    <w:rsid w:val="008E1139"/>
    <w:rsid w:val="008E1C6C"/>
    <w:rsid w:val="008E2A75"/>
    <w:rsid w:val="008E42E1"/>
    <w:rsid w:val="008E5DFD"/>
    <w:rsid w:val="008E6910"/>
    <w:rsid w:val="008E6B60"/>
    <w:rsid w:val="008E6F22"/>
    <w:rsid w:val="008E707F"/>
    <w:rsid w:val="008F1144"/>
    <w:rsid w:val="008F14D4"/>
    <w:rsid w:val="008F186D"/>
    <w:rsid w:val="008F27E5"/>
    <w:rsid w:val="008F319F"/>
    <w:rsid w:val="008F493E"/>
    <w:rsid w:val="008F4EB5"/>
    <w:rsid w:val="008F5257"/>
    <w:rsid w:val="008F537D"/>
    <w:rsid w:val="008F54E9"/>
    <w:rsid w:val="008F584D"/>
    <w:rsid w:val="008F62DA"/>
    <w:rsid w:val="008F6718"/>
    <w:rsid w:val="008F67BA"/>
    <w:rsid w:val="008F7026"/>
    <w:rsid w:val="008F7585"/>
    <w:rsid w:val="00900831"/>
    <w:rsid w:val="00900D47"/>
    <w:rsid w:val="009010D6"/>
    <w:rsid w:val="009014F7"/>
    <w:rsid w:val="00901629"/>
    <w:rsid w:val="00902683"/>
    <w:rsid w:val="00902C91"/>
    <w:rsid w:val="00903AA4"/>
    <w:rsid w:val="00904AA6"/>
    <w:rsid w:val="00906753"/>
    <w:rsid w:val="00906EB6"/>
    <w:rsid w:val="009075C9"/>
    <w:rsid w:val="00907D03"/>
    <w:rsid w:val="009103CC"/>
    <w:rsid w:val="00910D2B"/>
    <w:rsid w:val="00910ED4"/>
    <w:rsid w:val="00911238"/>
    <w:rsid w:val="0091184F"/>
    <w:rsid w:val="00911936"/>
    <w:rsid w:val="0091216B"/>
    <w:rsid w:val="00912278"/>
    <w:rsid w:val="00912E57"/>
    <w:rsid w:val="00913E16"/>
    <w:rsid w:val="00913F9C"/>
    <w:rsid w:val="0091409F"/>
    <w:rsid w:val="00915021"/>
    <w:rsid w:val="009156FC"/>
    <w:rsid w:val="00915976"/>
    <w:rsid w:val="00915FDC"/>
    <w:rsid w:val="00916825"/>
    <w:rsid w:val="009169E2"/>
    <w:rsid w:val="00917608"/>
    <w:rsid w:val="00920B0E"/>
    <w:rsid w:val="00920C68"/>
    <w:rsid w:val="009216E3"/>
    <w:rsid w:val="00921A90"/>
    <w:rsid w:val="00921DDB"/>
    <w:rsid w:val="009229F6"/>
    <w:rsid w:val="00922BED"/>
    <w:rsid w:val="00923F1F"/>
    <w:rsid w:val="009246C6"/>
    <w:rsid w:val="00924D61"/>
    <w:rsid w:val="0092542A"/>
    <w:rsid w:val="009272E3"/>
    <w:rsid w:val="00927497"/>
    <w:rsid w:val="009274C6"/>
    <w:rsid w:val="00927E25"/>
    <w:rsid w:val="0093100A"/>
    <w:rsid w:val="00931BF0"/>
    <w:rsid w:val="00931D63"/>
    <w:rsid w:val="009325D7"/>
    <w:rsid w:val="009330F2"/>
    <w:rsid w:val="00933D2D"/>
    <w:rsid w:val="009353A3"/>
    <w:rsid w:val="00935755"/>
    <w:rsid w:val="009359E9"/>
    <w:rsid w:val="00936662"/>
    <w:rsid w:val="00937BD4"/>
    <w:rsid w:val="00937CF6"/>
    <w:rsid w:val="009403D1"/>
    <w:rsid w:val="009406C6"/>
    <w:rsid w:val="00942B0F"/>
    <w:rsid w:val="00943406"/>
    <w:rsid w:val="0094340D"/>
    <w:rsid w:val="0094494F"/>
    <w:rsid w:val="00945594"/>
    <w:rsid w:val="00945681"/>
    <w:rsid w:val="0094589A"/>
    <w:rsid w:val="00945AD3"/>
    <w:rsid w:val="009473F7"/>
    <w:rsid w:val="0094788C"/>
    <w:rsid w:val="009479ED"/>
    <w:rsid w:val="00951023"/>
    <w:rsid w:val="0095197B"/>
    <w:rsid w:val="00951C0D"/>
    <w:rsid w:val="009528B5"/>
    <w:rsid w:val="00952F40"/>
    <w:rsid w:val="0095328E"/>
    <w:rsid w:val="00955284"/>
    <w:rsid w:val="009559D5"/>
    <w:rsid w:val="00955A8C"/>
    <w:rsid w:val="00955F4E"/>
    <w:rsid w:val="00956370"/>
    <w:rsid w:val="009609C9"/>
    <w:rsid w:val="00960D6B"/>
    <w:rsid w:val="009618A8"/>
    <w:rsid w:val="009622F4"/>
    <w:rsid w:val="00962452"/>
    <w:rsid w:val="0096310F"/>
    <w:rsid w:val="00963137"/>
    <w:rsid w:val="00963780"/>
    <w:rsid w:val="009637D8"/>
    <w:rsid w:val="00964687"/>
    <w:rsid w:val="0096515E"/>
    <w:rsid w:val="00965A4E"/>
    <w:rsid w:val="00966824"/>
    <w:rsid w:val="0096704D"/>
    <w:rsid w:val="00967C7C"/>
    <w:rsid w:val="00970A55"/>
    <w:rsid w:val="00971C08"/>
    <w:rsid w:val="00973366"/>
    <w:rsid w:val="00973372"/>
    <w:rsid w:val="009738D6"/>
    <w:rsid w:val="009758DF"/>
    <w:rsid w:val="00975AE8"/>
    <w:rsid w:val="00975AEE"/>
    <w:rsid w:val="00975F58"/>
    <w:rsid w:val="0097624A"/>
    <w:rsid w:val="0097678E"/>
    <w:rsid w:val="009770D6"/>
    <w:rsid w:val="00977BF0"/>
    <w:rsid w:val="00980235"/>
    <w:rsid w:val="00981D9F"/>
    <w:rsid w:val="00982A38"/>
    <w:rsid w:val="00983555"/>
    <w:rsid w:val="00983F32"/>
    <w:rsid w:val="00985D98"/>
    <w:rsid w:val="00986C35"/>
    <w:rsid w:val="00986E5D"/>
    <w:rsid w:val="00987486"/>
    <w:rsid w:val="00991D98"/>
    <w:rsid w:val="00991E0B"/>
    <w:rsid w:val="00993111"/>
    <w:rsid w:val="009946F3"/>
    <w:rsid w:val="00994CB3"/>
    <w:rsid w:val="0099547D"/>
    <w:rsid w:val="009963E9"/>
    <w:rsid w:val="00996B95"/>
    <w:rsid w:val="00996CEA"/>
    <w:rsid w:val="00997163"/>
    <w:rsid w:val="009972C2"/>
    <w:rsid w:val="009A0AC9"/>
    <w:rsid w:val="009A0D7A"/>
    <w:rsid w:val="009A10FF"/>
    <w:rsid w:val="009A1C7E"/>
    <w:rsid w:val="009A3670"/>
    <w:rsid w:val="009A39DB"/>
    <w:rsid w:val="009A39F4"/>
    <w:rsid w:val="009A45CE"/>
    <w:rsid w:val="009A4ABB"/>
    <w:rsid w:val="009A54BD"/>
    <w:rsid w:val="009A56B8"/>
    <w:rsid w:val="009A6ED9"/>
    <w:rsid w:val="009B0673"/>
    <w:rsid w:val="009B0A95"/>
    <w:rsid w:val="009B0D58"/>
    <w:rsid w:val="009B205A"/>
    <w:rsid w:val="009B2557"/>
    <w:rsid w:val="009B259E"/>
    <w:rsid w:val="009B2676"/>
    <w:rsid w:val="009B2884"/>
    <w:rsid w:val="009B4119"/>
    <w:rsid w:val="009B46C7"/>
    <w:rsid w:val="009B46DB"/>
    <w:rsid w:val="009B5876"/>
    <w:rsid w:val="009B611E"/>
    <w:rsid w:val="009B6918"/>
    <w:rsid w:val="009C0149"/>
    <w:rsid w:val="009C01B9"/>
    <w:rsid w:val="009C087D"/>
    <w:rsid w:val="009C0959"/>
    <w:rsid w:val="009C1169"/>
    <w:rsid w:val="009C150A"/>
    <w:rsid w:val="009C16C9"/>
    <w:rsid w:val="009C2009"/>
    <w:rsid w:val="009C3F11"/>
    <w:rsid w:val="009C5E48"/>
    <w:rsid w:val="009C6AC6"/>
    <w:rsid w:val="009C754D"/>
    <w:rsid w:val="009C7FB7"/>
    <w:rsid w:val="009D02B8"/>
    <w:rsid w:val="009D08C8"/>
    <w:rsid w:val="009D0AC9"/>
    <w:rsid w:val="009D0C63"/>
    <w:rsid w:val="009D17B8"/>
    <w:rsid w:val="009D2CE3"/>
    <w:rsid w:val="009D2FC8"/>
    <w:rsid w:val="009D5207"/>
    <w:rsid w:val="009D59A3"/>
    <w:rsid w:val="009D70E0"/>
    <w:rsid w:val="009D766F"/>
    <w:rsid w:val="009D77A9"/>
    <w:rsid w:val="009E0CA2"/>
    <w:rsid w:val="009E13F7"/>
    <w:rsid w:val="009E148B"/>
    <w:rsid w:val="009E2647"/>
    <w:rsid w:val="009E281B"/>
    <w:rsid w:val="009E292A"/>
    <w:rsid w:val="009E2DCB"/>
    <w:rsid w:val="009E2EA3"/>
    <w:rsid w:val="009E3661"/>
    <w:rsid w:val="009E373F"/>
    <w:rsid w:val="009E3C40"/>
    <w:rsid w:val="009E4960"/>
    <w:rsid w:val="009E4C20"/>
    <w:rsid w:val="009E5228"/>
    <w:rsid w:val="009E58BE"/>
    <w:rsid w:val="009E5D48"/>
    <w:rsid w:val="009E6034"/>
    <w:rsid w:val="009E6AFB"/>
    <w:rsid w:val="009E73E1"/>
    <w:rsid w:val="009E7824"/>
    <w:rsid w:val="009E7ACE"/>
    <w:rsid w:val="009F0ACC"/>
    <w:rsid w:val="009F0BB3"/>
    <w:rsid w:val="009F1A49"/>
    <w:rsid w:val="009F1C6D"/>
    <w:rsid w:val="009F2443"/>
    <w:rsid w:val="009F315B"/>
    <w:rsid w:val="009F3EE3"/>
    <w:rsid w:val="009F3FF8"/>
    <w:rsid w:val="009F42CA"/>
    <w:rsid w:val="009F581C"/>
    <w:rsid w:val="009F5854"/>
    <w:rsid w:val="009F6719"/>
    <w:rsid w:val="009F686D"/>
    <w:rsid w:val="009F6A6A"/>
    <w:rsid w:val="009F6ED1"/>
    <w:rsid w:val="00A00124"/>
    <w:rsid w:val="00A001D3"/>
    <w:rsid w:val="00A00A4D"/>
    <w:rsid w:val="00A00CFA"/>
    <w:rsid w:val="00A01238"/>
    <w:rsid w:val="00A01C96"/>
    <w:rsid w:val="00A0237B"/>
    <w:rsid w:val="00A025B0"/>
    <w:rsid w:val="00A03523"/>
    <w:rsid w:val="00A038BD"/>
    <w:rsid w:val="00A03AF4"/>
    <w:rsid w:val="00A04467"/>
    <w:rsid w:val="00A04C12"/>
    <w:rsid w:val="00A04DDD"/>
    <w:rsid w:val="00A057F6"/>
    <w:rsid w:val="00A05D18"/>
    <w:rsid w:val="00A0609A"/>
    <w:rsid w:val="00A06C1E"/>
    <w:rsid w:val="00A07180"/>
    <w:rsid w:val="00A0773C"/>
    <w:rsid w:val="00A07FE3"/>
    <w:rsid w:val="00A11078"/>
    <w:rsid w:val="00A113CF"/>
    <w:rsid w:val="00A122B3"/>
    <w:rsid w:val="00A133C4"/>
    <w:rsid w:val="00A14D14"/>
    <w:rsid w:val="00A14DB9"/>
    <w:rsid w:val="00A1526C"/>
    <w:rsid w:val="00A16021"/>
    <w:rsid w:val="00A1618B"/>
    <w:rsid w:val="00A16353"/>
    <w:rsid w:val="00A1648A"/>
    <w:rsid w:val="00A16694"/>
    <w:rsid w:val="00A16BEE"/>
    <w:rsid w:val="00A16DA6"/>
    <w:rsid w:val="00A17D51"/>
    <w:rsid w:val="00A17EC9"/>
    <w:rsid w:val="00A20188"/>
    <w:rsid w:val="00A2066C"/>
    <w:rsid w:val="00A206D1"/>
    <w:rsid w:val="00A20F09"/>
    <w:rsid w:val="00A21176"/>
    <w:rsid w:val="00A2121D"/>
    <w:rsid w:val="00A217BE"/>
    <w:rsid w:val="00A21EC4"/>
    <w:rsid w:val="00A22753"/>
    <w:rsid w:val="00A2434D"/>
    <w:rsid w:val="00A248F7"/>
    <w:rsid w:val="00A24D74"/>
    <w:rsid w:val="00A2572E"/>
    <w:rsid w:val="00A25763"/>
    <w:rsid w:val="00A2598E"/>
    <w:rsid w:val="00A25B5A"/>
    <w:rsid w:val="00A2664B"/>
    <w:rsid w:val="00A26C8B"/>
    <w:rsid w:val="00A26FE6"/>
    <w:rsid w:val="00A2711C"/>
    <w:rsid w:val="00A30850"/>
    <w:rsid w:val="00A31D13"/>
    <w:rsid w:val="00A325AB"/>
    <w:rsid w:val="00A32E93"/>
    <w:rsid w:val="00A33FFE"/>
    <w:rsid w:val="00A348E1"/>
    <w:rsid w:val="00A34B92"/>
    <w:rsid w:val="00A35096"/>
    <w:rsid w:val="00A35124"/>
    <w:rsid w:val="00A356EB"/>
    <w:rsid w:val="00A36C99"/>
    <w:rsid w:val="00A36CC9"/>
    <w:rsid w:val="00A37686"/>
    <w:rsid w:val="00A40B3E"/>
    <w:rsid w:val="00A41AD5"/>
    <w:rsid w:val="00A41E73"/>
    <w:rsid w:val="00A42F7E"/>
    <w:rsid w:val="00A44896"/>
    <w:rsid w:val="00A448EB"/>
    <w:rsid w:val="00A45603"/>
    <w:rsid w:val="00A45636"/>
    <w:rsid w:val="00A45B7B"/>
    <w:rsid w:val="00A45DC3"/>
    <w:rsid w:val="00A4617F"/>
    <w:rsid w:val="00A500E4"/>
    <w:rsid w:val="00A50472"/>
    <w:rsid w:val="00A51136"/>
    <w:rsid w:val="00A51CF7"/>
    <w:rsid w:val="00A51F0A"/>
    <w:rsid w:val="00A52999"/>
    <w:rsid w:val="00A53946"/>
    <w:rsid w:val="00A53BAB"/>
    <w:rsid w:val="00A5492A"/>
    <w:rsid w:val="00A549F8"/>
    <w:rsid w:val="00A5503B"/>
    <w:rsid w:val="00A55137"/>
    <w:rsid w:val="00A567AB"/>
    <w:rsid w:val="00A56CD2"/>
    <w:rsid w:val="00A600B1"/>
    <w:rsid w:val="00A60264"/>
    <w:rsid w:val="00A605EA"/>
    <w:rsid w:val="00A63DC2"/>
    <w:rsid w:val="00A6405C"/>
    <w:rsid w:val="00A64383"/>
    <w:rsid w:val="00A64A21"/>
    <w:rsid w:val="00A66ECA"/>
    <w:rsid w:val="00A67D83"/>
    <w:rsid w:val="00A703EE"/>
    <w:rsid w:val="00A709B2"/>
    <w:rsid w:val="00A709CB"/>
    <w:rsid w:val="00A70CD6"/>
    <w:rsid w:val="00A70FCB"/>
    <w:rsid w:val="00A71242"/>
    <w:rsid w:val="00A71F64"/>
    <w:rsid w:val="00A72075"/>
    <w:rsid w:val="00A72F06"/>
    <w:rsid w:val="00A73711"/>
    <w:rsid w:val="00A73A39"/>
    <w:rsid w:val="00A73D57"/>
    <w:rsid w:val="00A73F71"/>
    <w:rsid w:val="00A7400D"/>
    <w:rsid w:val="00A7783E"/>
    <w:rsid w:val="00A805C4"/>
    <w:rsid w:val="00A8147D"/>
    <w:rsid w:val="00A816B4"/>
    <w:rsid w:val="00A818E1"/>
    <w:rsid w:val="00A84615"/>
    <w:rsid w:val="00A8475A"/>
    <w:rsid w:val="00A84DFD"/>
    <w:rsid w:val="00A864B7"/>
    <w:rsid w:val="00A86815"/>
    <w:rsid w:val="00A86E8D"/>
    <w:rsid w:val="00A91D51"/>
    <w:rsid w:val="00A91F6F"/>
    <w:rsid w:val="00A92F0C"/>
    <w:rsid w:val="00A94DC0"/>
    <w:rsid w:val="00A94FF4"/>
    <w:rsid w:val="00A950CC"/>
    <w:rsid w:val="00A95871"/>
    <w:rsid w:val="00A9644A"/>
    <w:rsid w:val="00A96470"/>
    <w:rsid w:val="00A965EB"/>
    <w:rsid w:val="00A966F6"/>
    <w:rsid w:val="00A975AD"/>
    <w:rsid w:val="00AA09B7"/>
    <w:rsid w:val="00AA16BD"/>
    <w:rsid w:val="00AA1A80"/>
    <w:rsid w:val="00AA1C57"/>
    <w:rsid w:val="00AA39BD"/>
    <w:rsid w:val="00AA3EC4"/>
    <w:rsid w:val="00AA4525"/>
    <w:rsid w:val="00AA4AD0"/>
    <w:rsid w:val="00AA5938"/>
    <w:rsid w:val="00AA69F2"/>
    <w:rsid w:val="00AA73D4"/>
    <w:rsid w:val="00AA7AD9"/>
    <w:rsid w:val="00AB051B"/>
    <w:rsid w:val="00AB0D87"/>
    <w:rsid w:val="00AB0FD6"/>
    <w:rsid w:val="00AB1779"/>
    <w:rsid w:val="00AB1DAA"/>
    <w:rsid w:val="00AB33A5"/>
    <w:rsid w:val="00AB3C2B"/>
    <w:rsid w:val="00AB44D9"/>
    <w:rsid w:val="00AB4748"/>
    <w:rsid w:val="00AB50CE"/>
    <w:rsid w:val="00AB50D0"/>
    <w:rsid w:val="00AB51B9"/>
    <w:rsid w:val="00AB73DA"/>
    <w:rsid w:val="00AC06C2"/>
    <w:rsid w:val="00AC17EA"/>
    <w:rsid w:val="00AC2208"/>
    <w:rsid w:val="00AC28A7"/>
    <w:rsid w:val="00AC34DF"/>
    <w:rsid w:val="00AC4D5D"/>
    <w:rsid w:val="00AC4DB2"/>
    <w:rsid w:val="00AC5306"/>
    <w:rsid w:val="00AC6DEC"/>
    <w:rsid w:val="00AD05A1"/>
    <w:rsid w:val="00AD1DBA"/>
    <w:rsid w:val="00AD1FC5"/>
    <w:rsid w:val="00AD32BD"/>
    <w:rsid w:val="00AD36B8"/>
    <w:rsid w:val="00AD3955"/>
    <w:rsid w:val="00AD3D65"/>
    <w:rsid w:val="00AD443E"/>
    <w:rsid w:val="00AD45BE"/>
    <w:rsid w:val="00AD468F"/>
    <w:rsid w:val="00AD4A43"/>
    <w:rsid w:val="00AD4E6E"/>
    <w:rsid w:val="00AD5027"/>
    <w:rsid w:val="00AD59A1"/>
    <w:rsid w:val="00AD5BCD"/>
    <w:rsid w:val="00AD6223"/>
    <w:rsid w:val="00AD6721"/>
    <w:rsid w:val="00AD7A9F"/>
    <w:rsid w:val="00AD7BCD"/>
    <w:rsid w:val="00AD7E1D"/>
    <w:rsid w:val="00AE0B63"/>
    <w:rsid w:val="00AE1304"/>
    <w:rsid w:val="00AE1816"/>
    <w:rsid w:val="00AE18D6"/>
    <w:rsid w:val="00AE1B75"/>
    <w:rsid w:val="00AE1BD9"/>
    <w:rsid w:val="00AE2122"/>
    <w:rsid w:val="00AE2304"/>
    <w:rsid w:val="00AE2337"/>
    <w:rsid w:val="00AE24C2"/>
    <w:rsid w:val="00AE2710"/>
    <w:rsid w:val="00AE27DC"/>
    <w:rsid w:val="00AE30DE"/>
    <w:rsid w:val="00AE3800"/>
    <w:rsid w:val="00AE4642"/>
    <w:rsid w:val="00AE54F2"/>
    <w:rsid w:val="00AE5C70"/>
    <w:rsid w:val="00AE5C9E"/>
    <w:rsid w:val="00AE7DB6"/>
    <w:rsid w:val="00AF1823"/>
    <w:rsid w:val="00AF2C58"/>
    <w:rsid w:val="00AF34B7"/>
    <w:rsid w:val="00AF385E"/>
    <w:rsid w:val="00AF3A00"/>
    <w:rsid w:val="00AF3EAE"/>
    <w:rsid w:val="00AF48C5"/>
    <w:rsid w:val="00AF4C42"/>
    <w:rsid w:val="00AF53D6"/>
    <w:rsid w:val="00AF57B3"/>
    <w:rsid w:val="00AF5CA6"/>
    <w:rsid w:val="00AF702F"/>
    <w:rsid w:val="00AF7AEB"/>
    <w:rsid w:val="00AF7B22"/>
    <w:rsid w:val="00B00952"/>
    <w:rsid w:val="00B00961"/>
    <w:rsid w:val="00B00F46"/>
    <w:rsid w:val="00B014AE"/>
    <w:rsid w:val="00B0189D"/>
    <w:rsid w:val="00B022F2"/>
    <w:rsid w:val="00B0334B"/>
    <w:rsid w:val="00B034E4"/>
    <w:rsid w:val="00B03CF6"/>
    <w:rsid w:val="00B050A5"/>
    <w:rsid w:val="00B06A6E"/>
    <w:rsid w:val="00B06FDD"/>
    <w:rsid w:val="00B07452"/>
    <w:rsid w:val="00B10A0F"/>
    <w:rsid w:val="00B1159B"/>
    <w:rsid w:val="00B142DC"/>
    <w:rsid w:val="00B169C9"/>
    <w:rsid w:val="00B17905"/>
    <w:rsid w:val="00B2040F"/>
    <w:rsid w:val="00B20F32"/>
    <w:rsid w:val="00B212CA"/>
    <w:rsid w:val="00B233A9"/>
    <w:rsid w:val="00B23A97"/>
    <w:rsid w:val="00B23C01"/>
    <w:rsid w:val="00B24334"/>
    <w:rsid w:val="00B2454B"/>
    <w:rsid w:val="00B248DF"/>
    <w:rsid w:val="00B2521F"/>
    <w:rsid w:val="00B2594D"/>
    <w:rsid w:val="00B26347"/>
    <w:rsid w:val="00B2712F"/>
    <w:rsid w:val="00B27395"/>
    <w:rsid w:val="00B307B4"/>
    <w:rsid w:val="00B30BFE"/>
    <w:rsid w:val="00B31344"/>
    <w:rsid w:val="00B320C5"/>
    <w:rsid w:val="00B33BAE"/>
    <w:rsid w:val="00B356AC"/>
    <w:rsid w:val="00B3635A"/>
    <w:rsid w:val="00B36913"/>
    <w:rsid w:val="00B370F7"/>
    <w:rsid w:val="00B37159"/>
    <w:rsid w:val="00B37B4F"/>
    <w:rsid w:val="00B37D74"/>
    <w:rsid w:val="00B41D28"/>
    <w:rsid w:val="00B4242C"/>
    <w:rsid w:val="00B42C85"/>
    <w:rsid w:val="00B431BC"/>
    <w:rsid w:val="00B438E9"/>
    <w:rsid w:val="00B43D65"/>
    <w:rsid w:val="00B44CF0"/>
    <w:rsid w:val="00B45862"/>
    <w:rsid w:val="00B4658F"/>
    <w:rsid w:val="00B50616"/>
    <w:rsid w:val="00B51679"/>
    <w:rsid w:val="00B517A9"/>
    <w:rsid w:val="00B518C0"/>
    <w:rsid w:val="00B53CEA"/>
    <w:rsid w:val="00B544FB"/>
    <w:rsid w:val="00B54B6E"/>
    <w:rsid w:val="00B55A80"/>
    <w:rsid w:val="00B56344"/>
    <w:rsid w:val="00B56892"/>
    <w:rsid w:val="00B57330"/>
    <w:rsid w:val="00B578E0"/>
    <w:rsid w:val="00B6053B"/>
    <w:rsid w:val="00B61E98"/>
    <w:rsid w:val="00B61ED0"/>
    <w:rsid w:val="00B62234"/>
    <w:rsid w:val="00B623C8"/>
    <w:rsid w:val="00B64A0B"/>
    <w:rsid w:val="00B64A0D"/>
    <w:rsid w:val="00B64BE1"/>
    <w:rsid w:val="00B64CA2"/>
    <w:rsid w:val="00B651A8"/>
    <w:rsid w:val="00B65655"/>
    <w:rsid w:val="00B65CB1"/>
    <w:rsid w:val="00B66E0A"/>
    <w:rsid w:val="00B67922"/>
    <w:rsid w:val="00B67A50"/>
    <w:rsid w:val="00B702FB"/>
    <w:rsid w:val="00B70C64"/>
    <w:rsid w:val="00B71079"/>
    <w:rsid w:val="00B74473"/>
    <w:rsid w:val="00B74D1E"/>
    <w:rsid w:val="00B74F7D"/>
    <w:rsid w:val="00B760E1"/>
    <w:rsid w:val="00B7719C"/>
    <w:rsid w:val="00B778F7"/>
    <w:rsid w:val="00B77C38"/>
    <w:rsid w:val="00B77DA0"/>
    <w:rsid w:val="00B77DCF"/>
    <w:rsid w:val="00B80087"/>
    <w:rsid w:val="00B81226"/>
    <w:rsid w:val="00B815D5"/>
    <w:rsid w:val="00B8231B"/>
    <w:rsid w:val="00B825A0"/>
    <w:rsid w:val="00B8397C"/>
    <w:rsid w:val="00B8454B"/>
    <w:rsid w:val="00B84949"/>
    <w:rsid w:val="00B84EE1"/>
    <w:rsid w:val="00B850D9"/>
    <w:rsid w:val="00B855F2"/>
    <w:rsid w:val="00B8653B"/>
    <w:rsid w:val="00B86651"/>
    <w:rsid w:val="00B86811"/>
    <w:rsid w:val="00B86BFF"/>
    <w:rsid w:val="00B86C30"/>
    <w:rsid w:val="00B878D0"/>
    <w:rsid w:val="00B87979"/>
    <w:rsid w:val="00B903E2"/>
    <w:rsid w:val="00B90F5D"/>
    <w:rsid w:val="00B91E1E"/>
    <w:rsid w:val="00B9204C"/>
    <w:rsid w:val="00B934A8"/>
    <w:rsid w:val="00B935D2"/>
    <w:rsid w:val="00B9415B"/>
    <w:rsid w:val="00B953C9"/>
    <w:rsid w:val="00B9619B"/>
    <w:rsid w:val="00B9662B"/>
    <w:rsid w:val="00B97BA1"/>
    <w:rsid w:val="00BA052B"/>
    <w:rsid w:val="00BA0ABE"/>
    <w:rsid w:val="00BA0EF2"/>
    <w:rsid w:val="00BA2274"/>
    <w:rsid w:val="00BA38D9"/>
    <w:rsid w:val="00BA412B"/>
    <w:rsid w:val="00BA6411"/>
    <w:rsid w:val="00BA679D"/>
    <w:rsid w:val="00BA768F"/>
    <w:rsid w:val="00BA7984"/>
    <w:rsid w:val="00BA7C4D"/>
    <w:rsid w:val="00BB0055"/>
    <w:rsid w:val="00BB0B63"/>
    <w:rsid w:val="00BB21D9"/>
    <w:rsid w:val="00BB262B"/>
    <w:rsid w:val="00BB387D"/>
    <w:rsid w:val="00BB5EE1"/>
    <w:rsid w:val="00BB60FA"/>
    <w:rsid w:val="00BB61BE"/>
    <w:rsid w:val="00BB65CF"/>
    <w:rsid w:val="00BB743D"/>
    <w:rsid w:val="00BB7F95"/>
    <w:rsid w:val="00BC1E09"/>
    <w:rsid w:val="00BC2390"/>
    <w:rsid w:val="00BC428C"/>
    <w:rsid w:val="00BC4756"/>
    <w:rsid w:val="00BC4DFE"/>
    <w:rsid w:val="00BC52DE"/>
    <w:rsid w:val="00BC5880"/>
    <w:rsid w:val="00BC5CBA"/>
    <w:rsid w:val="00BC5F62"/>
    <w:rsid w:val="00BC613F"/>
    <w:rsid w:val="00BC620A"/>
    <w:rsid w:val="00BC6F94"/>
    <w:rsid w:val="00BC7079"/>
    <w:rsid w:val="00BC7915"/>
    <w:rsid w:val="00BC7A8E"/>
    <w:rsid w:val="00BC7CC5"/>
    <w:rsid w:val="00BD0DCB"/>
    <w:rsid w:val="00BD0E1A"/>
    <w:rsid w:val="00BD0EEC"/>
    <w:rsid w:val="00BD1889"/>
    <w:rsid w:val="00BD296E"/>
    <w:rsid w:val="00BD298F"/>
    <w:rsid w:val="00BD3BAC"/>
    <w:rsid w:val="00BD4798"/>
    <w:rsid w:val="00BD5584"/>
    <w:rsid w:val="00BD5936"/>
    <w:rsid w:val="00BD62E1"/>
    <w:rsid w:val="00BD79B2"/>
    <w:rsid w:val="00BD7F3E"/>
    <w:rsid w:val="00BE04C7"/>
    <w:rsid w:val="00BE08C4"/>
    <w:rsid w:val="00BE0BBB"/>
    <w:rsid w:val="00BE259C"/>
    <w:rsid w:val="00BE29E4"/>
    <w:rsid w:val="00BE29E9"/>
    <w:rsid w:val="00BE2F55"/>
    <w:rsid w:val="00BE469E"/>
    <w:rsid w:val="00BE49AD"/>
    <w:rsid w:val="00BE54BF"/>
    <w:rsid w:val="00BE5D22"/>
    <w:rsid w:val="00BF05E7"/>
    <w:rsid w:val="00BF16D0"/>
    <w:rsid w:val="00BF2296"/>
    <w:rsid w:val="00BF2448"/>
    <w:rsid w:val="00BF24C6"/>
    <w:rsid w:val="00BF4A59"/>
    <w:rsid w:val="00BF6C0E"/>
    <w:rsid w:val="00BF7636"/>
    <w:rsid w:val="00BF7D61"/>
    <w:rsid w:val="00C001FF"/>
    <w:rsid w:val="00C005E8"/>
    <w:rsid w:val="00C00B54"/>
    <w:rsid w:val="00C01493"/>
    <w:rsid w:val="00C01BC0"/>
    <w:rsid w:val="00C01FCE"/>
    <w:rsid w:val="00C0236C"/>
    <w:rsid w:val="00C03204"/>
    <w:rsid w:val="00C04442"/>
    <w:rsid w:val="00C045E2"/>
    <w:rsid w:val="00C04D63"/>
    <w:rsid w:val="00C05300"/>
    <w:rsid w:val="00C074F4"/>
    <w:rsid w:val="00C07980"/>
    <w:rsid w:val="00C12C22"/>
    <w:rsid w:val="00C12F91"/>
    <w:rsid w:val="00C135D4"/>
    <w:rsid w:val="00C14833"/>
    <w:rsid w:val="00C14B2C"/>
    <w:rsid w:val="00C1526E"/>
    <w:rsid w:val="00C16156"/>
    <w:rsid w:val="00C16BB9"/>
    <w:rsid w:val="00C1754C"/>
    <w:rsid w:val="00C17F53"/>
    <w:rsid w:val="00C20207"/>
    <w:rsid w:val="00C204F3"/>
    <w:rsid w:val="00C212B9"/>
    <w:rsid w:val="00C21625"/>
    <w:rsid w:val="00C2261A"/>
    <w:rsid w:val="00C238F5"/>
    <w:rsid w:val="00C245DD"/>
    <w:rsid w:val="00C248CB"/>
    <w:rsid w:val="00C257D3"/>
    <w:rsid w:val="00C30395"/>
    <w:rsid w:val="00C30BED"/>
    <w:rsid w:val="00C33830"/>
    <w:rsid w:val="00C34C9D"/>
    <w:rsid w:val="00C36655"/>
    <w:rsid w:val="00C36669"/>
    <w:rsid w:val="00C367AD"/>
    <w:rsid w:val="00C367DF"/>
    <w:rsid w:val="00C36941"/>
    <w:rsid w:val="00C36BAB"/>
    <w:rsid w:val="00C3791C"/>
    <w:rsid w:val="00C40240"/>
    <w:rsid w:val="00C402CB"/>
    <w:rsid w:val="00C406D0"/>
    <w:rsid w:val="00C41809"/>
    <w:rsid w:val="00C425FB"/>
    <w:rsid w:val="00C42901"/>
    <w:rsid w:val="00C43163"/>
    <w:rsid w:val="00C44191"/>
    <w:rsid w:val="00C44A06"/>
    <w:rsid w:val="00C44AFF"/>
    <w:rsid w:val="00C457EB"/>
    <w:rsid w:val="00C45A6D"/>
    <w:rsid w:val="00C45E91"/>
    <w:rsid w:val="00C47152"/>
    <w:rsid w:val="00C5326E"/>
    <w:rsid w:val="00C53B82"/>
    <w:rsid w:val="00C5461E"/>
    <w:rsid w:val="00C54BC5"/>
    <w:rsid w:val="00C55A91"/>
    <w:rsid w:val="00C5616F"/>
    <w:rsid w:val="00C561F9"/>
    <w:rsid w:val="00C573DA"/>
    <w:rsid w:val="00C578ED"/>
    <w:rsid w:val="00C606A8"/>
    <w:rsid w:val="00C60DD5"/>
    <w:rsid w:val="00C61431"/>
    <w:rsid w:val="00C617C9"/>
    <w:rsid w:val="00C61F10"/>
    <w:rsid w:val="00C62ECC"/>
    <w:rsid w:val="00C630A7"/>
    <w:rsid w:val="00C63419"/>
    <w:rsid w:val="00C63CF0"/>
    <w:rsid w:val="00C63EDE"/>
    <w:rsid w:val="00C641B8"/>
    <w:rsid w:val="00C64849"/>
    <w:rsid w:val="00C65783"/>
    <w:rsid w:val="00C661D6"/>
    <w:rsid w:val="00C669FD"/>
    <w:rsid w:val="00C66A58"/>
    <w:rsid w:val="00C66D12"/>
    <w:rsid w:val="00C67A6B"/>
    <w:rsid w:val="00C70183"/>
    <w:rsid w:val="00C719E8"/>
    <w:rsid w:val="00C7325F"/>
    <w:rsid w:val="00C73A7B"/>
    <w:rsid w:val="00C742EE"/>
    <w:rsid w:val="00C74FB8"/>
    <w:rsid w:val="00C76779"/>
    <w:rsid w:val="00C76D52"/>
    <w:rsid w:val="00C77209"/>
    <w:rsid w:val="00C776CD"/>
    <w:rsid w:val="00C77A21"/>
    <w:rsid w:val="00C82347"/>
    <w:rsid w:val="00C823C4"/>
    <w:rsid w:val="00C825F4"/>
    <w:rsid w:val="00C83A51"/>
    <w:rsid w:val="00C83BEB"/>
    <w:rsid w:val="00C87946"/>
    <w:rsid w:val="00C87E46"/>
    <w:rsid w:val="00C90623"/>
    <w:rsid w:val="00C92147"/>
    <w:rsid w:val="00C933D1"/>
    <w:rsid w:val="00C936F7"/>
    <w:rsid w:val="00C93F32"/>
    <w:rsid w:val="00C94191"/>
    <w:rsid w:val="00C943C9"/>
    <w:rsid w:val="00C94418"/>
    <w:rsid w:val="00C950F2"/>
    <w:rsid w:val="00C957FF"/>
    <w:rsid w:val="00C95C11"/>
    <w:rsid w:val="00C95C25"/>
    <w:rsid w:val="00C973FA"/>
    <w:rsid w:val="00C9798A"/>
    <w:rsid w:val="00CA003B"/>
    <w:rsid w:val="00CA08A1"/>
    <w:rsid w:val="00CA0A54"/>
    <w:rsid w:val="00CA124A"/>
    <w:rsid w:val="00CA15C5"/>
    <w:rsid w:val="00CA1A1E"/>
    <w:rsid w:val="00CA24EF"/>
    <w:rsid w:val="00CA29B9"/>
    <w:rsid w:val="00CA2DCA"/>
    <w:rsid w:val="00CA373D"/>
    <w:rsid w:val="00CA4513"/>
    <w:rsid w:val="00CA4613"/>
    <w:rsid w:val="00CA47AD"/>
    <w:rsid w:val="00CA4A6C"/>
    <w:rsid w:val="00CA6C49"/>
    <w:rsid w:val="00CA7AA8"/>
    <w:rsid w:val="00CA7EC1"/>
    <w:rsid w:val="00CB0378"/>
    <w:rsid w:val="00CB16A3"/>
    <w:rsid w:val="00CB1EBE"/>
    <w:rsid w:val="00CB2D08"/>
    <w:rsid w:val="00CB3C0D"/>
    <w:rsid w:val="00CB556A"/>
    <w:rsid w:val="00CB5617"/>
    <w:rsid w:val="00CB5CCA"/>
    <w:rsid w:val="00CB7C3E"/>
    <w:rsid w:val="00CC1420"/>
    <w:rsid w:val="00CC149C"/>
    <w:rsid w:val="00CC1A7C"/>
    <w:rsid w:val="00CC1C8C"/>
    <w:rsid w:val="00CC20F2"/>
    <w:rsid w:val="00CC212F"/>
    <w:rsid w:val="00CC28AD"/>
    <w:rsid w:val="00CC2C59"/>
    <w:rsid w:val="00CC33E9"/>
    <w:rsid w:val="00CC3635"/>
    <w:rsid w:val="00CC3F9B"/>
    <w:rsid w:val="00CC6FC4"/>
    <w:rsid w:val="00CC7863"/>
    <w:rsid w:val="00CC7F14"/>
    <w:rsid w:val="00CD1E32"/>
    <w:rsid w:val="00CD1EDF"/>
    <w:rsid w:val="00CD277E"/>
    <w:rsid w:val="00CD327C"/>
    <w:rsid w:val="00CD42B2"/>
    <w:rsid w:val="00CD4B6A"/>
    <w:rsid w:val="00CD59E5"/>
    <w:rsid w:val="00CD60CD"/>
    <w:rsid w:val="00CD6598"/>
    <w:rsid w:val="00CD6E2B"/>
    <w:rsid w:val="00CD7220"/>
    <w:rsid w:val="00CE26D3"/>
    <w:rsid w:val="00CE296C"/>
    <w:rsid w:val="00CE3182"/>
    <w:rsid w:val="00CE3EFE"/>
    <w:rsid w:val="00CE4387"/>
    <w:rsid w:val="00CE472E"/>
    <w:rsid w:val="00CE5758"/>
    <w:rsid w:val="00CE5D9E"/>
    <w:rsid w:val="00CE5EDA"/>
    <w:rsid w:val="00CE5F0E"/>
    <w:rsid w:val="00CF30FD"/>
    <w:rsid w:val="00CF3429"/>
    <w:rsid w:val="00CF34AA"/>
    <w:rsid w:val="00CF3BE4"/>
    <w:rsid w:val="00CF3F85"/>
    <w:rsid w:val="00CF4630"/>
    <w:rsid w:val="00CF544D"/>
    <w:rsid w:val="00CF796B"/>
    <w:rsid w:val="00CF7D22"/>
    <w:rsid w:val="00CF7E87"/>
    <w:rsid w:val="00D00CD2"/>
    <w:rsid w:val="00D00D1E"/>
    <w:rsid w:val="00D010C7"/>
    <w:rsid w:val="00D01797"/>
    <w:rsid w:val="00D0283A"/>
    <w:rsid w:val="00D02917"/>
    <w:rsid w:val="00D0296C"/>
    <w:rsid w:val="00D036A2"/>
    <w:rsid w:val="00D036CC"/>
    <w:rsid w:val="00D03856"/>
    <w:rsid w:val="00D04CED"/>
    <w:rsid w:val="00D05647"/>
    <w:rsid w:val="00D062BD"/>
    <w:rsid w:val="00D0634A"/>
    <w:rsid w:val="00D07336"/>
    <w:rsid w:val="00D1029B"/>
    <w:rsid w:val="00D10DDC"/>
    <w:rsid w:val="00D12473"/>
    <w:rsid w:val="00D12AF2"/>
    <w:rsid w:val="00D1402F"/>
    <w:rsid w:val="00D141C4"/>
    <w:rsid w:val="00D14A55"/>
    <w:rsid w:val="00D14AA6"/>
    <w:rsid w:val="00D16D00"/>
    <w:rsid w:val="00D17088"/>
    <w:rsid w:val="00D20CCB"/>
    <w:rsid w:val="00D2142E"/>
    <w:rsid w:val="00D242A9"/>
    <w:rsid w:val="00D25653"/>
    <w:rsid w:val="00D25736"/>
    <w:rsid w:val="00D25754"/>
    <w:rsid w:val="00D2597C"/>
    <w:rsid w:val="00D26A6A"/>
    <w:rsid w:val="00D274F0"/>
    <w:rsid w:val="00D27583"/>
    <w:rsid w:val="00D27758"/>
    <w:rsid w:val="00D27929"/>
    <w:rsid w:val="00D27DE5"/>
    <w:rsid w:val="00D31413"/>
    <w:rsid w:val="00D33137"/>
    <w:rsid w:val="00D33EC2"/>
    <w:rsid w:val="00D33F66"/>
    <w:rsid w:val="00D346DC"/>
    <w:rsid w:val="00D34712"/>
    <w:rsid w:val="00D348A7"/>
    <w:rsid w:val="00D34B89"/>
    <w:rsid w:val="00D35396"/>
    <w:rsid w:val="00D35A1C"/>
    <w:rsid w:val="00D35D7B"/>
    <w:rsid w:val="00D35ED3"/>
    <w:rsid w:val="00D3662D"/>
    <w:rsid w:val="00D3699B"/>
    <w:rsid w:val="00D36F48"/>
    <w:rsid w:val="00D373C1"/>
    <w:rsid w:val="00D37CD1"/>
    <w:rsid w:val="00D4094B"/>
    <w:rsid w:val="00D40AF3"/>
    <w:rsid w:val="00D41ACF"/>
    <w:rsid w:val="00D41DCF"/>
    <w:rsid w:val="00D4279F"/>
    <w:rsid w:val="00D44EC8"/>
    <w:rsid w:val="00D4515F"/>
    <w:rsid w:val="00D45554"/>
    <w:rsid w:val="00D45D0C"/>
    <w:rsid w:val="00D46A1E"/>
    <w:rsid w:val="00D46DD0"/>
    <w:rsid w:val="00D477B2"/>
    <w:rsid w:val="00D51204"/>
    <w:rsid w:val="00D53CE0"/>
    <w:rsid w:val="00D53E8E"/>
    <w:rsid w:val="00D540DD"/>
    <w:rsid w:val="00D5533F"/>
    <w:rsid w:val="00D562DA"/>
    <w:rsid w:val="00D56F80"/>
    <w:rsid w:val="00D57ABA"/>
    <w:rsid w:val="00D57FD3"/>
    <w:rsid w:val="00D600E3"/>
    <w:rsid w:val="00D6059E"/>
    <w:rsid w:val="00D615A8"/>
    <w:rsid w:val="00D61928"/>
    <w:rsid w:val="00D61CD2"/>
    <w:rsid w:val="00D623CD"/>
    <w:rsid w:val="00D624A9"/>
    <w:rsid w:val="00D62A21"/>
    <w:rsid w:val="00D62E8A"/>
    <w:rsid w:val="00D631CE"/>
    <w:rsid w:val="00D634F6"/>
    <w:rsid w:val="00D63E5D"/>
    <w:rsid w:val="00D66580"/>
    <w:rsid w:val="00D67A7C"/>
    <w:rsid w:val="00D67B62"/>
    <w:rsid w:val="00D67E32"/>
    <w:rsid w:val="00D70130"/>
    <w:rsid w:val="00D70F1D"/>
    <w:rsid w:val="00D70F57"/>
    <w:rsid w:val="00D73646"/>
    <w:rsid w:val="00D73BA1"/>
    <w:rsid w:val="00D74823"/>
    <w:rsid w:val="00D74B82"/>
    <w:rsid w:val="00D75024"/>
    <w:rsid w:val="00D75B98"/>
    <w:rsid w:val="00D815DE"/>
    <w:rsid w:val="00D81732"/>
    <w:rsid w:val="00D81936"/>
    <w:rsid w:val="00D81ECD"/>
    <w:rsid w:val="00D837C5"/>
    <w:rsid w:val="00D84A58"/>
    <w:rsid w:val="00D859A8"/>
    <w:rsid w:val="00D85D38"/>
    <w:rsid w:val="00D86490"/>
    <w:rsid w:val="00D8658E"/>
    <w:rsid w:val="00D86E0B"/>
    <w:rsid w:val="00D86FA4"/>
    <w:rsid w:val="00D90295"/>
    <w:rsid w:val="00D91B92"/>
    <w:rsid w:val="00D91CB6"/>
    <w:rsid w:val="00D92B19"/>
    <w:rsid w:val="00D93D94"/>
    <w:rsid w:val="00D93E55"/>
    <w:rsid w:val="00D9458F"/>
    <w:rsid w:val="00D948A0"/>
    <w:rsid w:val="00D94E6E"/>
    <w:rsid w:val="00D9527B"/>
    <w:rsid w:val="00D95D5E"/>
    <w:rsid w:val="00D97127"/>
    <w:rsid w:val="00D97D48"/>
    <w:rsid w:val="00DA0E6B"/>
    <w:rsid w:val="00DA1112"/>
    <w:rsid w:val="00DA1B0B"/>
    <w:rsid w:val="00DA1B7E"/>
    <w:rsid w:val="00DA1D90"/>
    <w:rsid w:val="00DA228B"/>
    <w:rsid w:val="00DA2585"/>
    <w:rsid w:val="00DA2B2E"/>
    <w:rsid w:val="00DA3183"/>
    <w:rsid w:val="00DA3889"/>
    <w:rsid w:val="00DA3A55"/>
    <w:rsid w:val="00DA4573"/>
    <w:rsid w:val="00DA4A11"/>
    <w:rsid w:val="00DA4F94"/>
    <w:rsid w:val="00DA510C"/>
    <w:rsid w:val="00DA533D"/>
    <w:rsid w:val="00DA53E2"/>
    <w:rsid w:val="00DA675C"/>
    <w:rsid w:val="00DA68FC"/>
    <w:rsid w:val="00DA6942"/>
    <w:rsid w:val="00DA6E45"/>
    <w:rsid w:val="00DA7AB3"/>
    <w:rsid w:val="00DB0212"/>
    <w:rsid w:val="00DB0630"/>
    <w:rsid w:val="00DB0BA2"/>
    <w:rsid w:val="00DB202A"/>
    <w:rsid w:val="00DB276E"/>
    <w:rsid w:val="00DB2823"/>
    <w:rsid w:val="00DB45DB"/>
    <w:rsid w:val="00DB54E9"/>
    <w:rsid w:val="00DB69B6"/>
    <w:rsid w:val="00DB74BE"/>
    <w:rsid w:val="00DB75D2"/>
    <w:rsid w:val="00DB7CF7"/>
    <w:rsid w:val="00DC0279"/>
    <w:rsid w:val="00DC1911"/>
    <w:rsid w:val="00DC1962"/>
    <w:rsid w:val="00DC19FE"/>
    <w:rsid w:val="00DC1C65"/>
    <w:rsid w:val="00DC2117"/>
    <w:rsid w:val="00DC2E06"/>
    <w:rsid w:val="00DC32DF"/>
    <w:rsid w:val="00DC4111"/>
    <w:rsid w:val="00DC4E86"/>
    <w:rsid w:val="00DC5876"/>
    <w:rsid w:val="00DC5AAA"/>
    <w:rsid w:val="00DC5D09"/>
    <w:rsid w:val="00DC67A9"/>
    <w:rsid w:val="00DC6A10"/>
    <w:rsid w:val="00DC6F4C"/>
    <w:rsid w:val="00DC7FFA"/>
    <w:rsid w:val="00DD32B2"/>
    <w:rsid w:val="00DD3627"/>
    <w:rsid w:val="00DD3C90"/>
    <w:rsid w:val="00DD3CA7"/>
    <w:rsid w:val="00DD3D46"/>
    <w:rsid w:val="00DD4504"/>
    <w:rsid w:val="00DD58A7"/>
    <w:rsid w:val="00DD6C84"/>
    <w:rsid w:val="00DD6F9F"/>
    <w:rsid w:val="00DE0CD3"/>
    <w:rsid w:val="00DE1200"/>
    <w:rsid w:val="00DE176C"/>
    <w:rsid w:val="00DE3540"/>
    <w:rsid w:val="00DE38DE"/>
    <w:rsid w:val="00DE409E"/>
    <w:rsid w:val="00DE4339"/>
    <w:rsid w:val="00DE497A"/>
    <w:rsid w:val="00DE4ADC"/>
    <w:rsid w:val="00DE519B"/>
    <w:rsid w:val="00DE5B2C"/>
    <w:rsid w:val="00DE5CC9"/>
    <w:rsid w:val="00DE665A"/>
    <w:rsid w:val="00DE738D"/>
    <w:rsid w:val="00DF00C4"/>
    <w:rsid w:val="00DF0142"/>
    <w:rsid w:val="00DF08E3"/>
    <w:rsid w:val="00DF310B"/>
    <w:rsid w:val="00DF3627"/>
    <w:rsid w:val="00DF368E"/>
    <w:rsid w:val="00DF3969"/>
    <w:rsid w:val="00DF446C"/>
    <w:rsid w:val="00DF4F20"/>
    <w:rsid w:val="00DF4F78"/>
    <w:rsid w:val="00DF5081"/>
    <w:rsid w:val="00DF5976"/>
    <w:rsid w:val="00DF5AA5"/>
    <w:rsid w:val="00DF5C6B"/>
    <w:rsid w:val="00E000AF"/>
    <w:rsid w:val="00E00463"/>
    <w:rsid w:val="00E00C82"/>
    <w:rsid w:val="00E01341"/>
    <w:rsid w:val="00E02DE1"/>
    <w:rsid w:val="00E03A17"/>
    <w:rsid w:val="00E0551C"/>
    <w:rsid w:val="00E05C4E"/>
    <w:rsid w:val="00E07350"/>
    <w:rsid w:val="00E0750D"/>
    <w:rsid w:val="00E10916"/>
    <w:rsid w:val="00E10C16"/>
    <w:rsid w:val="00E1137E"/>
    <w:rsid w:val="00E11DE5"/>
    <w:rsid w:val="00E12039"/>
    <w:rsid w:val="00E1239A"/>
    <w:rsid w:val="00E12847"/>
    <w:rsid w:val="00E135F4"/>
    <w:rsid w:val="00E156F3"/>
    <w:rsid w:val="00E159FA"/>
    <w:rsid w:val="00E15EBD"/>
    <w:rsid w:val="00E16687"/>
    <w:rsid w:val="00E171BF"/>
    <w:rsid w:val="00E20B7D"/>
    <w:rsid w:val="00E20F73"/>
    <w:rsid w:val="00E212E6"/>
    <w:rsid w:val="00E22433"/>
    <w:rsid w:val="00E22E19"/>
    <w:rsid w:val="00E23358"/>
    <w:rsid w:val="00E23C32"/>
    <w:rsid w:val="00E23C6D"/>
    <w:rsid w:val="00E24A0B"/>
    <w:rsid w:val="00E26B28"/>
    <w:rsid w:val="00E30767"/>
    <w:rsid w:val="00E31D59"/>
    <w:rsid w:val="00E332BF"/>
    <w:rsid w:val="00E340BA"/>
    <w:rsid w:val="00E343B1"/>
    <w:rsid w:val="00E34506"/>
    <w:rsid w:val="00E34526"/>
    <w:rsid w:val="00E3455F"/>
    <w:rsid w:val="00E37320"/>
    <w:rsid w:val="00E40411"/>
    <w:rsid w:val="00E40888"/>
    <w:rsid w:val="00E423A8"/>
    <w:rsid w:val="00E42414"/>
    <w:rsid w:val="00E42419"/>
    <w:rsid w:val="00E4285E"/>
    <w:rsid w:val="00E42DC3"/>
    <w:rsid w:val="00E42F07"/>
    <w:rsid w:val="00E431B0"/>
    <w:rsid w:val="00E4344B"/>
    <w:rsid w:val="00E452F4"/>
    <w:rsid w:val="00E45A10"/>
    <w:rsid w:val="00E46857"/>
    <w:rsid w:val="00E5076A"/>
    <w:rsid w:val="00E50B29"/>
    <w:rsid w:val="00E51EDD"/>
    <w:rsid w:val="00E52134"/>
    <w:rsid w:val="00E52614"/>
    <w:rsid w:val="00E52BFF"/>
    <w:rsid w:val="00E53221"/>
    <w:rsid w:val="00E53E66"/>
    <w:rsid w:val="00E5402E"/>
    <w:rsid w:val="00E54159"/>
    <w:rsid w:val="00E5538D"/>
    <w:rsid w:val="00E5625A"/>
    <w:rsid w:val="00E56B82"/>
    <w:rsid w:val="00E56CE1"/>
    <w:rsid w:val="00E57106"/>
    <w:rsid w:val="00E62943"/>
    <w:rsid w:val="00E64A3B"/>
    <w:rsid w:val="00E64E70"/>
    <w:rsid w:val="00E663E7"/>
    <w:rsid w:val="00E66BFE"/>
    <w:rsid w:val="00E66F5E"/>
    <w:rsid w:val="00E67F38"/>
    <w:rsid w:val="00E70667"/>
    <w:rsid w:val="00E718D1"/>
    <w:rsid w:val="00E71A4E"/>
    <w:rsid w:val="00E71DF5"/>
    <w:rsid w:val="00E72371"/>
    <w:rsid w:val="00E737E0"/>
    <w:rsid w:val="00E73F26"/>
    <w:rsid w:val="00E741BF"/>
    <w:rsid w:val="00E74BDA"/>
    <w:rsid w:val="00E74DA1"/>
    <w:rsid w:val="00E74F40"/>
    <w:rsid w:val="00E75A8B"/>
    <w:rsid w:val="00E75CF6"/>
    <w:rsid w:val="00E75EEA"/>
    <w:rsid w:val="00E77E62"/>
    <w:rsid w:val="00E8125A"/>
    <w:rsid w:val="00E816CE"/>
    <w:rsid w:val="00E81E00"/>
    <w:rsid w:val="00E820AD"/>
    <w:rsid w:val="00E83759"/>
    <w:rsid w:val="00E83D8B"/>
    <w:rsid w:val="00E84420"/>
    <w:rsid w:val="00E849EF"/>
    <w:rsid w:val="00E84EA6"/>
    <w:rsid w:val="00E85673"/>
    <w:rsid w:val="00E8796C"/>
    <w:rsid w:val="00E87CC4"/>
    <w:rsid w:val="00E90606"/>
    <w:rsid w:val="00E916E5"/>
    <w:rsid w:val="00E91F39"/>
    <w:rsid w:val="00E91F6B"/>
    <w:rsid w:val="00E92004"/>
    <w:rsid w:val="00E92720"/>
    <w:rsid w:val="00E94D23"/>
    <w:rsid w:val="00E97A18"/>
    <w:rsid w:val="00EA0C9E"/>
    <w:rsid w:val="00EA0FF4"/>
    <w:rsid w:val="00EA21FA"/>
    <w:rsid w:val="00EA40F7"/>
    <w:rsid w:val="00EA453A"/>
    <w:rsid w:val="00EA46F7"/>
    <w:rsid w:val="00EA4A67"/>
    <w:rsid w:val="00EA52D9"/>
    <w:rsid w:val="00EA654F"/>
    <w:rsid w:val="00EA71A3"/>
    <w:rsid w:val="00EA7953"/>
    <w:rsid w:val="00EA7B45"/>
    <w:rsid w:val="00EB0C8B"/>
    <w:rsid w:val="00EB1E1A"/>
    <w:rsid w:val="00EB29B1"/>
    <w:rsid w:val="00EB2B5D"/>
    <w:rsid w:val="00EB2C87"/>
    <w:rsid w:val="00EB321A"/>
    <w:rsid w:val="00EB32A3"/>
    <w:rsid w:val="00EB460A"/>
    <w:rsid w:val="00EB5075"/>
    <w:rsid w:val="00EB5A0A"/>
    <w:rsid w:val="00EB5EFC"/>
    <w:rsid w:val="00EB5F8F"/>
    <w:rsid w:val="00EB5FBE"/>
    <w:rsid w:val="00EB602E"/>
    <w:rsid w:val="00EB6332"/>
    <w:rsid w:val="00EB73E1"/>
    <w:rsid w:val="00EB7859"/>
    <w:rsid w:val="00EC00AC"/>
    <w:rsid w:val="00EC02AA"/>
    <w:rsid w:val="00EC0E6B"/>
    <w:rsid w:val="00EC0F4C"/>
    <w:rsid w:val="00EC17E0"/>
    <w:rsid w:val="00EC1993"/>
    <w:rsid w:val="00EC1D0D"/>
    <w:rsid w:val="00EC27C9"/>
    <w:rsid w:val="00EC29BF"/>
    <w:rsid w:val="00EC2ADC"/>
    <w:rsid w:val="00EC2D75"/>
    <w:rsid w:val="00EC36A7"/>
    <w:rsid w:val="00EC46CB"/>
    <w:rsid w:val="00EC473F"/>
    <w:rsid w:val="00EC4ED6"/>
    <w:rsid w:val="00EC72CD"/>
    <w:rsid w:val="00ED2B2F"/>
    <w:rsid w:val="00ED47F0"/>
    <w:rsid w:val="00ED4C26"/>
    <w:rsid w:val="00ED4CAF"/>
    <w:rsid w:val="00ED5A49"/>
    <w:rsid w:val="00ED5F10"/>
    <w:rsid w:val="00ED63F3"/>
    <w:rsid w:val="00ED6DC4"/>
    <w:rsid w:val="00ED75D8"/>
    <w:rsid w:val="00EE0617"/>
    <w:rsid w:val="00EE07D7"/>
    <w:rsid w:val="00EE1310"/>
    <w:rsid w:val="00EE3F48"/>
    <w:rsid w:val="00EE4BBB"/>
    <w:rsid w:val="00EE5EF3"/>
    <w:rsid w:val="00EE637C"/>
    <w:rsid w:val="00EE6632"/>
    <w:rsid w:val="00EE669F"/>
    <w:rsid w:val="00EE6B1A"/>
    <w:rsid w:val="00EE785B"/>
    <w:rsid w:val="00EF0A04"/>
    <w:rsid w:val="00EF0CB2"/>
    <w:rsid w:val="00EF13F2"/>
    <w:rsid w:val="00EF142A"/>
    <w:rsid w:val="00EF1773"/>
    <w:rsid w:val="00EF1E61"/>
    <w:rsid w:val="00EF3473"/>
    <w:rsid w:val="00EF3EEF"/>
    <w:rsid w:val="00EF5081"/>
    <w:rsid w:val="00EF515B"/>
    <w:rsid w:val="00EF66EF"/>
    <w:rsid w:val="00EF6818"/>
    <w:rsid w:val="00EF77C1"/>
    <w:rsid w:val="00EF7EC6"/>
    <w:rsid w:val="00EF7FC0"/>
    <w:rsid w:val="00F0045E"/>
    <w:rsid w:val="00F00F05"/>
    <w:rsid w:val="00F01571"/>
    <w:rsid w:val="00F03960"/>
    <w:rsid w:val="00F03B82"/>
    <w:rsid w:val="00F03BE9"/>
    <w:rsid w:val="00F057F0"/>
    <w:rsid w:val="00F0581D"/>
    <w:rsid w:val="00F067B6"/>
    <w:rsid w:val="00F067BC"/>
    <w:rsid w:val="00F1027D"/>
    <w:rsid w:val="00F10EFD"/>
    <w:rsid w:val="00F11A9F"/>
    <w:rsid w:val="00F130F5"/>
    <w:rsid w:val="00F13D2B"/>
    <w:rsid w:val="00F14878"/>
    <w:rsid w:val="00F1566E"/>
    <w:rsid w:val="00F158B0"/>
    <w:rsid w:val="00F15AEF"/>
    <w:rsid w:val="00F177E0"/>
    <w:rsid w:val="00F20320"/>
    <w:rsid w:val="00F20689"/>
    <w:rsid w:val="00F21624"/>
    <w:rsid w:val="00F218DE"/>
    <w:rsid w:val="00F21BE1"/>
    <w:rsid w:val="00F22640"/>
    <w:rsid w:val="00F236D5"/>
    <w:rsid w:val="00F25022"/>
    <w:rsid w:val="00F25F31"/>
    <w:rsid w:val="00F2616B"/>
    <w:rsid w:val="00F26271"/>
    <w:rsid w:val="00F26FE7"/>
    <w:rsid w:val="00F27971"/>
    <w:rsid w:val="00F3053C"/>
    <w:rsid w:val="00F313B7"/>
    <w:rsid w:val="00F31EEB"/>
    <w:rsid w:val="00F31EF5"/>
    <w:rsid w:val="00F325B6"/>
    <w:rsid w:val="00F335DF"/>
    <w:rsid w:val="00F3396C"/>
    <w:rsid w:val="00F362DD"/>
    <w:rsid w:val="00F369B6"/>
    <w:rsid w:val="00F369C0"/>
    <w:rsid w:val="00F40AFD"/>
    <w:rsid w:val="00F4192D"/>
    <w:rsid w:val="00F41C56"/>
    <w:rsid w:val="00F422AD"/>
    <w:rsid w:val="00F43136"/>
    <w:rsid w:val="00F44140"/>
    <w:rsid w:val="00F46B08"/>
    <w:rsid w:val="00F46D3C"/>
    <w:rsid w:val="00F46F08"/>
    <w:rsid w:val="00F50513"/>
    <w:rsid w:val="00F505D6"/>
    <w:rsid w:val="00F50605"/>
    <w:rsid w:val="00F50818"/>
    <w:rsid w:val="00F50BE4"/>
    <w:rsid w:val="00F51203"/>
    <w:rsid w:val="00F51A5F"/>
    <w:rsid w:val="00F52747"/>
    <w:rsid w:val="00F52A68"/>
    <w:rsid w:val="00F52DCA"/>
    <w:rsid w:val="00F53770"/>
    <w:rsid w:val="00F53CBC"/>
    <w:rsid w:val="00F54134"/>
    <w:rsid w:val="00F543FF"/>
    <w:rsid w:val="00F5452A"/>
    <w:rsid w:val="00F54659"/>
    <w:rsid w:val="00F57B04"/>
    <w:rsid w:val="00F57B5B"/>
    <w:rsid w:val="00F60475"/>
    <w:rsid w:val="00F60559"/>
    <w:rsid w:val="00F6071A"/>
    <w:rsid w:val="00F61116"/>
    <w:rsid w:val="00F611E6"/>
    <w:rsid w:val="00F61DC0"/>
    <w:rsid w:val="00F63233"/>
    <w:rsid w:val="00F63244"/>
    <w:rsid w:val="00F63A52"/>
    <w:rsid w:val="00F64455"/>
    <w:rsid w:val="00F6472E"/>
    <w:rsid w:val="00F655BC"/>
    <w:rsid w:val="00F65648"/>
    <w:rsid w:val="00F657DF"/>
    <w:rsid w:val="00F66C9C"/>
    <w:rsid w:val="00F66CC3"/>
    <w:rsid w:val="00F6708F"/>
    <w:rsid w:val="00F706EE"/>
    <w:rsid w:val="00F7074E"/>
    <w:rsid w:val="00F70DD6"/>
    <w:rsid w:val="00F71C67"/>
    <w:rsid w:val="00F72334"/>
    <w:rsid w:val="00F7277F"/>
    <w:rsid w:val="00F728A4"/>
    <w:rsid w:val="00F7348B"/>
    <w:rsid w:val="00F738B6"/>
    <w:rsid w:val="00F73C18"/>
    <w:rsid w:val="00F741D1"/>
    <w:rsid w:val="00F761F3"/>
    <w:rsid w:val="00F765E6"/>
    <w:rsid w:val="00F767D9"/>
    <w:rsid w:val="00F76F63"/>
    <w:rsid w:val="00F77605"/>
    <w:rsid w:val="00F813B7"/>
    <w:rsid w:val="00F8189D"/>
    <w:rsid w:val="00F8234E"/>
    <w:rsid w:val="00F82DAB"/>
    <w:rsid w:val="00F834AE"/>
    <w:rsid w:val="00F8360E"/>
    <w:rsid w:val="00F839DA"/>
    <w:rsid w:val="00F83CFC"/>
    <w:rsid w:val="00F84542"/>
    <w:rsid w:val="00F84906"/>
    <w:rsid w:val="00F849FB"/>
    <w:rsid w:val="00F86BFA"/>
    <w:rsid w:val="00F873E8"/>
    <w:rsid w:val="00F8772F"/>
    <w:rsid w:val="00F90135"/>
    <w:rsid w:val="00F90791"/>
    <w:rsid w:val="00F907D7"/>
    <w:rsid w:val="00F90B2C"/>
    <w:rsid w:val="00F90ED7"/>
    <w:rsid w:val="00F910D7"/>
    <w:rsid w:val="00F92F2E"/>
    <w:rsid w:val="00F93488"/>
    <w:rsid w:val="00F937D8"/>
    <w:rsid w:val="00F94002"/>
    <w:rsid w:val="00F94D45"/>
    <w:rsid w:val="00F94E49"/>
    <w:rsid w:val="00F96268"/>
    <w:rsid w:val="00F9661D"/>
    <w:rsid w:val="00F968D3"/>
    <w:rsid w:val="00F96EBD"/>
    <w:rsid w:val="00F970FC"/>
    <w:rsid w:val="00F97FC5"/>
    <w:rsid w:val="00FA05FA"/>
    <w:rsid w:val="00FA1849"/>
    <w:rsid w:val="00FA19EE"/>
    <w:rsid w:val="00FA25AD"/>
    <w:rsid w:val="00FA363D"/>
    <w:rsid w:val="00FA4FED"/>
    <w:rsid w:val="00FA5379"/>
    <w:rsid w:val="00FB0164"/>
    <w:rsid w:val="00FB021F"/>
    <w:rsid w:val="00FB0523"/>
    <w:rsid w:val="00FB08B1"/>
    <w:rsid w:val="00FB0C6D"/>
    <w:rsid w:val="00FB1948"/>
    <w:rsid w:val="00FB1F99"/>
    <w:rsid w:val="00FB366B"/>
    <w:rsid w:val="00FB36C2"/>
    <w:rsid w:val="00FB401A"/>
    <w:rsid w:val="00FB4A7C"/>
    <w:rsid w:val="00FB4DEE"/>
    <w:rsid w:val="00FB4F38"/>
    <w:rsid w:val="00FB5126"/>
    <w:rsid w:val="00FB51C8"/>
    <w:rsid w:val="00FB544E"/>
    <w:rsid w:val="00FB5B34"/>
    <w:rsid w:val="00FB5CF1"/>
    <w:rsid w:val="00FB5DEC"/>
    <w:rsid w:val="00FB5DF5"/>
    <w:rsid w:val="00FB6789"/>
    <w:rsid w:val="00FB7D00"/>
    <w:rsid w:val="00FC0259"/>
    <w:rsid w:val="00FC1EF7"/>
    <w:rsid w:val="00FC287E"/>
    <w:rsid w:val="00FC3229"/>
    <w:rsid w:val="00FC3E6A"/>
    <w:rsid w:val="00FC4004"/>
    <w:rsid w:val="00FC437A"/>
    <w:rsid w:val="00FC57A5"/>
    <w:rsid w:val="00FC5C94"/>
    <w:rsid w:val="00FC7EDB"/>
    <w:rsid w:val="00FD12F3"/>
    <w:rsid w:val="00FD13DE"/>
    <w:rsid w:val="00FD2302"/>
    <w:rsid w:val="00FD3475"/>
    <w:rsid w:val="00FD4145"/>
    <w:rsid w:val="00FD4405"/>
    <w:rsid w:val="00FD5569"/>
    <w:rsid w:val="00FD5674"/>
    <w:rsid w:val="00FD6374"/>
    <w:rsid w:val="00FD6C59"/>
    <w:rsid w:val="00FE0344"/>
    <w:rsid w:val="00FE0A63"/>
    <w:rsid w:val="00FE0B52"/>
    <w:rsid w:val="00FE26E5"/>
    <w:rsid w:val="00FE33DE"/>
    <w:rsid w:val="00FE4720"/>
    <w:rsid w:val="00FE4F4F"/>
    <w:rsid w:val="00FE526D"/>
    <w:rsid w:val="00FE6214"/>
    <w:rsid w:val="00FE662D"/>
    <w:rsid w:val="00FE6F25"/>
    <w:rsid w:val="00FF110A"/>
    <w:rsid w:val="00FF1969"/>
    <w:rsid w:val="00FF2003"/>
    <w:rsid w:val="00FF24FE"/>
    <w:rsid w:val="00FF2564"/>
    <w:rsid w:val="00FF259A"/>
    <w:rsid w:val="00FF3CBD"/>
    <w:rsid w:val="00FF3CF7"/>
    <w:rsid w:val="00FF469B"/>
    <w:rsid w:val="00FF4DB5"/>
    <w:rsid w:val="00FF5385"/>
    <w:rsid w:val="00FF6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34C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8DE"/>
    <w:pPr>
      <w:spacing w:before="60" w:after="60" w:line="240" w:lineRule="auto"/>
      <w:jc w:val="both"/>
    </w:pPr>
    <w:rPr>
      <w:color w:val="000000" w:themeColor="text1"/>
      <w:lang w:val="en-GB"/>
    </w:rPr>
  </w:style>
  <w:style w:type="paragraph" w:styleId="Heading1">
    <w:name w:val="heading 1"/>
    <w:next w:val="Normal"/>
    <w:link w:val="Heading1Char"/>
    <w:autoRedefine/>
    <w:uiPriority w:val="9"/>
    <w:qFormat/>
    <w:rsid w:val="00D634F6"/>
    <w:pPr>
      <w:numPr>
        <w:numId w:val="10"/>
      </w:numPr>
      <w:pBdr>
        <w:bottom w:val="single" w:sz="4" w:space="4" w:color="1F497D" w:themeColor="text2"/>
      </w:pBdr>
      <w:spacing w:before="240"/>
      <w:contextualSpacing/>
      <w:jc w:val="both"/>
      <w:outlineLvl w:val="0"/>
    </w:pPr>
    <w:rPr>
      <w:rFonts w:eastAsiaTheme="majorEastAsia" w:cstheme="majorBidi"/>
      <w:b/>
      <w:bCs/>
      <w:color w:val="324BA8"/>
      <w:sz w:val="32"/>
      <w:szCs w:val="28"/>
      <w:lang w:val="en-GB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CD59E5"/>
    <w:pPr>
      <w:numPr>
        <w:ilvl w:val="1"/>
      </w:numPr>
      <w:pBdr>
        <w:bottom w:val="none" w:sz="0" w:space="0" w:color="auto"/>
      </w:pBdr>
      <w:ind w:left="578" w:hanging="578"/>
      <w:outlineLvl w:val="1"/>
    </w:pPr>
    <w:rPr>
      <w:rFonts w:cstheme="minorHAnsi"/>
      <w:bCs w:val="0"/>
      <w:sz w:val="24"/>
      <w:szCs w:val="24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64A21"/>
    <w:pPr>
      <w:numPr>
        <w:ilvl w:val="2"/>
      </w:numPr>
      <w:outlineLvl w:val="2"/>
    </w:pPr>
    <w:rPr>
      <w:b w:val="0"/>
      <w:bC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26030"/>
    <w:pPr>
      <w:numPr>
        <w:ilvl w:val="3"/>
      </w:numPr>
      <w:outlineLvl w:val="3"/>
    </w:pPr>
    <w:rPr>
      <w:b/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826030"/>
    <w:pPr>
      <w:numPr>
        <w:ilvl w:val="4"/>
      </w:numPr>
      <w:outlineLvl w:val="4"/>
    </w:pPr>
    <w:rPr>
      <w:b w:val="0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826030"/>
    <w:pPr>
      <w:numPr>
        <w:ilvl w:val="5"/>
      </w:numPr>
      <w:outlineLvl w:val="5"/>
    </w:pPr>
    <w:rPr>
      <w:b/>
      <w:iCs w:val="0"/>
      <w:sz w:val="22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826030"/>
    <w:pPr>
      <w:numPr>
        <w:ilvl w:val="6"/>
      </w:numPr>
      <w:outlineLvl w:val="6"/>
    </w:pPr>
    <w:rPr>
      <w:b w:val="0"/>
      <w:iCs/>
    </w:r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826030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826030"/>
    <w:pPr>
      <w:numPr>
        <w:ilvl w:val="8"/>
      </w:numPr>
      <w:outlineLvl w:val="8"/>
    </w:pPr>
    <w:rPr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34F6"/>
    <w:rPr>
      <w:rFonts w:eastAsiaTheme="majorEastAsia" w:cstheme="majorBidi"/>
      <w:b/>
      <w:bCs/>
      <w:color w:val="324BA8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D59E5"/>
    <w:rPr>
      <w:rFonts w:eastAsiaTheme="majorEastAsia" w:cstheme="minorHAnsi"/>
      <w:b/>
      <w:color w:val="324BA8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64A21"/>
    <w:rPr>
      <w:rFonts w:eastAsiaTheme="majorEastAsia" w:cstheme="minorHAnsi"/>
      <w:bCs/>
      <w:color w:val="324BA8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30"/>
    <w:rPr>
      <w:rFonts w:eastAsiaTheme="majorEastAsia" w:cstheme="minorHAnsi"/>
      <w:b/>
      <w:iCs/>
      <w:color w:val="324BA8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26030"/>
    <w:rPr>
      <w:rFonts w:eastAsiaTheme="majorEastAsia" w:cstheme="minorHAnsi"/>
      <w:iCs/>
      <w:color w:val="324BA8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26030"/>
    <w:rPr>
      <w:rFonts w:eastAsiaTheme="majorEastAsia" w:cstheme="minorHAnsi"/>
      <w:b/>
      <w:color w:val="324BA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26030"/>
    <w:rPr>
      <w:rFonts w:eastAsiaTheme="majorEastAsia" w:cstheme="minorHAnsi"/>
      <w:iCs/>
      <w:color w:val="324BA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26030"/>
    <w:rPr>
      <w:rFonts w:eastAsiaTheme="majorEastAsia" w:cstheme="minorHAnsi"/>
      <w:iCs/>
      <w:color w:val="324BA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26030"/>
    <w:rPr>
      <w:rFonts w:eastAsiaTheme="majorEastAsia" w:cstheme="minorHAnsi"/>
      <w:color w:val="324BA8"/>
      <w:szCs w:val="20"/>
    </w:rPr>
  </w:style>
  <w:style w:type="table" w:styleId="TableGrid">
    <w:name w:val="Table Grid"/>
    <w:aliases w:val="Check(v),Table-Text"/>
    <w:basedOn w:val="TableNormal"/>
    <w:uiPriority w:val="59"/>
    <w:rsid w:val="00336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A94FF4"/>
    <w:pPr>
      <w:keepNext/>
      <w:spacing w:before="120" w:after="120"/>
      <w:jc w:val="center"/>
    </w:pPr>
    <w:rPr>
      <w:b/>
      <w:bCs/>
      <w:iCs/>
      <w:color w:val="324BA8"/>
      <w:szCs w:val="18"/>
    </w:rPr>
  </w:style>
  <w:style w:type="paragraph" w:styleId="Title">
    <w:name w:val="Title"/>
    <w:aliases w:val="Table of Contents"/>
    <w:basedOn w:val="Normal"/>
    <w:next w:val="Normal"/>
    <w:link w:val="TitleChar"/>
    <w:autoRedefine/>
    <w:uiPriority w:val="10"/>
    <w:qFormat/>
    <w:rsid w:val="008A7308"/>
    <w:pPr>
      <w:spacing w:before="720" w:after="240"/>
      <w:contextualSpacing/>
    </w:pPr>
    <w:rPr>
      <w:rFonts w:ascii="Tw Cen MT" w:eastAsiaTheme="majorEastAsia" w:hAnsi="Tw Cen MT" w:cstheme="minorHAnsi"/>
      <w:b/>
      <w:bCs/>
      <w:color w:val="005FA9"/>
      <w:spacing w:val="5"/>
      <w:kern w:val="28"/>
      <w:sz w:val="52"/>
      <w:szCs w:val="52"/>
      <w:u w:val="single"/>
    </w:rPr>
  </w:style>
  <w:style w:type="character" w:customStyle="1" w:styleId="TitleChar">
    <w:name w:val="Title Char"/>
    <w:aliases w:val="Table of Contents Char"/>
    <w:basedOn w:val="DefaultParagraphFont"/>
    <w:link w:val="Title"/>
    <w:uiPriority w:val="10"/>
    <w:rsid w:val="008A7308"/>
    <w:rPr>
      <w:rFonts w:ascii="Tw Cen MT" w:eastAsiaTheme="majorEastAsia" w:hAnsi="Tw Cen MT" w:cstheme="minorHAnsi"/>
      <w:b/>
      <w:bCs/>
      <w:color w:val="005FA9"/>
      <w:spacing w:val="5"/>
      <w:kern w:val="28"/>
      <w:sz w:val="52"/>
      <w:szCs w:val="52"/>
      <w:u w:val="single"/>
      <w:lang w:val="en-GB"/>
    </w:rPr>
  </w:style>
  <w:style w:type="paragraph" w:styleId="ListBullet">
    <w:name w:val="List Bullet"/>
    <w:basedOn w:val="Normal"/>
    <w:uiPriority w:val="99"/>
    <w:unhideWhenUsed/>
    <w:rsid w:val="00B307B4"/>
    <w:pPr>
      <w:numPr>
        <w:numId w:val="1"/>
      </w:numPr>
      <w:contextualSpacing/>
    </w:pPr>
  </w:style>
  <w:style w:type="paragraph" w:styleId="ListBullet2">
    <w:name w:val="List Bullet 2"/>
    <w:basedOn w:val="ListBullet"/>
    <w:uiPriority w:val="99"/>
    <w:unhideWhenUsed/>
    <w:rsid w:val="00B307B4"/>
    <w:pPr>
      <w:numPr>
        <w:numId w:val="2"/>
      </w:numPr>
      <w:ind w:left="1071" w:hanging="357"/>
    </w:pPr>
  </w:style>
  <w:style w:type="paragraph" w:styleId="ListBullet3">
    <w:name w:val="List Bullet 3"/>
    <w:basedOn w:val="ListBullet2"/>
    <w:uiPriority w:val="99"/>
    <w:unhideWhenUsed/>
    <w:rsid w:val="002C3ED8"/>
    <w:pPr>
      <w:numPr>
        <w:numId w:val="3"/>
      </w:numPr>
    </w:pPr>
  </w:style>
  <w:style w:type="paragraph" w:styleId="Header">
    <w:name w:val="header"/>
    <w:basedOn w:val="Normal"/>
    <w:link w:val="HeaderChar"/>
    <w:unhideWhenUsed/>
    <w:rsid w:val="001C390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C39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390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C390D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90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90D"/>
    <w:rPr>
      <w:rFonts w:ascii="Tahoma" w:hAnsi="Tahoma" w:cs="Tahoma"/>
      <w:sz w:val="16"/>
      <w:szCs w:val="16"/>
      <w:lang w:val="en-GB"/>
    </w:rPr>
  </w:style>
  <w:style w:type="character" w:styleId="PageNumber">
    <w:name w:val="page number"/>
    <w:basedOn w:val="DefaultParagraphFont"/>
    <w:rsid w:val="001C390D"/>
  </w:style>
  <w:style w:type="paragraph" w:customStyle="1" w:styleId="Titleofdocument">
    <w:name w:val="Title of document"/>
    <w:basedOn w:val="Title"/>
    <w:rsid w:val="00D01797"/>
    <w:rPr>
      <w:rFonts w:eastAsia="Times New Roman"/>
      <w:bCs w:val="0"/>
    </w:rPr>
  </w:style>
  <w:style w:type="character" w:styleId="FootnoteReference">
    <w:name w:val="footnote reference"/>
    <w:basedOn w:val="DefaultParagraphFont"/>
    <w:rsid w:val="00DA675C"/>
    <w:rPr>
      <w:position w:val="6"/>
      <w:sz w:val="16"/>
    </w:rPr>
  </w:style>
  <w:style w:type="paragraph" w:styleId="FootnoteText">
    <w:name w:val="footnote text"/>
    <w:basedOn w:val="Normal"/>
    <w:link w:val="FootnoteTextChar"/>
    <w:rsid w:val="00DA675C"/>
    <w:pPr>
      <w:ind w:left="560" w:hanging="540"/>
    </w:pPr>
    <w:rPr>
      <w:rFonts w:eastAsia="Times New Roman" w:cs="Times New Roman"/>
      <w:sz w:val="18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rsid w:val="00DA675C"/>
    <w:rPr>
      <w:rFonts w:ascii="Arial" w:eastAsia="Times New Roman" w:hAnsi="Arial" w:cs="Times New Roman"/>
      <w:sz w:val="18"/>
      <w:szCs w:val="20"/>
      <w:lang w:val="en-GB" w:bidi="ar-SA"/>
    </w:rPr>
  </w:style>
  <w:style w:type="paragraph" w:customStyle="1" w:styleId="table">
    <w:name w:val="table"/>
    <w:basedOn w:val="Normal"/>
    <w:rsid w:val="00DA675C"/>
    <w:pPr>
      <w:numPr>
        <w:numId w:val="4"/>
      </w:numPr>
    </w:pPr>
    <w:rPr>
      <w:rFonts w:eastAsia="Times New Roman" w:cs="Times New Roman"/>
      <w:sz w:val="20"/>
      <w:szCs w:val="20"/>
      <w:lang w:bidi="ar-SA"/>
    </w:rPr>
  </w:style>
  <w:style w:type="character" w:styleId="IntenseEmphasis">
    <w:name w:val="Intense Emphasis"/>
    <w:basedOn w:val="DefaultParagraphFont"/>
    <w:uiPriority w:val="21"/>
    <w:qFormat/>
    <w:rsid w:val="009272E3"/>
    <w:rPr>
      <w:rFonts w:ascii="Arial" w:hAnsi="Arial"/>
      <w:b/>
      <w:bCs/>
      <w:i/>
      <w:iCs/>
      <w:color w:val="4F81BD" w:themeColor="accent1"/>
    </w:rPr>
  </w:style>
  <w:style w:type="paragraph" w:customStyle="1" w:styleId="StyleHeading1DarkRed">
    <w:name w:val="Style Heading 1 + Dark Red"/>
    <w:basedOn w:val="Heading1"/>
    <w:rsid w:val="004A24A4"/>
    <w:pPr>
      <w:numPr>
        <w:numId w:val="0"/>
      </w:numPr>
      <w:ind w:left="431"/>
    </w:pPr>
  </w:style>
  <w:style w:type="character" w:styleId="Hyperlink">
    <w:name w:val="Hyperlink"/>
    <w:basedOn w:val="DefaultParagraphFont"/>
    <w:uiPriority w:val="99"/>
    <w:rsid w:val="00EA0C9E"/>
    <w:rPr>
      <w:rFonts w:ascii="Trebuchet MS" w:hAnsi="Trebuchet MS"/>
      <w:color w:val="0000FF"/>
      <w:sz w:val="20"/>
      <w:u w:val="single"/>
    </w:rPr>
  </w:style>
  <w:style w:type="table" w:styleId="MediumShading1-Accent3">
    <w:name w:val="Medium Shading 1 Accent 3"/>
    <w:basedOn w:val="TableNormal"/>
    <w:uiPriority w:val="63"/>
    <w:rsid w:val="00EA0C9E"/>
    <w:pPr>
      <w:spacing w:after="0" w:line="240" w:lineRule="auto"/>
    </w:pPr>
    <w:rPr>
      <w:rFonts w:ascii="Calibri" w:eastAsia="Times New Roman" w:hAnsi="Calibri" w:cs="Arial"/>
      <w:lang w:val="en-GB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Lines="0" w:before="100" w:beforeAutospacing="1" w:afterLines="0" w:after="100" w:afterAutospacing="1"/>
      </w:pPr>
      <w:rPr>
        <w:rFonts w:ascii="Calibri" w:hAnsi="Calibri" w:cs="Arial" w:hint="default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Lines="0" w:before="100" w:beforeAutospacing="1" w:afterLines="0" w:after="100" w:afterAutospacing="1"/>
      </w:pPr>
      <w:rPr>
        <w:rFonts w:ascii="Calibri" w:hAnsi="Calibri" w:cs="Arial" w:hint="default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ascii="Calibri" w:hAnsi="Calibri" w:cs="Arial" w:hint="default"/>
        <w:b/>
        <w:bCs/>
      </w:rPr>
    </w:tblStylePr>
    <w:tblStylePr w:type="lastCol">
      <w:rPr>
        <w:rFonts w:ascii="Calibri" w:hAnsi="Calibri" w:cs="Arial" w:hint="default"/>
        <w:b/>
        <w:bCs/>
      </w:rPr>
    </w:tblStylePr>
    <w:tblStylePr w:type="band1Vert">
      <w:rPr>
        <w:rFonts w:ascii="Calibri" w:hAnsi="Calibri" w:cs="Arial" w:hint="default"/>
      </w:rPr>
      <w:tblPr/>
      <w:tcPr>
        <w:shd w:val="clear" w:color="auto" w:fill="E6EED5"/>
      </w:tcPr>
    </w:tblStylePr>
    <w:tblStylePr w:type="band1Horz">
      <w:rPr>
        <w:rFonts w:ascii="Calibri" w:hAnsi="Calibri" w:cs="Arial" w:hint="default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ascii="Calibri" w:hAnsi="Calibri" w:cs="Arial" w:hint="default"/>
      </w:rPr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aliases w:val="Viñetas (Inicio Parrafo),Paragrafo elenco,3 Txt tabla,Zerrenda-paragrafoa,obr-tab,Odrážky_GMES,Llista Nivell1,Texto corrido,Task Body,Lista viñetas,bullet point,List Paragraph1,Bullets_normal,Lettre d'introduction,Bullet point"/>
    <w:basedOn w:val="Normal"/>
    <w:link w:val="ListParagraphChar"/>
    <w:uiPriority w:val="34"/>
    <w:qFormat/>
    <w:rsid w:val="00DA2585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580D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80D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80D6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6B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71443"/>
    <w:pPr>
      <w:spacing w:after="0" w:line="240" w:lineRule="auto"/>
    </w:pPr>
    <w:rPr>
      <w:lang w:val="en-GB"/>
    </w:rPr>
  </w:style>
  <w:style w:type="paragraph" w:customStyle="1" w:styleId="Style1">
    <w:name w:val="Style1"/>
    <w:basedOn w:val="Normal"/>
    <w:next w:val="Normal"/>
    <w:rsid w:val="006A10DF"/>
    <w:pPr>
      <w:spacing w:before="600" w:after="600"/>
    </w:pPr>
    <w:rPr>
      <w:rFonts w:ascii="Calibri" w:eastAsia="Times New Roman" w:hAnsi="Calibri" w:cs="Times New Roman"/>
      <w:b/>
      <w:sz w:val="40"/>
      <w:szCs w:val="40"/>
      <w:lang w:val="en-US" w:eastAsia="fr-FR"/>
    </w:rPr>
  </w:style>
  <w:style w:type="paragraph" w:customStyle="1" w:styleId="Default">
    <w:name w:val="Default"/>
    <w:qFormat/>
    <w:rsid w:val="006A10DF"/>
    <w:pPr>
      <w:autoSpaceDE w:val="0"/>
      <w:autoSpaceDN w:val="0"/>
      <w:adjustRightInd w:val="0"/>
      <w:spacing w:after="0" w:line="240" w:lineRule="auto"/>
    </w:pPr>
    <w:rPr>
      <w:rFonts w:eastAsiaTheme="minorEastAsia" w:cs="Arial"/>
      <w:b/>
      <w:bCs/>
      <w:color w:val="FFFFFF" w:themeColor="background1"/>
      <w:lang w:val="fr-FR" w:eastAsia="el-GR"/>
    </w:rPr>
  </w:style>
  <w:style w:type="paragraph" w:customStyle="1" w:styleId="Indent3">
    <w:name w:val="Indent 3"/>
    <w:basedOn w:val="Indent20"/>
    <w:link w:val="Indent3Char"/>
    <w:autoRedefine/>
    <w:qFormat/>
    <w:rsid w:val="00A64A21"/>
    <w:pPr>
      <w:numPr>
        <w:numId w:val="8"/>
      </w:numPr>
      <w:ind w:left="567" w:firstLine="0"/>
    </w:pPr>
  </w:style>
  <w:style w:type="character" w:customStyle="1" w:styleId="Indent3Char">
    <w:name w:val="Indent 3 Char"/>
    <w:basedOn w:val="DefaultParagraphFont"/>
    <w:link w:val="Indent3"/>
    <w:rsid w:val="00A64A21"/>
    <w:rPr>
      <w:rFonts w:eastAsiaTheme="minorEastAsia"/>
      <w:color w:val="000000" w:themeColor="text1"/>
      <w:lang w:eastAsia="fr-FR"/>
    </w:rPr>
  </w:style>
  <w:style w:type="paragraph" w:customStyle="1" w:styleId="Indent20">
    <w:name w:val="Indent 2"/>
    <w:basedOn w:val="Indent1"/>
    <w:link w:val="Indent2Char"/>
    <w:autoRedefine/>
    <w:rsid w:val="00A64A21"/>
    <w:pPr>
      <w:numPr>
        <w:numId w:val="7"/>
      </w:numPr>
      <w:spacing w:before="0"/>
    </w:pPr>
  </w:style>
  <w:style w:type="character" w:customStyle="1" w:styleId="Indent2Char">
    <w:name w:val="Indent 2 Char"/>
    <w:basedOn w:val="DefaultParagraphFont"/>
    <w:link w:val="Indent20"/>
    <w:rsid w:val="00A64A21"/>
    <w:rPr>
      <w:rFonts w:eastAsiaTheme="minorEastAsia"/>
      <w:color w:val="000000" w:themeColor="text1"/>
      <w:lang w:eastAsia="fr-FR"/>
    </w:rPr>
  </w:style>
  <w:style w:type="paragraph" w:customStyle="1" w:styleId="Indent1">
    <w:name w:val="Indent 1"/>
    <w:basedOn w:val="ListParagraph"/>
    <w:link w:val="Indent1Char"/>
    <w:autoRedefine/>
    <w:qFormat/>
    <w:rsid w:val="00A64A21"/>
    <w:pPr>
      <w:numPr>
        <w:numId w:val="5"/>
      </w:numPr>
      <w:spacing w:before="240" w:after="120" w:line="276" w:lineRule="auto"/>
    </w:pPr>
    <w:rPr>
      <w:rFonts w:eastAsiaTheme="minorEastAsia"/>
      <w:lang w:val="en-US" w:eastAsia="fr-FR"/>
    </w:rPr>
  </w:style>
  <w:style w:type="character" w:customStyle="1" w:styleId="Indent1Char">
    <w:name w:val="Indent 1 Char"/>
    <w:basedOn w:val="DefaultParagraphFont"/>
    <w:link w:val="Indent1"/>
    <w:rsid w:val="00CB3C0D"/>
    <w:rPr>
      <w:rFonts w:eastAsiaTheme="minorEastAsia"/>
      <w:color w:val="000000" w:themeColor="text1"/>
      <w:lang w:eastAsia="fr-FR"/>
    </w:rPr>
  </w:style>
  <w:style w:type="paragraph" w:customStyle="1" w:styleId="Indent10">
    <w:name w:val="Indent 1 #"/>
    <w:basedOn w:val="Indent3"/>
    <w:link w:val="Indent1Char0"/>
    <w:rsid w:val="0036198B"/>
    <w:pPr>
      <w:numPr>
        <w:numId w:val="6"/>
      </w:numPr>
      <w:spacing w:before="120"/>
    </w:pPr>
    <w:rPr>
      <w:szCs w:val="20"/>
    </w:rPr>
  </w:style>
  <w:style w:type="character" w:customStyle="1" w:styleId="Indent1Char0">
    <w:name w:val="Indent 1 # Char"/>
    <w:basedOn w:val="DefaultParagraphFont"/>
    <w:link w:val="Indent10"/>
    <w:rsid w:val="0036198B"/>
    <w:rPr>
      <w:rFonts w:eastAsiaTheme="minorEastAsia"/>
      <w:color w:val="000000" w:themeColor="text1"/>
      <w:szCs w:val="20"/>
      <w:lang w:eastAsia="fr-FR"/>
    </w:rPr>
  </w:style>
  <w:style w:type="paragraph" w:customStyle="1" w:styleId="Indent21">
    <w:name w:val="Indent 2 #"/>
    <w:basedOn w:val="Indent10"/>
    <w:link w:val="Indent2Char0"/>
    <w:qFormat/>
    <w:rsid w:val="0036198B"/>
    <w:pPr>
      <w:numPr>
        <w:numId w:val="11"/>
      </w:numPr>
    </w:pPr>
  </w:style>
  <w:style w:type="character" w:customStyle="1" w:styleId="Indent2Char0">
    <w:name w:val="Indent 2 # Char"/>
    <w:basedOn w:val="DefaultParagraphFont"/>
    <w:link w:val="Indent21"/>
    <w:rsid w:val="0036198B"/>
    <w:rPr>
      <w:rFonts w:eastAsiaTheme="minorEastAsia"/>
      <w:color w:val="000000" w:themeColor="text1"/>
      <w:szCs w:val="20"/>
      <w:lang w:eastAsia="fr-FR"/>
    </w:rPr>
  </w:style>
  <w:style w:type="paragraph" w:customStyle="1" w:styleId="Indent30">
    <w:name w:val="Indent 3 #"/>
    <w:basedOn w:val="Indent20"/>
    <w:link w:val="Indent3Char0"/>
    <w:qFormat/>
    <w:rsid w:val="00A64A21"/>
  </w:style>
  <w:style w:type="character" w:customStyle="1" w:styleId="Indent3Char0">
    <w:name w:val="Indent 3 # Char"/>
    <w:basedOn w:val="DefaultParagraphFont"/>
    <w:link w:val="Indent30"/>
    <w:rsid w:val="00A64A21"/>
    <w:rPr>
      <w:rFonts w:eastAsiaTheme="minorEastAsia"/>
      <w:color w:val="000000" w:themeColor="text1"/>
      <w:lang w:eastAsia="fr-FR"/>
    </w:rPr>
  </w:style>
  <w:style w:type="paragraph" w:customStyle="1" w:styleId="H2020template">
    <w:name w:val="H2020 template"/>
    <w:basedOn w:val="Normal"/>
    <w:link w:val="H2020templateChar"/>
    <w:uiPriority w:val="5"/>
    <w:rsid w:val="0036198B"/>
    <w:pPr>
      <w:pBdr>
        <w:top w:val="single" w:sz="4" w:space="1" w:color="548DD4" w:themeColor="text2" w:themeTint="99"/>
        <w:left w:val="single" w:sz="4" w:space="4" w:color="548DD4" w:themeColor="text2" w:themeTint="99"/>
        <w:bottom w:val="single" w:sz="4" w:space="1" w:color="548DD4" w:themeColor="text2" w:themeTint="99"/>
        <w:right w:val="single" w:sz="4" w:space="4" w:color="548DD4" w:themeColor="text2" w:themeTint="99"/>
      </w:pBdr>
      <w:tabs>
        <w:tab w:val="left" w:pos="3240"/>
      </w:tabs>
      <w:autoSpaceDE w:val="0"/>
      <w:autoSpaceDN w:val="0"/>
      <w:spacing w:before="0" w:after="0" w:line="276" w:lineRule="auto"/>
    </w:pPr>
    <w:rPr>
      <w:rFonts w:eastAsiaTheme="minorEastAsia" w:cs="Arial"/>
      <w:i/>
      <w:iCs/>
      <w:color w:val="548DD4" w:themeColor="text2" w:themeTint="99"/>
      <w:sz w:val="20"/>
      <w:szCs w:val="18"/>
      <w:lang w:val="en-US" w:eastAsia="fr-FR"/>
    </w:rPr>
  </w:style>
  <w:style w:type="character" w:customStyle="1" w:styleId="H2020templateChar">
    <w:name w:val="H2020 template Char"/>
    <w:basedOn w:val="DefaultParagraphFont"/>
    <w:link w:val="H2020template"/>
    <w:uiPriority w:val="5"/>
    <w:rsid w:val="0036198B"/>
    <w:rPr>
      <w:rFonts w:eastAsiaTheme="minorEastAsia" w:cs="Arial"/>
      <w:i/>
      <w:iCs/>
      <w:color w:val="548DD4" w:themeColor="text2" w:themeTint="99"/>
      <w:sz w:val="20"/>
      <w:szCs w:val="18"/>
      <w:lang w:eastAsia="fr-FR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069E8"/>
    <w:pPr>
      <w:tabs>
        <w:tab w:val="left" w:pos="440"/>
        <w:tab w:val="right" w:leader="dot" w:pos="9060"/>
      </w:tabs>
      <w:spacing w:before="0" w:after="100" w:line="276" w:lineRule="auto"/>
    </w:pPr>
    <w:rPr>
      <w:rFonts w:ascii="Calibri" w:eastAsiaTheme="minorEastAsia" w:hAnsi="Calibri" w:cs="Calibri"/>
      <w:lang w:val="en-US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253747"/>
    <w:pPr>
      <w:tabs>
        <w:tab w:val="left" w:pos="880"/>
        <w:tab w:val="right" w:leader="dot" w:pos="9017"/>
      </w:tabs>
      <w:spacing w:before="0" w:after="100" w:line="276" w:lineRule="auto"/>
      <w:ind w:left="220"/>
    </w:pPr>
    <w:rPr>
      <w:rFonts w:eastAsiaTheme="minorEastAsia" w:cstheme="minorHAnsi"/>
      <w:i/>
      <w:iCs/>
      <w:noProof/>
      <w:lang w:val="en-US" w:eastAsia="fr-FR"/>
    </w:rPr>
  </w:style>
  <w:style w:type="paragraph" w:styleId="TOC3">
    <w:name w:val="toc 3"/>
    <w:basedOn w:val="Normal"/>
    <w:next w:val="Normal"/>
    <w:autoRedefine/>
    <w:uiPriority w:val="39"/>
    <w:unhideWhenUsed/>
    <w:rsid w:val="00423AFB"/>
    <w:pPr>
      <w:spacing w:after="100"/>
      <w:ind w:left="440"/>
    </w:pPr>
    <w:rPr>
      <w:rFonts w:ascii="Calibri" w:hAnsi="Calibri" w:cs="Calibr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3AFB"/>
    <w:pPr>
      <w:spacing w:after="100"/>
      <w:ind w:left="660"/>
    </w:pPr>
    <w:rPr>
      <w:rFonts w:ascii="Calibri" w:hAnsi="Calibri" w:cs="Calibri"/>
    </w:rPr>
  </w:style>
  <w:style w:type="paragraph" w:customStyle="1" w:styleId="pucespoint">
    <w:name w:val="pucespoint"/>
    <w:next w:val="Footer"/>
    <w:rsid w:val="003A736B"/>
    <w:pPr>
      <w:numPr>
        <w:numId w:val="9"/>
      </w:numPr>
      <w:spacing w:after="120" w:line="240" w:lineRule="auto"/>
    </w:pPr>
    <w:rPr>
      <w:rFonts w:ascii="Times New Roman" w:eastAsia="Times New Roman" w:hAnsi="Times New Roman" w:cs="Arial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D7340"/>
    <w:pPr>
      <w:spacing w:after="0"/>
    </w:pPr>
  </w:style>
  <w:style w:type="paragraph" w:customStyle="1" w:styleId="ECguideline">
    <w:name w:val="EC guideline"/>
    <w:basedOn w:val="H2020template"/>
    <w:link w:val="ECguidelineChar"/>
    <w:qFormat/>
    <w:rsid w:val="00AF57B3"/>
    <w:pPr>
      <w:pBdr>
        <w:top w:val="single" w:sz="4" w:space="1" w:color="F79646" w:themeColor="accent6"/>
        <w:left w:val="single" w:sz="4" w:space="4" w:color="F79646" w:themeColor="accent6"/>
        <w:bottom w:val="single" w:sz="4" w:space="1" w:color="F79646" w:themeColor="accent6"/>
        <w:right w:val="single" w:sz="4" w:space="4" w:color="F79646" w:themeColor="accent6"/>
      </w:pBdr>
      <w:spacing w:before="40" w:after="40"/>
    </w:pPr>
    <w:rPr>
      <w:color w:val="E36C0A" w:themeColor="accent6" w:themeShade="BF"/>
    </w:rPr>
  </w:style>
  <w:style w:type="paragraph" w:customStyle="1" w:styleId="ARTTIC-comment-title">
    <w:name w:val="ARTTIC-comment-title"/>
    <w:basedOn w:val="ECguideline"/>
    <w:qFormat/>
    <w:rsid w:val="00D346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/>
    </w:pPr>
    <w:rPr>
      <w:b/>
      <w:bCs/>
      <w:sz w:val="22"/>
      <w:szCs w:val="20"/>
    </w:rPr>
  </w:style>
  <w:style w:type="character" w:customStyle="1" w:styleId="ECguidelineChar">
    <w:name w:val="EC guideline Char"/>
    <w:basedOn w:val="H2020templateChar"/>
    <w:link w:val="ECguideline"/>
    <w:rsid w:val="00AF57B3"/>
    <w:rPr>
      <w:rFonts w:eastAsiaTheme="minorEastAsia" w:cs="Arial"/>
      <w:i/>
      <w:iCs/>
      <w:color w:val="E36C0A" w:themeColor="accent6" w:themeShade="BF"/>
      <w:sz w:val="20"/>
      <w:szCs w:val="18"/>
      <w:lang w:eastAsia="fr-FR"/>
    </w:rPr>
  </w:style>
  <w:style w:type="paragraph" w:customStyle="1" w:styleId="ARTTIC-comment-bullet">
    <w:name w:val="ARTTIC-comment-bullet"/>
    <w:basedOn w:val="ECguideline"/>
    <w:qFormat/>
    <w:rsid w:val="00D346DC"/>
    <w:pPr>
      <w:ind w:left="426" w:hanging="426"/>
    </w:pPr>
  </w:style>
  <w:style w:type="character" w:styleId="SubtleEmphasis">
    <w:name w:val="Subtle Emphasis"/>
    <w:basedOn w:val="DefaultParagraphFont"/>
    <w:uiPriority w:val="19"/>
    <w:qFormat/>
    <w:rsid w:val="009272E3"/>
    <w:rPr>
      <w:rFonts w:ascii="Arial" w:hAnsi="Arial"/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2E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72E3"/>
    <w:rPr>
      <w:rFonts w:ascii="Arial" w:eastAsiaTheme="minorEastAsia" w:hAnsi="Arial"/>
      <w:color w:val="5A5A5A" w:themeColor="text1" w:themeTint="A5"/>
      <w:spacing w:val="15"/>
      <w:lang w:val="en-GB"/>
    </w:rPr>
  </w:style>
  <w:style w:type="character" w:styleId="Emphasis">
    <w:name w:val="Emphasis"/>
    <w:basedOn w:val="DefaultParagraphFont"/>
    <w:uiPriority w:val="20"/>
    <w:qFormat/>
    <w:rsid w:val="009272E3"/>
    <w:rPr>
      <w:rFonts w:ascii="Arial" w:hAnsi="Arial"/>
      <w:i/>
      <w:iCs/>
    </w:rPr>
  </w:style>
  <w:style w:type="character" w:styleId="BookTitle">
    <w:name w:val="Book Title"/>
    <w:basedOn w:val="DefaultParagraphFont"/>
    <w:uiPriority w:val="33"/>
    <w:qFormat/>
    <w:rsid w:val="009272E3"/>
    <w:rPr>
      <w:rFonts w:ascii="Arial" w:hAnsi="Arial"/>
      <w:b/>
      <w:bCs/>
      <w:i/>
      <w:iCs/>
      <w:spacing w:val="5"/>
    </w:rPr>
  </w:style>
  <w:style w:type="paragraph" w:customStyle="1" w:styleId="Listecouleur-Accent11">
    <w:name w:val="Liste couleur - Accent 11"/>
    <w:basedOn w:val="Normal"/>
    <w:uiPriority w:val="34"/>
    <w:qFormat/>
    <w:rsid w:val="0081197F"/>
    <w:pPr>
      <w:spacing w:before="0" w:after="200"/>
      <w:ind w:left="720"/>
      <w:contextualSpacing/>
    </w:pPr>
    <w:rPr>
      <w:rFonts w:ascii="Calibri" w:eastAsia="Calibri" w:hAnsi="Calibri" w:cs="Times New Roman"/>
      <w:color w:val="auto"/>
      <w:lang w:val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8F14D4"/>
    <w:pPr>
      <w:spacing w:before="0" w:after="0"/>
      <w:jc w:val="left"/>
    </w:pPr>
    <w:rPr>
      <w:rFonts w:ascii="Calibri" w:hAnsi="Calibri"/>
      <w:color w:val="auto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F14D4"/>
    <w:rPr>
      <w:rFonts w:ascii="Calibri" w:hAnsi="Calibri"/>
      <w:szCs w:val="21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14D4"/>
    <w:rPr>
      <w:color w:val="605E5C"/>
      <w:shd w:val="clear" w:color="auto" w:fill="E1DFDD"/>
    </w:rPr>
  </w:style>
  <w:style w:type="paragraph" w:customStyle="1" w:styleId="Title1Frontpage">
    <w:name w:val="Title 1 Front page"/>
    <w:basedOn w:val="Normal"/>
    <w:link w:val="Title1FrontpageChar"/>
    <w:qFormat/>
    <w:rsid w:val="00604141"/>
    <w:pPr>
      <w:spacing w:before="240"/>
      <w:jc w:val="center"/>
    </w:pPr>
    <w:rPr>
      <w:rFonts w:eastAsiaTheme="majorEastAsia" w:asciiTheme="majorHAnsi"/>
      <w:b/>
      <w:bCs/>
      <w:color w:val="324BA8"/>
      <w:sz w:val="52"/>
      <w:szCs w:val="52"/>
    </w:rPr>
  </w:style>
  <w:style w:type="table" w:customStyle="1" w:styleId="Style2">
    <w:name w:val="Style2"/>
    <w:basedOn w:val="TableNormal"/>
    <w:uiPriority w:val="99"/>
    <w:rsid w:val="00A64A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2"/>
      </w:rPr>
      <w:tblPr/>
      <w:tcPr>
        <w:shd w:val="clear" w:color="auto" w:fill="324BA8"/>
      </w:tcPr>
    </w:tblStylePr>
  </w:style>
  <w:style w:type="character" w:customStyle="1" w:styleId="Title1FrontpageChar">
    <w:name w:val="Title 1 Front page Char"/>
    <w:basedOn w:val="DefaultParagraphFont"/>
    <w:link w:val="Title1Frontpage"/>
    <w:rsid w:val="00604141"/>
    <w:rPr>
      <w:rFonts w:eastAsiaTheme="minorEastAsia" w:asciiTheme="minorHAnsi"/>
      <w:b/>
      <w:bCs/>
      <w:color w:val="324BA8"/>
      <w:sz w:val="52"/>
      <w:szCs w:val="52"/>
      <w:lang w:val="en-GB"/>
    </w:rPr>
  </w:style>
  <w:style w:type="character" w:styleId="PlaceholderText">
    <w:name w:val="Placeholder Text"/>
    <w:basedOn w:val="DefaultParagraphFont"/>
    <w:uiPriority w:val="99"/>
    <w:semiHidden/>
    <w:rsid w:val="00A0237B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21D29"/>
    <w:pPr>
      <w:keepNext/>
      <w:keepLines/>
      <w:numPr>
        <w:numId w:val="0"/>
      </w:numPr>
      <w:pBdr>
        <w:bottom w:val="none" w:sz="0" w:space="0" w:color="auto"/>
      </w:pBdr>
      <w:spacing w:after="0" w:line="259" w:lineRule="auto"/>
      <w:contextualSpacing w:val="0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Cs w:val="32"/>
      <w:lang w:val="en-US" w:bidi="ar-SA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069E8"/>
    <w:pPr>
      <w:spacing w:after="100"/>
      <w:ind w:left="11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069E8"/>
    <w:pPr>
      <w:spacing w:after="100"/>
      <w:ind w:left="1540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706A7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D6223"/>
    <w:rPr>
      <w:b/>
      <w:bCs/>
    </w:rPr>
  </w:style>
  <w:style w:type="paragraph" w:customStyle="1" w:styleId="Highlight">
    <w:name w:val="Highlight"/>
    <w:basedOn w:val="Normal"/>
    <w:qFormat/>
    <w:rsid w:val="00F067B6"/>
    <w:pPr>
      <w:pBdr>
        <w:top w:val="single" w:sz="4" w:space="1" w:color="324BA8"/>
        <w:left w:val="single" w:sz="4" w:space="4" w:color="324BA8"/>
        <w:bottom w:val="single" w:sz="4" w:space="1" w:color="324BA8"/>
        <w:right w:val="single" w:sz="4" w:space="4" w:color="324BA8"/>
      </w:pBdr>
      <w:shd w:val="clear" w:color="auto" w:fill="FFEEA7"/>
      <w:spacing w:before="200"/>
    </w:pPr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B2C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E36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711C"/>
    <w:rPr>
      <w:color w:val="800080" w:themeColor="followedHyperlink"/>
      <w:u w:val="single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27501"/>
    <w:rPr>
      <w:color w:val="605E5C"/>
      <w:shd w:val="clear" w:color="auto" w:fill="E1DFDD"/>
    </w:rPr>
  </w:style>
  <w:style w:type="paragraph" w:customStyle="1" w:styleId="body">
    <w:name w:val="body"/>
    <w:link w:val="bodyZchn"/>
    <w:uiPriority w:val="99"/>
    <w:rsid w:val="009B2557"/>
    <w:pPr>
      <w:spacing w:before="120" w:after="120" w:line="240" w:lineRule="auto"/>
      <w:jc w:val="both"/>
    </w:pPr>
    <w:rPr>
      <w:rFonts w:ascii="Arial Narrow" w:eastAsia="Times New Roman" w:hAnsi="Arial Narrow" w:cs="Times New Roman"/>
      <w:szCs w:val="24"/>
      <w:lang w:val="en-GB" w:bidi="ar-SA"/>
    </w:rPr>
  </w:style>
  <w:style w:type="character" w:customStyle="1" w:styleId="bodyZchn">
    <w:name w:val="body Zchn"/>
    <w:link w:val="body"/>
    <w:uiPriority w:val="99"/>
    <w:rsid w:val="009B2557"/>
    <w:rPr>
      <w:rFonts w:ascii="Arial Narrow" w:eastAsia="Times New Roman" w:hAnsi="Arial Narrow" w:cs="Times New Roman"/>
      <w:szCs w:val="24"/>
      <w:lang w:val="en-GB" w:bidi="ar-SA"/>
    </w:rPr>
  </w:style>
  <w:style w:type="character" w:customStyle="1" w:styleId="StandardBoldZchn">
    <w:name w:val="Standard Bold Zchn"/>
    <w:link w:val="StandardBold"/>
    <w:rsid w:val="009B2557"/>
    <w:rPr>
      <w:rFonts w:ascii="Arial Narrow" w:hAnsi="Arial Narrow"/>
      <w:b/>
      <w:szCs w:val="24"/>
      <w:lang w:val="en-GB"/>
    </w:rPr>
  </w:style>
  <w:style w:type="paragraph" w:customStyle="1" w:styleId="StandardBold">
    <w:name w:val="Standard Bold"/>
    <w:basedOn w:val="Normal"/>
    <w:next w:val="Normal"/>
    <w:link w:val="StandardBoldZchn"/>
    <w:qFormat/>
    <w:rsid w:val="009B2557"/>
    <w:pPr>
      <w:tabs>
        <w:tab w:val="left" w:pos="1080"/>
      </w:tabs>
      <w:spacing w:before="10" w:after="10" w:line="360" w:lineRule="auto"/>
    </w:pPr>
    <w:rPr>
      <w:rFonts w:ascii="Arial Narrow" w:hAnsi="Arial Narrow"/>
      <w:b/>
      <w:color w:val="auto"/>
      <w:szCs w:val="24"/>
    </w:rPr>
  </w:style>
  <w:style w:type="paragraph" w:customStyle="1" w:styleId="Listbold">
    <w:name w:val="List_bold"/>
    <w:basedOn w:val="body"/>
    <w:qFormat/>
    <w:rsid w:val="001809B6"/>
    <w:pPr>
      <w:numPr>
        <w:numId w:val="12"/>
      </w:numPr>
      <w:tabs>
        <w:tab w:val="left" w:pos="397"/>
      </w:tabs>
      <w:spacing w:before="240" w:after="240"/>
    </w:pPr>
    <w:rPr>
      <w:b/>
    </w:rPr>
  </w:style>
  <w:style w:type="paragraph" w:customStyle="1" w:styleId="Aufzhlung">
    <w:name w:val="Aufzählung"/>
    <w:basedOn w:val="Normal"/>
    <w:qFormat/>
    <w:rsid w:val="0040200B"/>
    <w:pPr>
      <w:numPr>
        <w:numId w:val="13"/>
      </w:numPr>
      <w:tabs>
        <w:tab w:val="left" w:pos="993"/>
      </w:tabs>
      <w:spacing w:before="120" w:after="0"/>
    </w:pPr>
    <w:rPr>
      <w:rFonts w:ascii="Arial Narrow" w:eastAsia="Times New Roman" w:hAnsi="Arial Narrow" w:cs="Times New Roman"/>
      <w:color w:val="auto"/>
      <w:szCs w:val="24"/>
      <w:lang w:bidi="ar-SA"/>
    </w:rPr>
  </w:style>
  <w:style w:type="paragraph" w:customStyle="1" w:styleId="bodyfett">
    <w:name w:val="body + fett"/>
    <w:basedOn w:val="Normal"/>
    <w:link w:val="bodyfettZchn"/>
    <w:rsid w:val="008134E1"/>
    <w:pPr>
      <w:spacing w:before="120" w:after="120"/>
    </w:pPr>
    <w:rPr>
      <w:rFonts w:ascii="Arial Narrow" w:eastAsia="Times New Roman" w:hAnsi="Arial Narrow" w:cs="Times New Roman"/>
      <w:b/>
      <w:color w:val="auto"/>
      <w:szCs w:val="24"/>
      <w:lang w:bidi="ar-SA"/>
    </w:rPr>
  </w:style>
  <w:style w:type="character" w:customStyle="1" w:styleId="bodyfettZchn">
    <w:name w:val="body + fett Zchn"/>
    <w:link w:val="bodyfett"/>
    <w:rsid w:val="008134E1"/>
    <w:rPr>
      <w:rFonts w:ascii="Arial Narrow" w:eastAsia="Times New Roman" w:hAnsi="Arial Narrow" w:cs="Times New Roman"/>
      <w:b/>
      <w:szCs w:val="24"/>
      <w:lang w:val="en-GB" w:bidi="ar-SA"/>
    </w:rPr>
  </w:style>
  <w:style w:type="paragraph" w:customStyle="1" w:styleId="xmsonormal">
    <w:name w:val="xmsonormal"/>
    <w:basedOn w:val="Normal"/>
    <w:rsid w:val="001B527A"/>
    <w:pPr>
      <w:spacing w:before="100" w:beforeAutospacing="1" w:after="100" w:afterAutospacing="1"/>
      <w:jc w:val="left"/>
    </w:pPr>
    <w:rPr>
      <w:rFonts w:ascii="Calibri" w:hAnsi="Calibri" w:cs="Calibri"/>
      <w:color w:val="auto"/>
      <w:lang w:val="en-US" w:bidi="ar-SA"/>
    </w:rPr>
  </w:style>
  <w:style w:type="paragraph" w:customStyle="1" w:styleId="indent2">
    <w:name w:val="indent 2"/>
    <w:basedOn w:val="Normal"/>
    <w:autoRedefine/>
    <w:rsid w:val="007550B5"/>
    <w:pPr>
      <w:keepLines/>
      <w:numPr>
        <w:numId w:val="14"/>
      </w:numPr>
      <w:spacing w:before="40" w:after="40" w:line="300" w:lineRule="auto"/>
    </w:pPr>
    <w:rPr>
      <w:rFonts w:eastAsiaTheme="minorEastAsia"/>
      <w:color w:val="auto"/>
      <w:sz w:val="24"/>
      <w:szCs w:val="21"/>
      <w:lang w:val="de-DE" w:eastAsia="de-DE" w:bidi="ar-SA"/>
    </w:rPr>
  </w:style>
  <w:style w:type="character" w:customStyle="1" w:styleId="ListParagraphChar">
    <w:name w:val="List Paragraph Char"/>
    <w:aliases w:val="Viñetas (Inicio Parrafo) Char,Paragrafo elenco Char,3 Txt tabla Char,Zerrenda-paragrafoa Char,obr-tab Char,Odrážky_GMES Char,Llista Nivell1 Char,Texto corrido Char,Task Body Char,Lista viñetas Char,bullet point Char,Bullet point Char"/>
    <w:link w:val="ListParagraph"/>
    <w:uiPriority w:val="34"/>
    <w:qFormat/>
    <w:rsid w:val="007550B5"/>
    <w:rPr>
      <w:color w:val="000000" w:themeColor="text1"/>
      <w:lang w:val="en-GB"/>
    </w:rPr>
  </w:style>
  <w:style w:type="character" w:customStyle="1" w:styleId="markedcontent">
    <w:name w:val="markedcontent"/>
    <w:basedOn w:val="DefaultParagraphFont"/>
    <w:rsid w:val="00FC287E"/>
  </w:style>
  <w:style w:type="paragraph" w:customStyle="1" w:styleId="Standardfett">
    <w:name w:val="Standard fett"/>
    <w:basedOn w:val="Normal"/>
    <w:qFormat/>
    <w:rsid w:val="0067686B"/>
    <w:pPr>
      <w:tabs>
        <w:tab w:val="left" w:pos="397"/>
      </w:tabs>
      <w:autoSpaceDE w:val="0"/>
      <w:autoSpaceDN w:val="0"/>
      <w:adjustRightInd w:val="0"/>
      <w:spacing w:before="240" w:after="0"/>
      <w:ind w:left="360"/>
      <w:jc w:val="left"/>
    </w:pPr>
    <w:rPr>
      <w:rFonts w:eastAsia="Times New Roman" w:cs="Times New Roman"/>
      <w:b/>
      <w:color w:val="auto"/>
      <w:szCs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53495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 w:bidi="ar-SA"/>
    </w:rPr>
  </w:style>
  <w:style w:type="character" w:customStyle="1" w:styleId="CaptionChar">
    <w:name w:val="Caption Char"/>
    <w:link w:val="Caption"/>
    <w:uiPriority w:val="35"/>
    <w:rsid w:val="00A94FF4"/>
    <w:rPr>
      <w:b/>
      <w:bCs/>
      <w:iCs/>
      <w:color w:val="324BA8"/>
      <w:szCs w:val="18"/>
      <w:lang w:val="en-GB"/>
    </w:rPr>
  </w:style>
  <w:style w:type="paragraph" w:customStyle="1" w:styleId="paragraph">
    <w:name w:val="paragraph"/>
    <w:basedOn w:val="Normal"/>
    <w:rsid w:val="006C67E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 w:bidi="ar-SA"/>
    </w:rPr>
  </w:style>
  <w:style w:type="character" w:customStyle="1" w:styleId="normaltextrun">
    <w:name w:val="normaltextrun"/>
    <w:basedOn w:val="DefaultParagraphFont"/>
    <w:rsid w:val="006C67E3"/>
  </w:style>
  <w:style w:type="character" w:customStyle="1" w:styleId="eop">
    <w:name w:val="eop"/>
    <w:basedOn w:val="DefaultParagraphFont"/>
    <w:rsid w:val="006C67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3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9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8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140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5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4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2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26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57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56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62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84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5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23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38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956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31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8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18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4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18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32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08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0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53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54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5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35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8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12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8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47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5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22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79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51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69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35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5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24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9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9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6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3381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5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21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4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8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66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96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77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1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74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92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8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47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79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37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64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15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11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80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98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2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70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09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39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38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07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70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1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5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90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7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2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47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3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7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4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34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88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1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75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7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98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04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87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4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54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45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6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50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3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87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57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95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41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6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25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76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00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8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9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6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9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7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7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47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<Relationship Id="rId13" Type="http://schemas.openxmlformats.org/officeDocument/2006/relationships/theme" Target="theme/theme1.xml"/>
  <Relationship Id="rId3" Type="http://schemas.openxmlformats.org/officeDocument/2006/relationships/styles" Target="styles.xml"/>
  <Relationship Id="rId7" Type="http://schemas.openxmlformats.org/officeDocument/2006/relationships/endnotes" Target="endnotes.xml"/>
  <Relationship Id="rId12" Type="http://schemas.openxmlformats.org/officeDocument/2006/relationships/fontTable" Target="fontTable.xml"/>
  <Relationship Id="rId2" Type="http://schemas.openxmlformats.org/officeDocument/2006/relationships/numbering" Target="numbering.xml"/>
  <Relationship Id="rId6" Type="http://schemas.openxmlformats.org/officeDocument/2006/relationships/footnotes" Target="footnotes.xml"/>
  <Relationship Id="rId5" Type="http://schemas.openxmlformats.org/officeDocument/2006/relationships/webSettings" Target="webSettings.xml"/>
  <Relationship Id="rId4" Type="http://schemas.openxmlformats.org/officeDocument/2006/relationships/settings" Target="settings.xml"/>

</Relationships>
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3T08:39:00Z</dcterms:created>
  <dcterms:modified xsi:type="dcterms:W3CDTF">2025-11-13T08:39:00Z</dcterms:modified>
</cp:coreProperties>
</file>